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6074A1" w14:textId="1242AFCC" w:rsidR="00FE6892" w:rsidRPr="007B66D8" w:rsidRDefault="00FE6892" w:rsidP="00A4055F"/>
    <w:p w14:paraId="17EC762D" w14:textId="77777777" w:rsidR="003123F9" w:rsidRPr="003123F9" w:rsidRDefault="00A4055F" w:rsidP="00A4055F">
      <w:pPr>
        <w:jc w:val="center"/>
        <w:rPr>
          <w:b/>
          <w:color w:val="262626" w:themeColor="text1" w:themeTint="D9"/>
          <w:sz w:val="28"/>
        </w:rPr>
      </w:pPr>
      <w:r w:rsidRPr="003123F9">
        <w:rPr>
          <w:b/>
          <w:color w:val="262626" w:themeColor="text1" w:themeTint="D9"/>
          <w:sz w:val="28"/>
        </w:rPr>
        <w:t>Relatório de Projeto</w:t>
      </w:r>
      <w:r w:rsidR="003123F9" w:rsidRPr="003123F9">
        <w:rPr>
          <w:b/>
          <w:color w:val="262626" w:themeColor="text1" w:themeTint="D9"/>
          <w:sz w:val="28"/>
        </w:rPr>
        <w:t xml:space="preserve"> Análise de Sistemas </w:t>
      </w:r>
      <w:r w:rsidRPr="003123F9">
        <w:rPr>
          <w:b/>
          <w:color w:val="262626" w:themeColor="text1" w:themeTint="D9"/>
          <w:sz w:val="28"/>
        </w:rPr>
        <w:t xml:space="preserve"> </w:t>
      </w:r>
    </w:p>
    <w:p w14:paraId="235EF044" w14:textId="3AF13601" w:rsidR="00A4055F" w:rsidRPr="003123F9" w:rsidRDefault="003123F9" w:rsidP="00A4055F">
      <w:pPr>
        <w:jc w:val="center"/>
        <w:rPr>
          <w:b/>
          <w:color w:val="262626" w:themeColor="text1" w:themeTint="D9"/>
          <w:sz w:val="28"/>
        </w:rPr>
      </w:pPr>
      <w:r w:rsidRPr="003123F9">
        <w:rPr>
          <w:b/>
          <w:color w:val="262626" w:themeColor="text1" w:themeTint="D9"/>
          <w:sz w:val="28"/>
        </w:rPr>
        <w:t>(</w:t>
      </w:r>
      <w:r w:rsidR="00E55DD8" w:rsidRPr="003123F9">
        <w:rPr>
          <w:b/>
          <w:color w:val="262626" w:themeColor="text1" w:themeTint="D9"/>
          <w:sz w:val="28"/>
        </w:rPr>
        <w:t>Regime PBL</w:t>
      </w:r>
      <w:r w:rsidRPr="003123F9">
        <w:rPr>
          <w:b/>
          <w:color w:val="262626" w:themeColor="text1" w:themeTint="D9"/>
          <w:sz w:val="28"/>
        </w:rPr>
        <w:t>)</w:t>
      </w: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4253"/>
        <w:gridCol w:w="1134"/>
        <w:gridCol w:w="1134"/>
        <w:gridCol w:w="1134"/>
        <w:gridCol w:w="1134"/>
      </w:tblGrid>
      <w:tr w:rsidR="003850BF" w:rsidRPr="00FC6820" w14:paraId="3BB19CAD" w14:textId="77777777" w:rsidTr="00161DBA"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7AB51577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8789" w:type="dxa"/>
            <w:gridSpan w:val="5"/>
            <w:shd w:val="clear" w:color="auto" w:fill="D9D9D9" w:themeFill="background1" w:themeFillShade="D9"/>
          </w:tcPr>
          <w:p w14:paraId="1005704B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</w:tr>
      <w:tr w:rsidR="003850BF" w:rsidRPr="00FC6820" w14:paraId="3897FC44" w14:textId="77777777" w:rsidTr="00161DBA">
        <w:tc>
          <w:tcPr>
            <w:tcW w:w="1271" w:type="dxa"/>
            <w:vAlign w:val="center"/>
          </w:tcPr>
          <w:p w14:paraId="27D471DD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8789" w:type="dxa"/>
            <w:gridSpan w:val="5"/>
          </w:tcPr>
          <w:p w14:paraId="1C20FD09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487E81F9" w14:textId="77777777" w:rsidTr="00161DBA">
        <w:tc>
          <w:tcPr>
            <w:tcW w:w="1271" w:type="dxa"/>
            <w:shd w:val="clear" w:color="auto" w:fill="BFBFBF" w:themeFill="background1" w:themeFillShade="BF"/>
            <w:vAlign w:val="center"/>
          </w:tcPr>
          <w:p w14:paraId="39B586CF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789" w:type="dxa"/>
            <w:gridSpan w:val="5"/>
            <w:shd w:val="clear" w:color="auto" w:fill="BFBFBF" w:themeFill="background1" w:themeFillShade="BF"/>
          </w:tcPr>
          <w:p w14:paraId="04017F55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3850BF" w:rsidRPr="00FC6820" w14:paraId="5C110B62" w14:textId="77777777" w:rsidTr="00161DBA">
        <w:tc>
          <w:tcPr>
            <w:tcW w:w="1271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253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536" w:type="dxa"/>
            <w:gridSpan w:val="4"/>
            <w:shd w:val="clear" w:color="auto" w:fill="D9D9D9" w:themeFill="background1" w:themeFillShade="D9"/>
          </w:tcPr>
          <w:p w14:paraId="5E9D8556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Horas)</w:t>
            </w:r>
          </w:p>
        </w:tc>
      </w:tr>
      <w:tr w:rsidR="003850BF" w:rsidRPr="00FC6820" w14:paraId="186FDAB2" w14:textId="77777777" w:rsidTr="00161DBA">
        <w:tc>
          <w:tcPr>
            <w:tcW w:w="1271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4253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616A2B7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Pesq</w:t>
            </w:r>
            <w:r>
              <w:rPr>
                <w:rFonts w:asciiTheme="minorHAnsi" w:hAnsiTheme="minorHAnsi" w:cstheme="minorHAnsi"/>
                <w:b/>
                <w:sz w:val="18"/>
              </w:rPr>
              <w:t>ui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 Web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D6CF78E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studo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6201D0" w14:textId="77777777" w:rsidR="003850BF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Elab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  <w:p w14:paraId="42EC72E3" w14:textId="77777777" w:rsidR="003850BF" w:rsidRDefault="003850BF" w:rsidP="00161DBA">
            <w:pPr>
              <w:jc w:val="center"/>
              <w:rPr>
                <w:rFonts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iag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4003EA4" w14:textId="77777777" w:rsidR="003850BF" w:rsidRPr="00FC6820" w:rsidRDefault="003850BF" w:rsidP="00161DBA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Relat</w:t>
            </w:r>
            <w:r>
              <w:rPr>
                <w:rFonts w:asciiTheme="minorHAnsi" w:hAnsiTheme="minorHAnsi" w:cstheme="minorHAnsi"/>
                <w:b/>
                <w:sz w:val="18"/>
              </w:rPr>
              <w:t>ó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</w:tr>
      <w:tr w:rsidR="003850BF" w:rsidRPr="00FC6820" w14:paraId="7D8841A1" w14:textId="77777777" w:rsidTr="00161DBA">
        <w:tc>
          <w:tcPr>
            <w:tcW w:w="1271" w:type="dxa"/>
            <w:vAlign w:val="center"/>
          </w:tcPr>
          <w:p w14:paraId="16258C39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53" w:type="dxa"/>
            <w:vAlign w:val="center"/>
          </w:tcPr>
          <w:p w14:paraId="39812AF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B5A31C7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3E347649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7DAAA3EF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6600ABA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7A3213A6" w14:textId="77777777" w:rsidTr="00161DBA">
        <w:tc>
          <w:tcPr>
            <w:tcW w:w="1271" w:type="dxa"/>
            <w:vAlign w:val="center"/>
          </w:tcPr>
          <w:p w14:paraId="6F4AC94D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53" w:type="dxa"/>
            <w:vAlign w:val="center"/>
          </w:tcPr>
          <w:p w14:paraId="23198D14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264606B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77C7B23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2D8CD3B2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0EA20F4F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  <w:tr w:rsidR="003850BF" w:rsidRPr="00FC6820" w14:paraId="0303AAFF" w14:textId="77777777" w:rsidTr="00161DBA">
        <w:tc>
          <w:tcPr>
            <w:tcW w:w="1271" w:type="dxa"/>
            <w:vAlign w:val="center"/>
          </w:tcPr>
          <w:p w14:paraId="6E28D23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4253" w:type="dxa"/>
            <w:vAlign w:val="center"/>
          </w:tcPr>
          <w:p w14:paraId="2F15A58E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C7D121F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152D31CA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1134" w:type="dxa"/>
          </w:tcPr>
          <w:p w14:paraId="01DBD60C" w14:textId="77777777" w:rsidR="003850BF" w:rsidRPr="00FC6820" w:rsidRDefault="003850BF" w:rsidP="00161DBA">
            <w:pPr>
              <w:spacing w:before="120" w:after="120"/>
              <w:jc w:val="center"/>
              <w:rPr>
                <w:rFonts w:cstheme="minorHAnsi"/>
                <w:sz w:val="18"/>
              </w:rPr>
            </w:pPr>
          </w:p>
        </w:tc>
        <w:tc>
          <w:tcPr>
            <w:tcW w:w="1134" w:type="dxa"/>
            <w:vAlign w:val="center"/>
          </w:tcPr>
          <w:p w14:paraId="69AF3EA8" w14:textId="77777777" w:rsidR="003850BF" w:rsidRPr="00FC6820" w:rsidRDefault="003850BF" w:rsidP="00161DBA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</w:tr>
    </w:tbl>
    <w:p w14:paraId="68CA1A8D" w14:textId="77777777" w:rsidR="003850BF" w:rsidRDefault="003850BF" w:rsidP="00081E83">
      <w:pPr>
        <w:spacing w:before="120" w:after="0" w:line="240" w:lineRule="auto"/>
        <w:jc w:val="left"/>
        <w:rPr>
          <w:b/>
          <w:sz w:val="28"/>
        </w:rPr>
      </w:pPr>
    </w:p>
    <w:p w14:paraId="6B2EE34E" w14:textId="06AE539B" w:rsidR="009376CA" w:rsidRPr="007B66D8" w:rsidRDefault="009376CA" w:rsidP="00081E83">
      <w:pPr>
        <w:spacing w:before="120" w:after="0" w:line="240" w:lineRule="auto"/>
        <w:jc w:val="left"/>
        <w:rPr>
          <w:b/>
          <w:sz w:val="28"/>
        </w:rPr>
      </w:pPr>
      <w:r w:rsidRPr="007B66D8">
        <w:rPr>
          <w:b/>
          <w:sz w:val="28"/>
        </w:rPr>
        <w:t>Índice</w:t>
      </w:r>
    </w:p>
    <w:p w14:paraId="1DF2594D" w14:textId="048601DA" w:rsidR="003123F9" w:rsidRDefault="009376CA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r w:rsidRPr="007B66D8">
        <w:fldChar w:fldCharType="begin"/>
      </w:r>
      <w:r w:rsidRPr="007B66D8">
        <w:instrText xml:space="preserve"> TOC \o "1-5" \h \z \t "Cabeçalho 11,1,Cabeçalho 21,2,Cabeçalho 31,3,Cabeçalho 41,4,Cabeçalho 51,5" </w:instrText>
      </w:r>
      <w:r w:rsidRPr="007B66D8">
        <w:fldChar w:fldCharType="separate"/>
      </w:r>
      <w:hyperlink w:anchor="_Toc27381918" w:history="1">
        <w:r w:rsidR="003123F9" w:rsidRPr="00270B79">
          <w:rPr>
            <w:rStyle w:val="Hyperlink"/>
          </w:rPr>
          <w:t>Sumário Executivo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18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2</w:t>
        </w:r>
        <w:r w:rsidR="003123F9">
          <w:rPr>
            <w:webHidden/>
          </w:rPr>
          <w:fldChar w:fldCharType="end"/>
        </w:r>
      </w:hyperlink>
    </w:p>
    <w:p w14:paraId="755898BD" w14:textId="03CDD269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19" w:history="1">
        <w:r w:rsidR="003123F9" w:rsidRPr="00270B79">
          <w:rPr>
            <w:rStyle w:val="Hyperlink"/>
          </w:rPr>
          <w:t>1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Introdução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19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2</w:t>
        </w:r>
        <w:r w:rsidR="003123F9">
          <w:rPr>
            <w:webHidden/>
          </w:rPr>
          <w:fldChar w:fldCharType="end"/>
        </w:r>
      </w:hyperlink>
    </w:p>
    <w:p w14:paraId="62E88C96" w14:textId="0F10482B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20" w:history="1">
        <w:r w:rsidR="003123F9" w:rsidRPr="00270B79">
          <w:rPr>
            <w:rStyle w:val="Hyperlink"/>
          </w:rPr>
          <w:t>2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Diagrama de Contexto do Sistema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20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3</w:t>
        </w:r>
        <w:r w:rsidR="003123F9">
          <w:rPr>
            <w:webHidden/>
          </w:rPr>
          <w:fldChar w:fldCharType="end"/>
        </w:r>
      </w:hyperlink>
    </w:p>
    <w:p w14:paraId="0E662F23" w14:textId="1C4FA8C1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21" w:history="1">
        <w:r w:rsidR="003123F9" w:rsidRPr="00270B79">
          <w:rPr>
            <w:rStyle w:val="Hyperlink"/>
          </w:rPr>
          <w:t>3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Apresentação da Arquitetura do Sistema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21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5</w:t>
        </w:r>
        <w:r w:rsidR="003123F9">
          <w:rPr>
            <w:webHidden/>
          </w:rPr>
          <w:fldChar w:fldCharType="end"/>
        </w:r>
      </w:hyperlink>
    </w:p>
    <w:p w14:paraId="012B00A0" w14:textId="50F23F34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22" w:history="1">
        <w:r w:rsidR="003123F9" w:rsidRPr="00270B79">
          <w:rPr>
            <w:rStyle w:val="Hyperlink"/>
          </w:rPr>
          <w:t>4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Especificação de Processos Negócio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22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6</w:t>
        </w:r>
        <w:r w:rsidR="003123F9">
          <w:rPr>
            <w:webHidden/>
          </w:rPr>
          <w:fldChar w:fldCharType="end"/>
        </w:r>
      </w:hyperlink>
    </w:p>
    <w:p w14:paraId="69C3A25C" w14:textId="65FB6502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3" w:history="1">
        <w:r w:rsidR="003123F9" w:rsidRPr="00270B79">
          <w:rPr>
            <w:rStyle w:val="Hyperlink"/>
            <w:noProof/>
          </w:rPr>
          <w:t>Processo 1: «nome SMART do cenário»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3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6</w:t>
        </w:r>
        <w:r w:rsidR="003123F9">
          <w:rPr>
            <w:noProof/>
            <w:webHidden/>
          </w:rPr>
          <w:fldChar w:fldCharType="end"/>
        </w:r>
      </w:hyperlink>
    </w:p>
    <w:p w14:paraId="11389205" w14:textId="12E8CCBA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4" w:history="1">
        <w:r w:rsidR="003123F9" w:rsidRPr="00270B79">
          <w:rPr>
            <w:rStyle w:val="Hyperlink"/>
            <w:noProof/>
          </w:rPr>
          <w:t>Processo 2 ou sub-processo: «nome SMART do cenário»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4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6</w:t>
        </w:r>
        <w:r w:rsidR="003123F9">
          <w:rPr>
            <w:noProof/>
            <w:webHidden/>
          </w:rPr>
          <w:fldChar w:fldCharType="end"/>
        </w:r>
      </w:hyperlink>
    </w:p>
    <w:p w14:paraId="42468CA7" w14:textId="2995B385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5" w:history="1">
        <w:r w:rsidR="003123F9" w:rsidRPr="00270B79">
          <w:rPr>
            <w:rStyle w:val="Hyperlink"/>
            <w:noProof/>
          </w:rPr>
          <w:t>Processo 3 ou sub-processo: «nome SMART do cenário»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5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7</w:t>
        </w:r>
        <w:r w:rsidR="003123F9">
          <w:rPr>
            <w:noProof/>
            <w:webHidden/>
          </w:rPr>
          <w:fldChar w:fldCharType="end"/>
        </w:r>
      </w:hyperlink>
    </w:p>
    <w:p w14:paraId="278EBD68" w14:textId="67582426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26" w:history="1">
        <w:r w:rsidR="003123F9" w:rsidRPr="00270B79">
          <w:rPr>
            <w:rStyle w:val="Hyperlink"/>
          </w:rPr>
          <w:t>5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Diagrama de Casos de Uso do sistema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26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8</w:t>
        </w:r>
        <w:r w:rsidR="003123F9">
          <w:rPr>
            <w:webHidden/>
          </w:rPr>
          <w:fldChar w:fldCharType="end"/>
        </w:r>
      </w:hyperlink>
    </w:p>
    <w:p w14:paraId="2A051759" w14:textId="139A407D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7" w:history="1">
        <w:r w:rsidR="003123F9" w:rsidRPr="00270B79">
          <w:rPr>
            <w:rStyle w:val="Hyperlink"/>
            <w:noProof/>
          </w:rPr>
          <w:t>UCxx – Nome SMART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7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8</w:t>
        </w:r>
        <w:r w:rsidR="003123F9">
          <w:rPr>
            <w:noProof/>
            <w:webHidden/>
          </w:rPr>
          <w:fldChar w:fldCharType="end"/>
        </w:r>
      </w:hyperlink>
    </w:p>
    <w:p w14:paraId="205D7FA2" w14:textId="2C52638A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8" w:history="1">
        <w:r w:rsidR="003123F9" w:rsidRPr="00270B79">
          <w:rPr>
            <w:rStyle w:val="Hyperlink"/>
            <w:noProof/>
          </w:rPr>
          <w:t>UCxx – Nome SMART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8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8</w:t>
        </w:r>
        <w:r w:rsidR="003123F9">
          <w:rPr>
            <w:noProof/>
            <w:webHidden/>
          </w:rPr>
          <w:fldChar w:fldCharType="end"/>
        </w:r>
      </w:hyperlink>
    </w:p>
    <w:p w14:paraId="3DF63C93" w14:textId="6B68E95F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29" w:history="1">
        <w:r w:rsidR="003123F9" w:rsidRPr="00270B79">
          <w:rPr>
            <w:rStyle w:val="Hyperlink"/>
            <w:noProof/>
          </w:rPr>
          <w:t>UCxx – Nome SMART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29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8</w:t>
        </w:r>
        <w:r w:rsidR="003123F9">
          <w:rPr>
            <w:noProof/>
            <w:webHidden/>
          </w:rPr>
          <w:fldChar w:fldCharType="end"/>
        </w:r>
      </w:hyperlink>
    </w:p>
    <w:p w14:paraId="2A7E9B43" w14:textId="017A90B9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0" w:history="1">
        <w:r w:rsidR="003123F9" w:rsidRPr="00270B79">
          <w:rPr>
            <w:rStyle w:val="Hyperlink"/>
          </w:rPr>
          <w:t>6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Caso de Uso Complexo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0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9</w:t>
        </w:r>
        <w:r w:rsidR="003123F9">
          <w:rPr>
            <w:webHidden/>
          </w:rPr>
          <w:fldChar w:fldCharType="end"/>
        </w:r>
      </w:hyperlink>
    </w:p>
    <w:p w14:paraId="5617143C" w14:textId="342EB5DA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31" w:history="1">
        <w:r w:rsidR="003123F9" w:rsidRPr="00270B79">
          <w:rPr>
            <w:rStyle w:val="Hyperlink"/>
            <w:noProof/>
          </w:rPr>
          <w:t>UCxx – Comprar batatas fritas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31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9</w:t>
        </w:r>
        <w:r w:rsidR="003123F9">
          <w:rPr>
            <w:noProof/>
            <w:webHidden/>
          </w:rPr>
          <w:fldChar w:fldCharType="end"/>
        </w:r>
      </w:hyperlink>
    </w:p>
    <w:p w14:paraId="4E7012CB" w14:textId="39CA5B46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32" w:history="1">
        <w:r w:rsidR="003123F9" w:rsidRPr="00270B79">
          <w:rPr>
            <w:rStyle w:val="Hyperlink"/>
            <w:noProof/>
          </w:rPr>
          <w:t>UCxx – Comprar batatas fritas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32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9</w:t>
        </w:r>
        <w:r w:rsidR="003123F9">
          <w:rPr>
            <w:noProof/>
            <w:webHidden/>
          </w:rPr>
          <w:fldChar w:fldCharType="end"/>
        </w:r>
      </w:hyperlink>
    </w:p>
    <w:p w14:paraId="3C8DDD26" w14:textId="62606EE2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3" w:history="1">
        <w:r w:rsidR="003123F9" w:rsidRPr="00270B79">
          <w:rPr>
            <w:rStyle w:val="Hyperlink"/>
          </w:rPr>
          <w:t>7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Modelo de Domínio do Sistema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3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0</w:t>
        </w:r>
        <w:r w:rsidR="003123F9">
          <w:rPr>
            <w:webHidden/>
          </w:rPr>
          <w:fldChar w:fldCharType="end"/>
        </w:r>
      </w:hyperlink>
    </w:p>
    <w:p w14:paraId="2969C7C2" w14:textId="507BEABF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4" w:history="1">
        <w:r w:rsidR="003123F9" w:rsidRPr="00270B79">
          <w:rPr>
            <w:rStyle w:val="Hyperlink"/>
          </w:rPr>
          <w:t>8</w:t>
        </w:r>
        <w:r w:rsidR="003123F9">
          <w:rPr>
            <w:rFonts w:eastAsiaTheme="minorEastAsia"/>
            <w:b w:val="0"/>
            <w:bCs w:val="0"/>
            <w:caps w:val="0"/>
            <w:sz w:val="22"/>
            <w:szCs w:val="22"/>
            <w:lang w:val="en-GB" w:eastAsia="en-GB"/>
          </w:rPr>
          <w:tab/>
        </w:r>
        <w:r w:rsidR="003123F9" w:rsidRPr="00270B79">
          <w:rPr>
            <w:rStyle w:val="Hyperlink"/>
          </w:rPr>
          <w:t>Diagrama Máquina de Estados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4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1</w:t>
        </w:r>
        <w:r w:rsidR="003123F9">
          <w:rPr>
            <w:webHidden/>
          </w:rPr>
          <w:fldChar w:fldCharType="end"/>
        </w:r>
      </w:hyperlink>
    </w:p>
    <w:p w14:paraId="5A2125DB" w14:textId="55B8C925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5" w:history="1">
        <w:r w:rsidR="003123F9" w:rsidRPr="00270B79">
          <w:rPr>
            <w:rStyle w:val="Hyperlink"/>
          </w:rPr>
          <w:t>Anexo A: Levantamento de requisitos do Sistema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5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2</w:t>
        </w:r>
        <w:r w:rsidR="003123F9">
          <w:rPr>
            <w:webHidden/>
          </w:rPr>
          <w:fldChar w:fldCharType="end"/>
        </w:r>
      </w:hyperlink>
    </w:p>
    <w:p w14:paraId="44B62E3B" w14:textId="650F56A3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36" w:history="1">
        <w:r w:rsidR="003123F9" w:rsidRPr="00270B79">
          <w:rPr>
            <w:rStyle w:val="Hyperlink"/>
            <w:noProof/>
          </w:rPr>
          <w:t>Requisitos Funcionais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36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12</w:t>
        </w:r>
        <w:r w:rsidR="003123F9">
          <w:rPr>
            <w:noProof/>
            <w:webHidden/>
          </w:rPr>
          <w:fldChar w:fldCharType="end"/>
        </w:r>
      </w:hyperlink>
    </w:p>
    <w:p w14:paraId="1C1867F3" w14:textId="747D9A56" w:rsidR="003123F9" w:rsidRDefault="00212031">
      <w:pPr>
        <w:pStyle w:val="TOC3"/>
        <w:tabs>
          <w:tab w:val="right" w:leader="dot" w:pos="10195"/>
        </w:tabs>
        <w:rPr>
          <w:rFonts w:eastAsiaTheme="minorEastAsia"/>
          <w:i w:val="0"/>
          <w:iCs w:val="0"/>
          <w:noProof/>
          <w:sz w:val="22"/>
          <w:szCs w:val="22"/>
          <w:lang w:val="en-GB" w:eastAsia="en-GB"/>
        </w:rPr>
      </w:pPr>
      <w:hyperlink w:anchor="_Toc27381937" w:history="1">
        <w:r w:rsidR="003123F9" w:rsidRPr="00270B79">
          <w:rPr>
            <w:rStyle w:val="Hyperlink"/>
            <w:noProof/>
          </w:rPr>
          <w:t>Requisitos Não Funcionais</w:t>
        </w:r>
        <w:r w:rsidR="003123F9">
          <w:rPr>
            <w:noProof/>
            <w:webHidden/>
          </w:rPr>
          <w:tab/>
        </w:r>
        <w:r w:rsidR="003123F9">
          <w:rPr>
            <w:noProof/>
            <w:webHidden/>
          </w:rPr>
          <w:fldChar w:fldCharType="begin"/>
        </w:r>
        <w:r w:rsidR="003123F9">
          <w:rPr>
            <w:noProof/>
            <w:webHidden/>
          </w:rPr>
          <w:instrText xml:space="preserve"> PAGEREF _Toc27381937 \h </w:instrText>
        </w:r>
        <w:r w:rsidR="003123F9">
          <w:rPr>
            <w:noProof/>
            <w:webHidden/>
          </w:rPr>
        </w:r>
        <w:r w:rsidR="003123F9">
          <w:rPr>
            <w:noProof/>
            <w:webHidden/>
          </w:rPr>
          <w:fldChar w:fldCharType="separate"/>
        </w:r>
        <w:r w:rsidR="003123F9">
          <w:rPr>
            <w:noProof/>
            <w:webHidden/>
          </w:rPr>
          <w:t>12</w:t>
        </w:r>
        <w:r w:rsidR="003123F9">
          <w:rPr>
            <w:noProof/>
            <w:webHidden/>
          </w:rPr>
          <w:fldChar w:fldCharType="end"/>
        </w:r>
      </w:hyperlink>
    </w:p>
    <w:p w14:paraId="6F5898EF" w14:textId="69A92C7A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8" w:history="1">
        <w:r w:rsidR="003123F9" w:rsidRPr="00270B79">
          <w:rPr>
            <w:rStyle w:val="Hyperlink"/>
          </w:rPr>
          <w:t>Anexo B: Apresentação dos Mokups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8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3</w:t>
        </w:r>
        <w:r w:rsidR="003123F9">
          <w:rPr>
            <w:webHidden/>
          </w:rPr>
          <w:fldChar w:fldCharType="end"/>
        </w:r>
      </w:hyperlink>
    </w:p>
    <w:p w14:paraId="34F009DA" w14:textId="41D7E3D1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39" w:history="1">
        <w:r w:rsidR="003123F9" w:rsidRPr="00270B79">
          <w:rPr>
            <w:rStyle w:val="Hyperlink"/>
          </w:rPr>
          <w:t>Anexo C: Aplicação xxx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39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3</w:t>
        </w:r>
        <w:r w:rsidR="003123F9">
          <w:rPr>
            <w:webHidden/>
          </w:rPr>
          <w:fldChar w:fldCharType="end"/>
        </w:r>
      </w:hyperlink>
    </w:p>
    <w:p w14:paraId="77B6C1F0" w14:textId="624A0419" w:rsidR="003123F9" w:rsidRDefault="00212031">
      <w:pPr>
        <w:pStyle w:val="TOC1"/>
        <w:rPr>
          <w:rFonts w:eastAsiaTheme="minorEastAsia"/>
          <w:b w:val="0"/>
          <w:bCs w:val="0"/>
          <w:caps w:val="0"/>
          <w:sz w:val="22"/>
          <w:szCs w:val="22"/>
          <w:lang w:val="en-GB" w:eastAsia="en-GB"/>
        </w:rPr>
      </w:pPr>
      <w:hyperlink w:anchor="_Toc27381940" w:history="1">
        <w:r w:rsidR="003123F9" w:rsidRPr="00270B79">
          <w:rPr>
            <w:rStyle w:val="Hyperlink"/>
          </w:rPr>
          <w:t>Anexo D: Aplicações utilizadas na elaboração dos diagramas</w:t>
        </w:r>
        <w:r w:rsidR="003123F9">
          <w:rPr>
            <w:webHidden/>
          </w:rPr>
          <w:tab/>
        </w:r>
        <w:r w:rsidR="003123F9">
          <w:rPr>
            <w:webHidden/>
          </w:rPr>
          <w:fldChar w:fldCharType="begin"/>
        </w:r>
        <w:r w:rsidR="003123F9">
          <w:rPr>
            <w:webHidden/>
          </w:rPr>
          <w:instrText xml:space="preserve"> PAGEREF _Toc27381940 \h </w:instrText>
        </w:r>
        <w:r w:rsidR="003123F9">
          <w:rPr>
            <w:webHidden/>
          </w:rPr>
        </w:r>
        <w:r w:rsidR="003123F9">
          <w:rPr>
            <w:webHidden/>
          </w:rPr>
          <w:fldChar w:fldCharType="separate"/>
        </w:r>
        <w:r w:rsidR="003123F9">
          <w:rPr>
            <w:webHidden/>
          </w:rPr>
          <w:t>13</w:t>
        </w:r>
        <w:r w:rsidR="003123F9">
          <w:rPr>
            <w:webHidden/>
          </w:rPr>
          <w:fldChar w:fldCharType="end"/>
        </w:r>
      </w:hyperlink>
    </w:p>
    <w:p w14:paraId="28C9F2B0" w14:textId="5C1EA024" w:rsidR="009376CA" w:rsidRPr="007B66D8" w:rsidRDefault="009376CA" w:rsidP="009376CA">
      <w:r w:rsidRPr="007B66D8">
        <w:fldChar w:fldCharType="end"/>
      </w:r>
    </w:p>
    <w:p w14:paraId="2FB1BC3D" w14:textId="77777777" w:rsidR="00081E83" w:rsidRPr="007B66D8" w:rsidRDefault="00081E83" w:rsidP="00081E83">
      <w:pPr>
        <w:pBdr>
          <w:top w:val="single" w:sz="4" w:space="1" w:color="auto"/>
        </w:pBdr>
        <w:spacing w:after="0" w:line="240" w:lineRule="auto"/>
      </w:pPr>
    </w:p>
    <w:p w14:paraId="23F27371" w14:textId="26DFDFED" w:rsidR="009376CA" w:rsidRPr="007B66D8" w:rsidRDefault="009376CA">
      <w:pPr>
        <w:jc w:val="left"/>
      </w:pPr>
      <w:r w:rsidRPr="007B66D8">
        <w:br w:type="page"/>
      </w:r>
    </w:p>
    <w:p w14:paraId="78C3C8A1" w14:textId="4D4C1962" w:rsidR="00877F2F" w:rsidRDefault="00877F2F" w:rsidP="00877F2F">
      <w:pPr>
        <w:pStyle w:val="Heading1"/>
        <w:numPr>
          <w:ilvl w:val="0"/>
          <w:numId w:val="0"/>
        </w:numPr>
        <w:ind w:left="432" w:hanging="432"/>
      </w:pPr>
      <w:bookmarkStart w:id="0" w:name="_Toc27381918"/>
      <w:r>
        <w:lastRenderedPageBreak/>
        <w:t>Sumário Executivo</w:t>
      </w:r>
      <w:bookmarkEnd w:id="0"/>
    </w:p>
    <w:p w14:paraId="13BDB103" w14:textId="77777777" w:rsidR="00161DBA" w:rsidRPr="00161DBA" w:rsidRDefault="00161DBA" w:rsidP="00161DBA">
      <w:pPr>
        <w:pBdr>
          <w:top w:val="nil"/>
          <w:left w:val="nil"/>
          <w:bottom w:val="nil"/>
          <w:right w:val="nil"/>
          <w:between w:val="nil"/>
        </w:pBdr>
        <w:spacing w:after="45"/>
        <w:ind w:firstLine="720"/>
        <w:rPr>
          <w:rFonts w:eastAsia="Arial" w:cs="Arial"/>
          <w:color w:val="333333"/>
        </w:rPr>
      </w:pPr>
      <w:r w:rsidRPr="00161DBA">
        <w:rPr>
          <w:rFonts w:eastAsia="Arial" w:cs="Arial"/>
          <w:color w:val="333333"/>
        </w:rPr>
        <w:t>O mundo do desporto sempre foi bastante competitivo e com a evolução tecnológica existem várias formas de se conseguir avaliar a prestação e a condição física de um atleta. Desta forma o sucesso de uma equipa em qualquer um desporto, provém em grande parte da capacidade de promover estratégias de  cooperação e colaboração entre os dirigentes, treinadores e atletas.</w:t>
      </w:r>
    </w:p>
    <w:p w14:paraId="6F3C8A57" w14:textId="77777777" w:rsidR="00161DBA" w:rsidRPr="00161DBA" w:rsidRDefault="00161DBA" w:rsidP="00161DBA">
      <w:pPr>
        <w:pBdr>
          <w:top w:val="nil"/>
          <w:left w:val="nil"/>
          <w:bottom w:val="nil"/>
          <w:right w:val="nil"/>
          <w:between w:val="nil"/>
        </w:pBdr>
        <w:spacing w:after="45"/>
        <w:rPr>
          <w:rFonts w:eastAsia="Arial" w:cs="Arial"/>
          <w:color w:val="333333"/>
        </w:rPr>
      </w:pPr>
      <w:r w:rsidRPr="00161DBA">
        <w:rPr>
          <w:rFonts w:eastAsia="Arial" w:cs="Arial"/>
          <w:color w:val="333333"/>
        </w:rPr>
        <w:t xml:space="preserve">          Sendo assim pretendemos desenvolver um software/plataforma, que tem como premissa realizar a gestão de uma equipa em um determinado desporto, ou de apenas um atleta, no caso de ser um desporto individual, como também  promover a interligação da comunicação entre os diferentes sectores da mesma. A plataforma permitirá assim que seja mais fácil uma visualização e avaliação do estado dos atletas, staff técnica e gestores desportivos, do calendário desportivo(torneios, jogos), dos treinos e dos materiais disponíveis para os mesmos, aumentando desta forma, as chances de conquistas .</w:t>
      </w:r>
    </w:p>
    <w:p w14:paraId="7372BCB0" w14:textId="77777777" w:rsidR="00161DBA" w:rsidRDefault="00161DBA" w:rsidP="00877F2F">
      <w:pPr>
        <w:pStyle w:val="Heading1"/>
        <w:numPr>
          <w:ilvl w:val="0"/>
          <w:numId w:val="0"/>
        </w:numPr>
        <w:ind w:left="432" w:hanging="432"/>
      </w:pPr>
    </w:p>
    <w:p w14:paraId="0EE39EB4" w14:textId="2F911CD7" w:rsidR="00877F2F" w:rsidRDefault="00877F2F" w:rsidP="00877F2F">
      <w:r w:rsidRPr="00201144">
        <w:rPr>
          <w:highlight w:val="yellow"/>
        </w:rPr>
        <w:t>«</w:t>
      </w:r>
      <w:r w:rsidRPr="00161DBA">
        <w:rPr>
          <w:highlight w:val="yellow"/>
        </w:rPr>
        <w:t>Enquadramento</w:t>
      </w:r>
      <w:r w:rsidRPr="00201144">
        <w:rPr>
          <w:highlight w:val="yellow"/>
        </w:rPr>
        <w:t xml:space="preserve"> ao âmbito do projeto com identificação do mercado alvo, qual o propósito deste document</w:t>
      </w:r>
      <w:r w:rsidR="00175D87">
        <w:rPr>
          <w:highlight w:val="yellow"/>
        </w:rPr>
        <w:t xml:space="preserve">o </w:t>
      </w:r>
      <w:r w:rsidRPr="00201144">
        <w:rPr>
          <w:highlight w:val="yellow"/>
        </w:rPr>
        <w:t>(max</w:t>
      </w:r>
      <w:r w:rsidR="00E60AA5">
        <w:rPr>
          <w:highlight w:val="yellow"/>
        </w:rPr>
        <w:t>.</w:t>
      </w:r>
      <w:r w:rsidRPr="00201144">
        <w:rPr>
          <w:highlight w:val="yellow"/>
        </w:rPr>
        <w:t xml:space="preserve"> </w:t>
      </w:r>
      <w:r w:rsidR="00F902B9">
        <w:rPr>
          <w:highlight w:val="yellow"/>
        </w:rPr>
        <w:t>150 a 300 palavras</w:t>
      </w:r>
      <w:r w:rsidRPr="00201144">
        <w:rPr>
          <w:highlight w:val="yellow"/>
        </w:rPr>
        <w:t>)»</w:t>
      </w:r>
    </w:p>
    <w:p w14:paraId="168E3AA9" w14:textId="77777777" w:rsidR="00A022E7" w:rsidRDefault="00A022E7" w:rsidP="00877F2F"/>
    <w:p w14:paraId="696D1FFC" w14:textId="77777777" w:rsidR="00A022E7" w:rsidRDefault="00A022E7" w:rsidP="00877F2F"/>
    <w:p w14:paraId="7D5C0293" w14:textId="77777777" w:rsidR="00A022E7" w:rsidRDefault="00A022E7" w:rsidP="00877F2F"/>
    <w:p w14:paraId="5AA8DB65" w14:textId="5F517CD7" w:rsidR="00A4055F" w:rsidRDefault="00A4055F" w:rsidP="00DE061D">
      <w:pPr>
        <w:pStyle w:val="Heading1"/>
      </w:pPr>
      <w:bookmarkStart w:id="1" w:name="_Toc27381919"/>
      <w:r w:rsidRPr="007B66D8">
        <w:t>Introdução</w:t>
      </w:r>
      <w:bookmarkEnd w:id="1"/>
    </w:p>
    <w:p w14:paraId="77CCD77A" w14:textId="77777777" w:rsidR="00A04C4E" w:rsidRDefault="00A04C4E" w:rsidP="00A04C4E">
      <w:pPr>
        <w:tabs>
          <w:tab w:val="left" w:pos="3360"/>
        </w:tabs>
      </w:pPr>
      <w:r>
        <w:t xml:space="preserve">A plataforma </w:t>
      </w:r>
      <w:proofErr w:type="spellStart"/>
      <w:r>
        <w:t>GoLabuta</w:t>
      </w:r>
      <w:proofErr w:type="spellEnd"/>
      <w:r>
        <w:t xml:space="preserve">  terá </w:t>
      </w:r>
      <w:proofErr w:type="spellStart"/>
      <w:r>
        <w:t>key-users</w:t>
      </w:r>
      <w:proofErr w:type="spellEnd"/>
      <w:r>
        <w:t xml:space="preserve">  distintos sendo assim no que toca a usabilidade, o sistema da plataforma deverá ser capaz de  comunicar com diferentes módulos e API’S por via de funcionalidades disponibilizadas na interface de cada utilizador, permitindo desta forma, a interação e interligação os diferentes  utilizadores e  a interação homem-maquina.</w:t>
      </w:r>
    </w:p>
    <w:p w14:paraId="4526AD22" w14:textId="77777777" w:rsidR="00A04C4E" w:rsidRPr="007B66D8" w:rsidRDefault="00A04C4E" w:rsidP="00A04C4E">
      <w:pPr>
        <w:pStyle w:val="Heading1"/>
        <w:numPr>
          <w:ilvl w:val="0"/>
          <w:numId w:val="0"/>
        </w:numPr>
      </w:pPr>
    </w:p>
    <w:p w14:paraId="4BC7EE9B" w14:textId="47EA3678" w:rsidR="00081E83" w:rsidRPr="00087D37" w:rsidRDefault="00236F4F" w:rsidP="00A4055F">
      <w:pPr>
        <w:rPr>
          <w:highlight w:val="yellow"/>
        </w:rPr>
      </w:pPr>
      <w:r w:rsidRPr="00087D37">
        <w:rPr>
          <w:highlight w:val="yellow"/>
        </w:rPr>
        <w:t>«</w:t>
      </w:r>
      <w:r w:rsidR="00081E83" w:rsidRPr="00087D37">
        <w:rPr>
          <w:highlight w:val="yellow"/>
        </w:rPr>
        <w:t xml:space="preserve">…texto </w:t>
      </w:r>
      <w:r w:rsidR="007001CF" w:rsidRPr="00087D37">
        <w:rPr>
          <w:highlight w:val="yellow"/>
        </w:rPr>
        <w:t xml:space="preserve">objetivo e escrito de forma assertiva com um enquadramento </w:t>
      </w:r>
      <w:r w:rsidR="00CF501D" w:rsidRPr="00087D37">
        <w:rPr>
          <w:highlight w:val="yellow"/>
        </w:rPr>
        <w:t>e descrição</w:t>
      </w:r>
      <w:r w:rsidR="007001CF" w:rsidRPr="00087D37">
        <w:rPr>
          <w:highlight w:val="yellow"/>
        </w:rPr>
        <w:t xml:space="preserve"> da arquitetura (modular) do sistema </w:t>
      </w:r>
      <w:r w:rsidR="00FD53D5" w:rsidRPr="00087D37">
        <w:rPr>
          <w:highlight w:val="yellow"/>
        </w:rPr>
        <w:t xml:space="preserve">objeto de análise. Deverá ser incluído </w:t>
      </w:r>
      <w:r w:rsidR="00081E83" w:rsidRPr="00087D37">
        <w:rPr>
          <w:highlight w:val="yellow"/>
        </w:rPr>
        <w:t>qualquer pressuposto ou outro pormenor que se julgue relevante para facilitar o entendimento da análise desenvolvida</w:t>
      </w:r>
      <w:r w:rsidR="00DB170B">
        <w:rPr>
          <w:highlight w:val="yellow"/>
        </w:rPr>
        <w:t xml:space="preserve"> </w:t>
      </w:r>
      <w:r w:rsidR="00DB170B" w:rsidRPr="00087D37">
        <w:rPr>
          <w:highlight w:val="yellow"/>
        </w:rPr>
        <w:t>(max. 2 páginas</w:t>
      </w:r>
      <w:r w:rsidR="00DB170B">
        <w:rPr>
          <w:highlight w:val="yellow"/>
        </w:rPr>
        <w:t>).</w:t>
      </w:r>
    </w:p>
    <w:p w14:paraId="5F9A7167" w14:textId="46FBCD7A" w:rsidR="00FD0E16" w:rsidRDefault="00236F4F" w:rsidP="00A4055F">
      <w:pPr>
        <w:rPr>
          <w:highlight w:val="yellow"/>
        </w:rPr>
      </w:pPr>
      <w:r w:rsidRPr="00087D37">
        <w:rPr>
          <w:highlight w:val="yellow"/>
        </w:rPr>
        <w:t>Este documento técnico deverá i</w:t>
      </w:r>
      <w:r w:rsidR="007001CF" w:rsidRPr="00087D37">
        <w:rPr>
          <w:highlight w:val="yellow"/>
        </w:rPr>
        <w:t xml:space="preserve">ncluir um </w:t>
      </w:r>
      <w:r w:rsidR="007001CF" w:rsidRPr="00087D37">
        <w:rPr>
          <w:b/>
          <w:highlight w:val="yellow"/>
        </w:rPr>
        <w:t>diagrama de blocos</w:t>
      </w:r>
      <w:r w:rsidR="007001CF" w:rsidRPr="00087D37">
        <w:rPr>
          <w:highlight w:val="yellow"/>
        </w:rPr>
        <w:t xml:space="preserve"> </w:t>
      </w:r>
      <w:r w:rsidR="0001026E">
        <w:rPr>
          <w:highlight w:val="yellow"/>
        </w:rPr>
        <w:t xml:space="preserve">(ver secção 3) </w:t>
      </w:r>
      <w:r w:rsidRPr="00087D37">
        <w:rPr>
          <w:highlight w:val="yellow"/>
        </w:rPr>
        <w:t>d</w:t>
      </w:r>
      <w:r w:rsidR="007001CF" w:rsidRPr="00087D37">
        <w:rPr>
          <w:highlight w:val="yellow"/>
        </w:rPr>
        <w:t>os módulos objeto de análise</w:t>
      </w:r>
      <w:r w:rsidRPr="00087D37">
        <w:rPr>
          <w:highlight w:val="yellow"/>
        </w:rPr>
        <w:t xml:space="preserve">, englobando uma descrição do fluxo de informação </w:t>
      </w:r>
      <w:r w:rsidR="0001026E">
        <w:rPr>
          <w:highlight w:val="yellow"/>
        </w:rPr>
        <w:t>para a execução do comportamento associado ao cenário principal (ver secção 4)</w:t>
      </w:r>
      <w:r w:rsidR="007001CF" w:rsidRPr="00087D37">
        <w:rPr>
          <w:highlight w:val="yellow"/>
        </w:rPr>
        <w:t xml:space="preserve">. </w:t>
      </w:r>
      <w:r w:rsidRPr="00087D37">
        <w:rPr>
          <w:highlight w:val="yellow"/>
        </w:rPr>
        <w:t xml:space="preserve">Nesta seção o leitor deverá ficar com uma visão alto nível </w:t>
      </w:r>
      <w:r w:rsidR="0001026E">
        <w:rPr>
          <w:highlight w:val="yellow"/>
        </w:rPr>
        <w:t xml:space="preserve">sobre o objetivo </w:t>
      </w:r>
      <w:r w:rsidRPr="00087D37">
        <w:rPr>
          <w:highlight w:val="yellow"/>
        </w:rPr>
        <w:t>do sistema que está a ser modelado. O Universo de Discurso (</w:t>
      </w:r>
      <w:proofErr w:type="spellStart"/>
      <w:r w:rsidRPr="00087D37">
        <w:rPr>
          <w:highlight w:val="yellow"/>
        </w:rPr>
        <w:t>UoD</w:t>
      </w:r>
      <w:proofErr w:type="spellEnd"/>
      <w:r w:rsidRPr="00087D37">
        <w:rPr>
          <w:highlight w:val="yellow"/>
        </w:rPr>
        <w:t xml:space="preserve">) deverá por isso contemplar uma descrição </w:t>
      </w:r>
      <w:r w:rsidR="0001026E">
        <w:rPr>
          <w:highlight w:val="yellow"/>
        </w:rPr>
        <w:t xml:space="preserve">do comportamento do sistema na óptica do negócio, sector de </w:t>
      </w:r>
      <w:proofErr w:type="spellStart"/>
      <w:r w:rsidR="0001026E">
        <w:rPr>
          <w:highlight w:val="yellow"/>
        </w:rPr>
        <w:t>actividade</w:t>
      </w:r>
      <w:proofErr w:type="spellEnd"/>
      <w:r w:rsidR="0001026E">
        <w:rPr>
          <w:highlight w:val="yellow"/>
        </w:rPr>
        <w:t xml:space="preserve"> e público-alvo (i.e., </w:t>
      </w:r>
      <w:proofErr w:type="spellStart"/>
      <w:r w:rsidR="0001026E" w:rsidRPr="0001026E">
        <w:rPr>
          <w:i/>
          <w:highlight w:val="yellow"/>
        </w:rPr>
        <w:t>business</w:t>
      </w:r>
      <w:proofErr w:type="spellEnd"/>
      <w:r w:rsidR="0001026E" w:rsidRPr="0001026E">
        <w:rPr>
          <w:i/>
          <w:highlight w:val="yellow"/>
        </w:rPr>
        <w:t xml:space="preserve"> </w:t>
      </w:r>
      <w:proofErr w:type="spellStart"/>
      <w:r w:rsidR="0001026E" w:rsidRPr="0001026E">
        <w:rPr>
          <w:i/>
          <w:highlight w:val="yellow"/>
        </w:rPr>
        <w:t>user</w:t>
      </w:r>
      <w:proofErr w:type="spellEnd"/>
      <w:r w:rsidR="0001026E">
        <w:rPr>
          <w:highlight w:val="yellow"/>
        </w:rPr>
        <w:t>)</w:t>
      </w:r>
      <w:r w:rsidRPr="00087D37">
        <w:rPr>
          <w:highlight w:val="yellow"/>
        </w:rPr>
        <w:t xml:space="preserve">, </w:t>
      </w:r>
      <w:r w:rsidR="0001026E">
        <w:rPr>
          <w:highlight w:val="yellow"/>
        </w:rPr>
        <w:t xml:space="preserve">incluir </w:t>
      </w:r>
      <w:r w:rsidRPr="00087D37">
        <w:rPr>
          <w:highlight w:val="yellow"/>
        </w:rPr>
        <w:t>uma definição da estrutura de dados mais relevantes</w:t>
      </w:r>
      <w:r w:rsidR="00FD0E16">
        <w:rPr>
          <w:highlight w:val="yellow"/>
        </w:rPr>
        <w:t>.</w:t>
      </w:r>
      <w:r w:rsidR="00AC09A7">
        <w:rPr>
          <w:highlight w:val="yellow"/>
        </w:rPr>
        <w:t xml:space="preserve"> </w:t>
      </w:r>
      <w:r w:rsidR="00FD0E16" w:rsidRPr="001A04DD">
        <w:rPr>
          <w:highlight w:val="yellow"/>
        </w:rPr>
        <w:t xml:space="preserve">Objetivo: dispor de um resumo sobre as características/funcionalidades mais relevantes de forma a haver uma </w:t>
      </w:r>
      <w:proofErr w:type="spellStart"/>
      <w:r w:rsidR="00FD0E16" w:rsidRPr="001A04DD">
        <w:rPr>
          <w:highlight w:val="yellow"/>
        </w:rPr>
        <w:t>perceção</w:t>
      </w:r>
      <w:proofErr w:type="spellEnd"/>
      <w:r w:rsidR="00FD0E16" w:rsidRPr="001A04DD">
        <w:rPr>
          <w:highlight w:val="yellow"/>
        </w:rPr>
        <w:t xml:space="preserve"> sobre quais os benefícios (vantagem competitiva) da solução proposta</w:t>
      </w:r>
      <w:r w:rsidR="0001026E">
        <w:rPr>
          <w:highlight w:val="yellow"/>
        </w:rPr>
        <w:t>, para um levantamento detalhado dos requisitos funcionais devem remeter o leitor para o anexo A</w:t>
      </w:r>
      <w:r w:rsidR="00DB170B">
        <w:rPr>
          <w:highlight w:val="yellow"/>
        </w:rPr>
        <w:t>.</w:t>
      </w:r>
    </w:p>
    <w:p w14:paraId="4F7983F6" w14:textId="326F497B" w:rsidR="004E0AF3" w:rsidRPr="00FD0E16" w:rsidRDefault="00236F4F" w:rsidP="00FD0E16">
      <w:r w:rsidRPr="00087D37">
        <w:rPr>
          <w:highlight w:val="yellow"/>
        </w:rPr>
        <w:t>Quando aplicável uma descrição da interação com sistemas existentes, diferenciando quais os módulos de software que serão desenvolvidos de raiz</w:t>
      </w:r>
      <w:r w:rsidR="00F316FC" w:rsidRPr="00087D37">
        <w:rPr>
          <w:highlight w:val="yellow"/>
        </w:rPr>
        <w:t xml:space="preserve"> (ou intervencionados de forma a incorporarem melhorias)</w:t>
      </w:r>
      <w:r w:rsidRPr="00087D37">
        <w:rPr>
          <w:highlight w:val="yellow"/>
        </w:rPr>
        <w:t xml:space="preserve"> e quais os módulos de software que constituem subsistemas (e.g., bibliotecas existentes)</w:t>
      </w:r>
      <w:r w:rsidR="00F316FC" w:rsidRPr="00087D37">
        <w:rPr>
          <w:highlight w:val="yellow"/>
        </w:rPr>
        <w:t xml:space="preserve">. </w:t>
      </w:r>
      <w:r w:rsidR="00087D37" w:rsidRPr="00087D37">
        <w:rPr>
          <w:highlight w:val="yellow"/>
        </w:rPr>
        <w:t>Sempre que aplicável referir aspetos relacionados com a gestão dos riscos associados ao desenvolvimento do projeto. O leitor deverá ficar com uma visão alto nível (todavia precisa) da arquitetura do sistema que está a ser modelado</w:t>
      </w:r>
      <w:r w:rsidR="00DB170B">
        <w:rPr>
          <w:highlight w:val="yellow"/>
        </w:rPr>
        <w:t>.</w:t>
      </w:r>
      <w:r w:rsidR="00087D37" w:rsidRPr="00087D37">
        <w:rPr>
          <w:highlight w:val="yellow"/>
        </w:rPr>
        <w:t>»</w:t>
      </w:r>
    </w:p>
    <w:p w14:paraId="0292F437" w14:textId="77777777" w:rsidR="004E0AF3" w:rsidRDefault="004E0AF3" w:rsidP="00D63C0A">
      <w:pPr>
        <w:jc w:val="center"/>
      </w:pPr>
    </w:p>
    <w:p w14:paraId="21C9CA12" w14:textId="38736752" w:rsidR="00B53008" w:rsidRDefault="00B63399" w:rsidP="00D63C0A">
      <w:pPr>
        <w:jc w:val="center"/>
      </w:pPr>
      <w:r>
        <w:t xml:space="preserve"> </w:t>
      </w:r>
    </w:p>
    <w:p w14:paraId="108B84D4" w14:textId="77777777" w:rsidR="00B53008" w:rsidRDefault="00B53008" w:rsidP="00D63C0A">
      <w:pPr>
        <w:jc w:val="center"/>
      </w:pPr>
    </w:p>
    <w:p w14:paraId="15A50B0A" w14:textId="1F3E69F4" w:rsidR="001A04DD" w:rsidRDefault="00B53008" w:rsidP="00D63C0A">
      <w:pPr>
        <w:jc w:val="center"/>
        <w:rPr>
          <w:b/>
          <w:sz w:val="28"/>
        </w:rPr>
      </w:pPr>
      <w:r>
        <w:t xml:space="preserve"> </w:t>
      </w:r>
      <w:r w:rsidR="001A04DD">
        <w:br w:type="page"/>
      </w:r>
    </w:p>
    <w:p w14:paraId="225FD5C7" w14:textId="559A6A60" w:rsidR="00877F2F" w:rsidRDefault="00877F2F" w:rsidP="00877F2F">
      <w:pPr>
        <w:pStyle w:val="Heading1"/>
      </w:pPr>
      <w:bookmarkStart w:id="2" w:name="_Toc27381920"/>
      <w:r w:rsidRPr="007B66D8">
        <w:t xml:space="preserve">Diagrama de Contexto do Sistema </w:t>
      </w:r>
      <w:bookmarkEnd w:id="2"/>
      <w:proofErr w:type="spellStart"/>
      <w:r w:rsidR="006752C1">
        <w:t>GoLabuta</w:t>
      </w:r>
      <w:proofErr w:type="spellEnd"/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1826"/>
        <w:gridCol w:w="2558"/>
        <w:gridCol w:w="5605"/>
      </w:tblGrid>
      <w:tr w:rsidR="00866973" w14:paraId="5E3BD568" w14:textId="77777777" w:rsidTr="009B7021">
        <w:tc>
          <w:tcPr>
            <w:tcW w:w="1826" w:type="dxa"/>
          </w:tcPr>
          <w:p w14:paraId="78C844A0" w14:textId="1A15E3B3" w:rsidR="00734B4D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</w:pPr>
            <w:r>
              <w:t>Atores</w:t>
            </w:r>
          </w:p>
        </w:tc>
        <w:tc>
          <w:tcPr>
            <w:tcW w:w="2558" w:type="dxa"/>
          </w:tcPr>
          <w:p w14:paraId="35FD9D65" w14:textId="2D2A5025" w:rsidR="00866973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</w:pPr>
            <w:proofErr w:type="spellStart"/>
            <w:r>
              <w:t>E</w:t>
            </w:r>
            <w:r w:rsidR="00866973">
              <w:t>nabling</w:t>
            </w:r>
            <w:proofErr w:type="spellEnd"/>
            <w:r w:rsidR="00866973">
              <w:t xml:space="preserve"> </w:t>
            </w:r>
            <w:proofErr w:type="spellStart"/>
            <w:r w:rsidR="00866973">
              <w:t>Systems</w:t>
            </w:r>
            <w:proofErr w:type="spellEnd"/>
          </w:p>
        </w:tc>
        <w:tc>
          <w:tcPr>
            <w:tcW w:w="5605" w:type="dxa"/>
          </w:tcPr>
          <w:p w14:paraId="5D8BFB7D" w14:textId="1815F0DE" w:rsidR="00734B4D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</w:pPr>
            <w:r>
              <w:t>Descrição</w:t>
            </w:r>
          </w:p>
        </w:tc>
      </w:tr>
      <w:tr w:rsidR="00866973" w14:paraId="30F5EE73" w14:textId="77777777" w:rsidTr="009B7021">
        <w:tc>
          <w:tcPr>
            <w:tcW w:w="1826" w:type="dxa"/>
          </w:tcPr>
          <w:p w14:paraId="3876DF4F" w14:textId="1CC625A7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 w:rsidRPr="00866973">
              <w:rPr>
                <w:rFonts w:asciiTheme="minorHAnsi" w:hAnsiTheme="minorHAnsi"/>
                <w:b w:val="0"/>
                <w:sz w:val="20"/>
              </w:rPr>
              <w:t>Atleta</w:t>
            </w:r>
          </w:p>
        </w:tc>
        <w:tc>
          <w:tcPr>
            <w:tcW w:w="2558" w:type="dxa"/>
          </w:tcPr>
          <w:p w14:paraId="43619C16" w14:textId="77777777" w:rsidR="00734B4D" w:rsidRPr="00866973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</w:p>
        </w:tc>
        <w:tc>
          <w:tcPr>
            <w:tcW w:w="5605" w:type="dxa"/>
          </w:tcPr>
          <w:p w14:paraId="12ADCF49" w14:textId="777C487B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>
              <w:rPr>
                <w:rFonts w:asciiTheme="minorHAnsi" w:hAnsiTheme="minorHAnsi"/>
                <w:b w:val="0"/>
                <w:sz w:val="20"/>
              </w:rPr>
              <w:t>O atleta é o ator que irá realizar os treinos, exercícios e comentários</w:t>
            </w:r>
            <w:r w:rsidR="009B7021">
              <w:rPr>
                <w:rFonts w:asciiTheme="minorHAnsi" w:hAnsiTheme="minorHAnsi"/>
                <w:b w:val="0"/>
                <w:sz w:val="20"/>
              </w:rPr>
              <w:t xml:space="preserve"> e consultar as notificações(Feedbacks)</w:t>
            </w:r>
            <w:r>
              <w:rPr>
                <w:rFonts w:asciiTheme="minorHAnsi" w:hAnsiTheme="minorHAnsi"/>
                <w:b w:val="0"/>
                <w:sz w:val="20"/>
              </w:rPr>
              <w:t>.</w:t>
            </w:r>
          </w:p>
        </w:tc>
      </w:tr>
      <w:tr w:rsidR="00866973" w14:paraId="6490C073" w14:textId="77777777" w:rsidTr="009B7021">
        <w:tc>
          <w:tcPr>
            <w:tcW w:w="1826" w:type="dxa"/>
          </w:tcPr>
          <w:p w14:paraId="65C97DD4" w14:textId="5AEEAD88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 w:rsidRPr="00866973">
              <w:rPr>
                <w:rFonts w:asciiTheme="minorHAnsi" w:hAnsiTheme="minorHAnsi"/>
                <w:b w:val="0"/>
                <w:sz w:val="20"/>
              </w:rPr>
              <w:t xml:space="preserve">Staff técnica </w:t>
            </w:r>
          </w:p>
        </w:tc>
        <w:tc>
          <w:tcPr>
            <w:tcW w:w="2558" w:type="dxa"/>
          </w:tcPr>
          <w:p w14:paraId="7DED15DD" w14:textId="77777777" w:rsidR="00734B4D" w:rsidRPr="00866973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</w:p>
        </w:tc>
        <w:tc>
          <w:tcPr>
            <w:tcW w:w="5605" w:type="dxa"/>
          </w:tcPr>
          <w:p w14:paraId="0B6CB60D" w14:textId="6BD2B207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>
              <w:rPr>
                <w:rFonts w:asciiTheme="minorHAnsi" w:hAnsiTheme="minorHAnsi"/>
                <w:b w:val="0"/>
                <w:sz w:val="20"/>
              </w:rPr>
              <w:t xml:space="preserve">A Staff técnica é o ator  </w:t>
            </w:r>
            <w:r w:rsidR="009B7021">
              <w:rPr>
                <w:rFonts w:asciiTheme="minorHAnsi" w:hAnsiTheme="minorHAnsi"/>
                <w:b w:val="0"/>
                <w:sz w:val="20"/>
              </w:rPr>
              <w:t xml:space="preserve">que irá configurar, </w:t>
            </w:r>
            <w:r>
              <w:rPr>
                <w:rFonts w:asciiTheme="minorHAnsi" w:hAnsiTheme="minorHAnsi"/>
                <w:b w:val="0"/>
                <w:sz w:val="20"/>
              </w:rPr>
              <w:t xml:space="preserve">submeter </w:t>
            </w:r>
            <w:r w:rsidR="009B7021">
              <w:rPr>
                <w:rFonts w:asciiTheme="minorHAnsi" w:hAnsiTheme="minorHAnsi"/>
                <w:b w:val="0"/>
                <w:sz w:val="20"/>
              </w:rPr>
              <w:t>os tr</w:t>
            </w:r>
            <w:r>
              <w:rPr>
                <w:rFonts w:asciiTheme="minorHAnsi" w:hAnsiTheme="minorHAnsi"/>
                <w:b w:val="0"/>
                <w:sz w:val="20"/>
              </w:rPr>
              <w:t>e</w:t>
            </w:r>
            <w:r w:rsidR="009B7021">
              <w:rPr>
                <w:rFonts w:asciiTheme="minorHAnsi" w:hAnsiTheme="minorHAnsi"/>
                <w:b w:val="0"/>
                <w:sz w:val="20"/>
              </w:rPr>
              <w:t xml:space="preserve">inos/panos de treinos  e consultar os exercícios e comentários que o atleta efetuou no treino. Podendo também, dar um feedback relativamente aos treinos realizados. </w:t>
            </w:r>
          </w:p>
        </w:tc>
      </w:tr>
      <w:tr w:rsidR="00866973" w14:paraId="15EAF0E3" w14:textId="77777777" w:rsidTr="009B7021">
        <w:tc>
          <w:tcPr>
            <w:tcW w:w="1826" w:type="dxa"/>
          </w:tcPr>
          <w:p w14:paraId="2033F0AB" w14:textId="16D7FAB8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 w:rsidRPr="00866973">
              <w:rPr>
                <w:rFonts w:asciiTheme="minorHAnsi" w:hAnsiTheme="minorHAnsi"/>
                <w:b w:val="0"/>
                <w:sz w:val="20"/>
              </w:rPr>
              <w:t xml:space="preserve">Gestor desportivo </w:t>
            </w:r>
          </w:p>
        </w:tc>
        <w:tc>
          <w:tcPr>
            <w:tcW w:w="2558" w:type="dxa"/>
          </w:tcPr>
          <w:p w14:paraId="03A49163" w14:textId="77777777" w:rsidR="00734B4D" w:rsidRPr="00866973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</w:p>
        </w:tc>
        <w:tc>
          <w:tcPr>
            <w:tcW w:w="5605" w:type="dxa"/>
          </w:tcPr>
          <w:p w14:paraId="5B6A3E75" w14:textId="0E811C7E" w:rsidR="00734B4D" w:rsidRPr="009B7021" w:rsidRDefault="009B7021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>
              <w:rPr>
                <w:rFonts w:asciiTheme="minorHAnsi" w:hAnsiTheme="minorHAnsi"/>
                <w:b w:val="0"/>
                <w:sz w:val="20"/>
              </w:rPr>
              <w:t xml:space="preserve">O Gestor desportivo é o ator que irá configurar e editar a equipa(materiais, perfis, calendário desportivo)  </w:t>
            </w:r>
          </w:p>
        </w:tc>
      </w:tr>
      <w:tr w:rsidR="00866973" w14:paraId="733A2E7A" w14:textId="77777777" w:rsidTr="009B7021">
        <w:tc>
          <w:tcPr>
            <w:tcW w:w="1826" w:type="dxa"/>
          </w:tcPr>
          <w:p w14:paraId="7127FAE5" w14:textId="77777777" w:rsidR="00734B4D" w:rsidRPr="00866973" w:rsidRDefault="00734B4D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</w:p>
        </w:tc>
        <w:tc>
          <w:tcPr>
            <w:tcW w:w="2558" w:type="dxa"/>
          </w:tcPr>
          <w:p w14:paraId="25D11981" w14:textId="5F8E0D91" w:rsidR="00734B4D" w:rsidRPr="00866973" w:rsidRDefault="00866973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 w:rsidRPr="00866973">
              <w:rPr>
                <w:rFonts w:asciiTheme="minorHAnsi" w:hAnsiTheme="minorHAnsi"/>
                <w:b w:val="0"/>
                <w:sz w:val="20"/>
              </w:rPr>
              <w:t xml:space="preserve">Open </w:t>
            </w:r>
            <w:proofErr w:type="spellStart"/>
            <w:r w:rsidRPr="00866973">
              <w:rPr>
                <w:rFonts w:asciiTheme="minorHAnsi" w:hAnsiTheme="minorHAnsi"/>
                <w:b w:val="0"/>
                <w:sz w:val="20"/>
              </w:rPr>
              <w:t>StreetMaps</w:t>
            </w:r>
            <w:proofErr w:type="spellEnd"/>
          </w:p>
        </w:tc>
        <w:tc>
          <w:tcPr>
            <w:tcW w:w="5605" w:type="dxa"/>
          </w:tcPr>
          <w:p w14:paraId="61CC3C82" w14:textId="620E2C74" w:rsidR="00734B4D" w:rsidRPr="009B7021" w:rsidRDefault="009B7021" w:rsidP="00734B4D">
            <w:pPr>
              <w:pStyle w:val="Heading1"/>
              <w:numPr>
                <w:ilvl w:val="0"/>
                <w:numId w:val="0"/>
              </w:numPr>
              <w:outlineLvl w:val="0"/>
              <w:rPr>
                <w:rFonts w:asciiTheme="minorHAnsi" w:hAnsiTheme="minorHAnsi"/>
                <w:b w:val="0"/>
                <w:sz w:val="20"/>
              </w:rPr>
            </w:pPr>
            <w:r>
              <w:rPr>
                <w:rFonts w:asciiTheme="minorHAnsi" w:hAnsiTheme="minorHAnsi"/>
                <w:b w:val="0"/>
                <w:sz w:val="20"/>
              </w:rPr>
              <w:t xml:space="preserve">O Open </w:t>
            </w:r>
            <w:proofErr w:type="spellStart"/>
            <w:r>
              <w:rPr>
                <w:rFonts w:asciiTheme="minorHAnsi" w:hAnsiTheme="minorHAnsi"/>
                <w:b w:val="0"/>
                <w:sz w:val="20"/>
              </w:rPr>
              <w:t>StreetMaps</w:t>
            </w:r>
            <w:proofErr w:type="spellEnd"/>
            <w:r>
              <w:rPr>
                <w:rFonts w:asciiTheme="minorHAnsi" w:hAnsiTheme="minorHAnsi"/>
                <w:b w:val="0"/>
                <w:sz w:val="20"/>
              </w:rPr>
              <w:t xml:space="preserve">  é um serviço de </w:t>
            </w:r>
            <w:proofErr w:type="spellStart"/>
            <w:r>
              <w:rPr>
                <w:rFonts w:asciiTheme="minorHAnsi" w:hAnsiTheme="minorHAnsi"/>
                <w:b w:val="0"/>
                <w:sz w:val="20"/>
              </w:rPr>
              <w:t>localizaçãoo</w:t>
            </w:r>
            <w:proofErr w:type="spellEnd"/>
            <w:r>
              <w:rPr>
                <w:rFonts w:asciiTheme="minorHAnsi" w:hAnsiTheme="minorHAnsi"/>
                <w:b w:val="0"/>
                <w:sz w:val="20"/>
              </w:rPr>
              <w:t xml:space="preserve"> geográfica que dará acesso </w:t>
            </w:r>
            <w:r w:rsidR="00D9067F">
              <w:rPr>
                <w:rFonts w:asciiTheme="minorHAnsi" w:hAnsiTheme="minorHAnsi"/>
                <w:b w:val="0"/>
                <w:sz w:val="20"/>
              </w:rPr>
              <w:t xml:space="preserve">a localização de encontros(jogos) no mapa aos que </w:t>
            </w:r>
            <w:proofErr w:type="spellStart"/>
            <w:r w:rsidR="00D9067F">
              <w:rPr>
                <w:rFonts w:asciiTheme="minorHAnsi" w:hAnsiTheme="minorHAnsi"/>
                <w:b w:val="0"/>
                <w:sz w:val="20"/>
              </w:rPr>
              <w:t>Key-Users</w:t>
            </w:r>
            <w:proofErr w:type="spellEnd"/>
            <w:r w:rsidR="00D9067F">
              <w:rPr>
                <w:rFonts w:asciiTheme="minorHAnsi" w:hAnsiTheme="minorHAnsi"/>
                <w:b w:val="0"/>
                <w:sz w:val="20"/>
              </w:rPr>
              <w:t xml:space="preserve"> que utilizam a plataforma.</w:t>
            </w:r>
          </w:p>
        </w:tc>
      </w:tr>
    </w:tbl>
    <w:p w14:paraId="0E379C8E" w14:textId="77777777" w:rsidR="00734B4D" w:rsidRDefault="00734B4D" w:rsidP="00734B4D">
      <w:pPr>
        <w:pStyle w:val="Heading1"/>
        <w:numPr>
          <w:ilvl w:val="0"/>
          <w:numId w:val="0"/>
        </w:numPr>
        <w:ind w:left="432"/>
      </w:pPr>
    </w:p>
    <w:p w14:paraId="16507893" w14:textId="3B7845D3" w:rsidR="00D9067F" w:rsidRDefault="00A9519D" w:rsidP="00734B4D">
      <w:pPr>
        <w:pStyle w:val="Heading1"/>
        <w:numPr>
          <w:ilvl w:val="0"/>
          <w:numId w:val="0"/>
        </w:numPr>
        <w:ind w:left="432"/>
      </w:pPr>
      <w:r>
        <w:rPr>
          <w:noProof/>
          <w:lang w:val="en-US"/>
        </w:rPr>
        <w:drawing>
          <wp:inline distT="0" distB="0" distL="0" distR="0" wp14:anchorId="101B818D" wp14:editId="31CFAE65">
            <wp:extent cx="6480175" cy="436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a de context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F1291" w14:textId="069128F6" w:rsidR="00A9519D" w:rsidRPr="00076799" w:rsidRDefault="00A9519D" w:rsidP="00A9519D">
      <w:pPr>
        <w:spacing w:after="240"/>
        <w:jc w:val="center"/>
      </w:pPr>
      <w:r w:rsidRPr="00076799">
        <w:t>Figura 1. Dia</w:t>
      </w:r>
      <w:r>
        <w:t xml:space="preserve">grama de Contexto do sistema </w:t>
      </w:r>
      <w:proofErr w:type="spellStart"/>
      <w:r w:rsidR="00B70F63">
        <w:t>GoLabuta</w:t>
      </w:r>
      <w:proofErr w:type="spellEnd"/>
    </w:p>
    <w:p w14:paraId="07622592" w14:textId="77777777" w:rsidR="00A9519D" w:rsidRPr="007B66D8" w:rsidRDefault="00A9519D" w:rsidP="00734B4D">
      <w:pPr>
        <w:pStyle w:val="Heading1"/>
        <w:numPr>
          <w:ilvl w:val="0"/>
          <w:numId w:val="0"/>
        </w:numPr>
        <w:ind w:left="432"/>
      </w:pPr>
    </w:p>
    <w:p w14:paraId="6D0D584E" w14:textId="17B77165" w:rsidR="00FC6820" w:rsidRPr="00507E10" w:rsidRDefault="00FC6820" w:rsidP="00FC6820">
      <w:pPr>
        <w:jc w:val="left"/>
        <w:rPr>
          <w:highlight w:val="yellow"/>
        </w:rPr>
      </w:pPr>
      <w:r w:rsidRPr="00507E10">
        <w:rPr>
          <w:highlight w:val="yellow"/>
        </w:rPr>
        <w:t>«</w:t>
      </w:r>
      <w:r w:rsidR="00DB170B">
        <w:rPr>
          <w:highlight w:val="yellow"/>
        </w:rPr>
        <w:t>I</w:t>
      </w:r>
      <w:r w:rsidRPr="00507E10">
        <w:rPr>
          <w:highlight w:val="yellow"/>
        </w:rPr>
        <w:t>ncluir uma tabela de descrição do papel/role dos atores. Não esquecer que um diagrama de contexto deverá identificar a lista de intervenientes, ou seja:</w:t>
      </w:r>
    </w:p>
    <w:p w14:paraId="3401ABE9" w14:textId="77777777" w:rsidR="00FC6820" w:rsidRPr="00507E10" w:rsidRDefault="00FC6820" w:rsidP="0010281B">
      <w:pPr>
        <w:pStyle w:val="ListParagraph"/>
        <w:numPr>
          <w:ilvl w:val="0"/>
          <w:numId w:val="6"/>
        </w:numPr>
        <w:jc w:val="left"/>
        <w:rPr>
          <w:highlight w:val="yellow"/>
        </w:rPr>
      </w:pPr>
      <w:proofErr w:type="spellStart"/>
      <w:r w:rsidRPr="00507E10">
        <w:rPr>
          <w:highlight w:val="yellow"/>
        </w:rPr>
        <w:t>Stakeholders</w:t>
      </w:r>
      <w:proofErr w:type="spellEnd"/>
    </w:p>
    <w:p w14:paraId="3F2CE1FC" w14:textId="77777777" w:rsidR="00FC6820" w:rsidRPr="00507E10" w:rsidRDefault="00FC6820" w:rsidP="0010281B">
      <w:pPr>
        <w:pStyle w:val="ListParagraph"/>
        <w:numPr>
          <w:ilvl w:val="0"/>
          <w:numId w:val="6"/>
        </w:numPr>
        <w:jc w:val="left"/>
        <w:rPr>
          <w:highlight w:val="yellow"/>
        </w:rPr>
      </w:pPr>
      <w:r w:rsidRPr="00507E10">
        <w:rPr>
          <w:highlight w:val="yellow"/>
        </w:rPr>
        <w:t>Atores</w:t>
      </w:r>
    </w:p>
    <w:p w14:paraId="275EAA0D" w14:textId="77777777" w:rsidR="00DB170B" w:rsidRDefault="00FC6820" w:rsidP="0010281B">
      <w:pPr>
        <w:pStyle w:val="ListParagraph"/>
        <w:numPr>
          <w:ilvl w:val="0"/>
          <w:numId w:val="6"/>
        </w:numPr>
        <w:jc w:val="left"/>
        <w:rPr>
          <w:highlight w:val="yellow"/>
        </w:rPr>
      </w:pPr>
      <w:proofErr w:type="spellStart"/>
      <w:r w:rsidRPr="00507E10">
        <w:rPr>
          <w:highlight w:val="yellow"/>
        </w:rPr>
        <w:t>Enabling</w:t>
      </w:r>
      <w:proofErr w:type="spellEnd"/>
      <w:r w:rsidRPr="00507E10">
        <w:rPr>
          <w:highlight w:val="yellow"/>
        </w:rPr>
        <w:t xml:space="preserve"> </w:t>
      </w:r>
      <w:proofErr w:type="spellStart"/>
      <w:r w:rsidRPr="00507E10">
        <w:rPr>
          <w:highlight w:val="yellow"/>
        </w:rPr>
        <w:t>systems</w:t>
      </w:r>
      <w:proofErr w:type="spellEnd"/>
      <w:r w:rsidRPr="00507E10">
        <w:rPr>
          <w:highlight w:val="yellow"/>
        </w:rPr>
        <w:t xml:space="preserve"> – sempre que aplicável devem apresentar uma descrição da interação com sistemas existentes</w:t>
      </w:r>
    </w:p>
    <w:p w14:paraId="38110729" w14:textId="345A4CE0" w:rsidR="00877F2F" w:rsidRPr="00DB170B" w:rsidRDefault="00671A53" w:rsidP="00DB170B">
      <w:pPr>
        <w:jc w:val="left"/>
        <w:rPr>
          <w:highlight w:val="yellow"/>
        </w:rPr>
      </w:pPr>
      <w:r>
        <w:rPr>
          <w:highlight w:val="yellow"/>
        </w:rPr>
        <w:t>C</w:t>
      </w:r>
      <w:r w:rsidR="00DB170B" w:rsidRPr="00DB170B">
        <w:rPr>
          <w:highlight w:val="yellow"/>
        </w:rPr>
        <w:t xml:space="preserve">ada </w:t>
      </w:r>
      <w:proofErr w:type="spellStart"/>
      <w:r w:rsidR="00DB170B" w:rsidRPr="00DB170B">
        <w:rPr>
          <w:i/>
          <w:highlight w:val="yellow"/>
        </w:rPr>
        <w:t>business</w:t>
      </w:r>
      <w:proofErr w:type="spellEnd"/>
      <w:r w:rsidR="00DB170B" w:rsidRPr="00DB170B">
        <w:rPr>
          <w:i/>
          <w:highlight w:val="yellow"/>
        </w:rPr>
        <w:t xml:space="preserve"> </w:t>
      </w:r>
      <w:proofErr w:type="spellStart"/>
      <w:r w:rsidR="00DB170B" w:rsidRPr="00DB170B">
        <w:rPr>
          <w:i/>
          <w:highlight w:val="yellow"/>
        </w:rPr>
        <w:t>actor</w:t>
      </w:r>
      <w:proofErr w:type="spellEnd"/>
      <w:r w:rsidR="00DB170B" w:rsidRPr="00DB170B">
        <w:rPr>
          <w:highlight w:val="yellow"/>
        </w:rPr>
        <w:t xml:space="preserve"> / </w:t>
      </w:r>
      <w:proofErr w:type="spellStart"/>
      <w:r w:rsidR="00DB170B" w:rsidRPr="00DB170B">
        <w:rPr>
          <w:i/>
          <w:highlight w:val="yellow"/>
        </w:rPr>
        <w:t>business</w:t>
      </w:r>
      <w:proofErr w:type="spellEnd"/>
      <w:r w:rsidR="00DB170B" w:rsidRPr="00DB170B">
        <w:rPr>
          <w:i/>
          <w:highlight w:val="yellow"/>
        </w:rPr>
        <w:t xml:space="preserve"> role</w:t>
      </w:r>
      <w:r w:rsidR="00DB170B" w:rsidRPr="00DB170B">
        <w:rPr>
          <w:highlight w:val="yellow"/>
        </w:rPr>
        <w:t xml:space="preserve"> representa responsabilidade na organização e essa não muda ao longo do tempo para um determinado modelo. Contudo, a cardinalidade das instâncias pode ser dinamicamente alterada ao longo do tempo em resultado de ser preciso mais ou menos pessoas a desempenhar esse role</w:t>
      </w:r>
      <w:r w:rsidR="00DB170B">
        <w:rPr>
          <w:highlight w:val="yellow"/>
        </w:rPr>
        <w:t xml:space="preserve"> – um detalhe que pode ser relevante para uma análise do fluxo de informação em BPMN</w:t>
      </w:r>
      <w:r w:rsidR="00DB170B" w:rsidRPr="00DB170B">
        <w:rPr>
          <w:highlight w:val="yellow"/>
        </w:rPr>
        <w:t>.</w:t>
      </w:r>
      <w:r w:rsidR="00FC6820" w:rsidRPr="00DB170B">
        <w:rPr>
          <w:highlight w:val="yellow"/>
        </w:rPr>
        <w:t>»</w:t>
      </w:r>
    </w:p>
    <w:p w14:paraId="44BFFC91" w14:textId="30857FE3" w:rsidR="00EB7373" w:rsidRDefault="00FC6820" w:rsidP="005439AE">
      <w:pPr>
        <w:jc w:val="center"/>
        <w:rPr>
          <w:b/>
          <w:sz w:val="28"/>
        </w:rPr>
      </w:pPr>
      <w:r w:rsidRPr="007B66D8">
        <w:rPr>
          <w:noProof/>
          <w:lang w:val="en-US"/>
        </w:rPr>
        <w:drawing>
          <wp:inline distT="0" distB="0" distL="0" distR="0" wp14:anchorId="1F98981E" wp14:editId="3C108174">
            <wp:extent cx="4619625" cy="1622078"/>
            <wp:effectExtent l="0" t="0" r="0" b="0"/>
            <wp:docPr id="1" name="Imagem 1" descr="https://encrypted-tbn2.gstatic.com/images?q=tbn:ANd9GcQGlT1g-uCexR5NOypGaDjgzsexQg8ZQlUQU3WB_7VDdKaxNd_Q4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encrypted-tbn2.gstatic.com/images?q=tbn:ANd9GcQGlT1g-uCexR5NOypGaDjgzsexQg8ZQlUQU3WB_7VDdKaxNd_Q4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528" cy="1627311"/>
                    </a:xfrm>
                    <a:prstGeom prst="ellipse">
                      <a:avLst/>
                    </a:prstGeom>
                    <a:gradFill>
                      <a:gsLst>
                        <a:gs pos="0">
                          <a:schemeClr val="accent1">
                            <a:lumMod val="5000"/>
                            <a:lumOff val="95000"/>
                          </a:schemeClr>
                        </a:gs>
                        <a:gs pos="74000">
                          <a:schemeClr val="accent1">
                            <a:lumMod val="45000"/>
                            <a:lumOff val="55000"/>
                          </a:schemeClr>
                        </a:gs>
                        <a:gs pos="83000">
                          <a:schemeClr val="accent1">
                            <a:lumMod val="45000"/>
                            <a:lumOff val="55000"/>
                          </a:schemeClr>
                        </a:gs>
                        <a:gs pos="100000">
                          <a:schemeClr val="accent1">
                            <a:lumMod val="30000"/>
                            <a:lumOff val="70000"/>
                          </a:schemeClr>
                        </a:gs>
                      </a:gsLst>
                      <a:lin ang="5400000" scaled="1"/>
                    </a:gradFill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C87E43C" w14:textId="26BDC0CA" w:rsidR="00946F50" w:rsidRPr="00076799" w:rsidRDefault="00946F50" w:rsidP="00076799">
      <w:pPr>
        <w:spacing w:after="240"/>
        <w:jc w:val="center"/>
      </w:pPr>
      <w:r w:rsidRPr="00076799">
        <w:t xml:space="preserve">Figura 1. Diagrama de Contexto do sistema </w:t>
      </w:r>
      <w:proofErr w:type="spellStart"/>
      <w:r w:rsidRPr="00076799">
        <w:t>xxx</w:t>
      </w:r>
      <w:proofErr w:type="spellEnd"/>
    </w:p>
    <w:p w14:paraId="1DB34BA2" w14:textId="7F4EAAEB" w:rsidR="005439AE" w:rsidRPr="00DB170B" w:rsidRDefault="0061129D" w:rsidP="005439AE">
      <w:pPr>
        <w:rPr>
          <w:highlight w:val="yellow"/>
        </w:rPr>
      </w:pPr>
      <w:r w:rsidRPr="00DB170B">
        <w:rPr>
          <w:highlight w:val="yellow"/>
        </w:rPr>
        <w:t>Obs.</w:t>
      </w:r>
      <w:r w:rsidR="005439AE" w:rsidRPr="00DB170B">
        <w:rPr>
          <w:highlight w:val="yellow"/>
        </w:rPr>
        <w:t xml:space="preserve">: opcionalmente podem usar os conhecimentos de </w:t>
      </w:r>
      <w:proofErr w:type="spellStart"/>
      <w:r w:rsidR="005439AE" w:rsidRPr="00DB170B">
        <w:rPr>
          <w:highlight w:val="yellow"/>
        </w:rPr>
        <w:t>ArchiMate</w:t>
      </w:r>
      <w:proofErr w:type="spellEnd"/>
      <w:r w:rsidR="005439AE" w:rsidRPr="00DB170B">
        <w:rPr>
          <w:highlight w:val="yellow"/>
        </w:rPr>
        <w:t xml:space="preserve"> (i.e</w:t>
      </w:r>
      <w:r w:rsidR="007C353D" w:rsidRPr="00DB170B">
        <w:rPr>
          <w:highlight w:val="yellow"/>
        </w:rPr>
        <w:t>.,</w:t>
      </w:r>
      <w:r w:rsidR="005439AE" w:rsidRPr="00DB170B">
        <w:rPr>
          <w:highlight w:val="yellow"/>
        </w:rPr>
        <w:t xml:space="preserve"> Vista </w:t>
      </w:r>
      <w:proofErr w:type="spellStart"/>
      <w:r w:rsidR="005439AE" w:rsidRPr="00DB170B">
        <w:rPr>
          <w:highlight w:val="yellow"/>
        </w:rPr>
        <w:t>ArchiMate</w:t>
      </w:r>
      <w:proofErr w:type="spellEnd"/>
      <w:r w:rsidR="005439AE" w:rsidRPr="00DB170B">
        <w:rPr>
          <w:highlight w:val="yellow"/>
        </w:rPr>
        <w:t xml:space="preserve"> da estrutura organizacional) para representação dos </w:t>
      </w:r>
      <w:proofErr w:type="spellStart"/>
      <w:r w:rsidR="005439AE" w:rsidRPr="00DB170B">
        <w:rPr>
          <w:i/>
          <w:highlight w:val="yellow"/>
        </w:rPr>
        <w:t>business</w:t>
      </w:r>
      <w:proofErr w:type="spellEnd"/>
      <w:r w:rsidR="005439AE" w:rsidRPr="00DB170B">
        <w:rPr>
          <w:i/>
          <w:highlight w:val="yellow"/>
        </w:rPr>
        <w:t xml:space="preserve"> </w:t>
      </w:r>
      <w:proofErr w:type="spellStart"/>
      <w:r w:rsidR="005439AE" w:rsidRPr="00DB170B">
        <w:rPr>
          <w:i/>
          <w:highlight w:val="yellow"/>
        </w:rPr>
        <w:t>actors</w:t>
      </w:r>
      <w:proofErr w:type="spellEnd"/>
      <w:r w:rsidR="005439AE" w:rsidRPr="00DB170B">
        <w:rPr>
          <w:highlight w:val="yellow"/>
        </w:rPr>
        <w:t xml:space="preserve"> e </w:t>
      </w:r>
      <w:proofErr w:type="spellStart"/>
      <w:r w:rsidR="005439AE" w:rsidRPr="00DB170B">
        <w:rPr>
          <w:i/>
          <w:highlight w:val="yellow"/>
        </w:rPr>
        <w:t>business</w:t>
      </w:r>
      <w:proofErr w:type="spellEnd"/>
      <w:r w:rsidR="005439AE" w:rsidRPr="00DB170B">
        <w:rPr>
          <w:i/>
          <w:highlight w:val="yellow"/>
        </w:rPr>
        <w:t xml:space="preserve"> roles</w:t>
      </w:r>
      <w:r w:rsidR="005439AE" w:rsidRPr="00DB170B">
        <w:rPr>
          <w:highlight w:val="yellow"/>
        </w:rPr>
        <w:t xml:space="preserve">. </w:t>
      </w:r>
    </w:p>
    <w:p w14:paraId="65DC5091" w14:textId="345C786B" w:rsidR="005439AE" w:rsidRPr="00DB170B" w:rsidRDefault="005439AE" w:rsidP="005439AE">
      <w:pPr>
        <w:rPr>
          <w:highlight w:val="yellow"/>
        </w:rPr>
      </w:pPr>
      <w:r w:rsidRPr="00DB170B">
        <w:rPr>
          <w:highlight w:val="yellow"/>
        </w:rPr>
        <w:t xml:space="preserve">Portanto, na vista </w:t>
      </w:r>
      <w:proofErr w:type="spellStart"/>
      <w:r w:rsidRPr="00DB170B">
        <w:rPr>
          <w:highlight w:val="yellow"/>
        </w:rPr>
        <w:t>ArchiMate</w:t>
      </w:r>
      <w:proofErr w:type="spellEnd"/>
      <w:r w:rsidRPr="00DB170B">
        <w:rPr>
          <w:highlight w:val="yellow"/>
        </w:rPr>
        <w:t xml:space="preserve"> da estrutura organizacional a cardinalidade não se representa, mas somente as responsabilidades. Apresentamos abaixo um exemplo de uma vista </w:t>
      </w:r>
      <w:proofErr w:type="spellStart"/>
      <w:r w:rsidRPr="00DB170B">
        <w:rPr>
          <w:highlight w:val="yellow"/>
        </w:rPr>
        <w:t>ArchiMate</w:t>
      </w:r>
      <w:proofErr w:type="spellEnd"/>
      <w:r w:rsidRPr="00DB170B">
        <w:rPr>
          <w:highlight w:val="yellow"/>
        </w:rPr>
        <w:t xml:space="preserve"> da estrutura organizacional tendo por base o universo de discurso (</w:t>
      </w:r>
      <w:proofErr w:type="spellStart"/>
      <w:r w:rsidRPr="00DB170B">
        <w:rPr>
          <w:highlight w:val="yellow"/>
        </w:rPr>
        <w:t>UoD</w:t>
      </w:r>
      <w:proofErr w:type="spellEnd"/>
      <w:r w:rsidRPr="00DB170B">
        <w:rPr>
          <w:highlight w:val="yellow"/>
        </w:rPr>
        <w:t>) seguinte:</w:t>
      </w:r>
    </w:p>
    <w:p w14:paraId="3AB2162E" w14:textId="0F8E4B4F" w:rsidR="005439AE" w:rsidRPr="00DB170B" w:rsidRDefault="005439AE" w:rsidP="005439AE">
      <w:pPr>
        <w:rPr>
          <w:highlight w:val="yellow"/>
        </w:rPr>
      </w:pPr>
      <w:r w:rsidRPr="00DB170B">
        <w:rPr>
          <w:highlight w:val="yellow"/>
        </w:rPr>
        <w:t xml:space="preserve">A empresa </w:t>
      </w:r>
      <w:proofErr w:type="spellStart"/>
      <w:r w:rsidR="00EF0D43" w:rsidRPr="00DB170B">
        <w:rPr>
          <w:highlight w:val="yellow"/>
        </w:rPr>
        <w:t>TouristGuide</w:t>
      </w:r>
      <w:proofErr w:type="spellEnd"/>
      <w:r w:rsidR="00EF0D43" w:rsidRPr="00DB170B">
        <w:rPr>
          <w:highlight w:val="yellow"/>
        </w:rPr>
        <w:t xml:space="preserve"> </w:t>
      </w:r>
      <w:r w:rsidRPr="00DB170B">
        <w:rPr>
          <w:highlight w:val="yellow"/>
        </w:rPr>
        <w:t>pretende manter uma estrutura organizacional reduzida, particularmente focada no negócio, nomeadamente na gestão dos seus parceiros e na promoção e marketing do serviço.</w:t>
      </w:r>
      <w:r w:rsidR="00EF0D43" w:rsidRPr="00DB170B">
        <w:rPr>
          <w:highlight w:val="yellow"/>
        </w:rPr>
        <w:t xml:space="preserve"> A </w:t>
      </w:r>
      <w:proofErr w:type="spellStart"/>
      <w:r w:rsidRPr="00DB170B">
        <w:rPr>
          <w:highlight w:val="yellow"/>
        </w:rPr>
        <w:t>TouristGuide</w:t>
      </w:r>
      <w:proofErr w:type="spellEnd"/>
      <w:r w:rsidRPr="00DB170B">
        <w:rPr>
          <w:highlight w:val="yellow"/>
        </w:rPr>
        <w:t xml:space="preserve"> encontra-se estruturada nas seguintes unidades organizacionais:</w:t>
      </w:r>
    </w:p>
    <w:p w14:paraId="5D09A625" w14:textId="77777777" w:rsidR="005439AE" w:rsidRPr="00DB170B" w:rsidRDefault="005439AE" w:rsidP="0010281B">
      <w:pPr>
        <w:pStyle w:val="ListParagraph"/>
        <w:numPr>
          <w:ilvl w:val="0"/>
          <w:numId w:val="7"/>
        </w:numPr>
        <w:spacing w:after="60" w:line="240" w:lineRule="auto"/>
        <w:ind w:left="425" w:hanging="357"/>
        <w:contextualSpacing w:val="0"/>
        <w:rPr>
          <w:highlight w:val="yellow"/>
        </w:rPr>
      </w:pPr>
      <w:r w:rsidRPr="00DB170B">
        <w:rPr>
          <w:b/>
          <w:highlight w:val="yellow"/>
        </w:rPr>
        <w:t>DAF</w:t>
      </w:r>
      <w:r w:rsidRPr="00DB170B">
        <w:rPr>
          <w:highlight w:val="yellow"/>
        </w:rPr>
        <w:t xml:space="preserve"> - Departamento Administrativo e Financeiro: responsável pela operação da empresa ao nível das funções administrativas, financeiras, recursos humanos, etc.</w:t>
      </w:r>
    </w:p>
    <w:p w14:paraId="5637C590" w14:textId="144F3102" w:rsidR="005439AE" w:rsidRPr="00DB170B" w:rsidRDefault="005439AE" w:rsidP="0010281B">
      <w:pPr>
        <w:pStyle w:val="ListParagraph"/>
        <w:numPr>
          <w:ilvl w:val="0"/>
          <w:numId w:val="7"/>
        </w:numPr>
        <w:spacing w:after="60" w:line="240" w:lineRule="auto"/>
        <w:ind w:left="425" w:hanging="357"/>
        <w:contextualSpacing w:val="0"/>
        <w:rPr>
          <w:highlight w:val="yellow"/>
        </w:rPr>
      </w:pPr>
      <w:r w:rsidRPr="00DB170B">
        <w:rPr>
          <w:b/>
          <w:highlight w:val="yellow"/>
        </w:rPr>
        <w:t>DMC</w:t>
      </w:r>
      <w:r w:rsidRPr="00DB170B">
        <w:rPr>
          <w:highlight w:val="yellow"/>
        </w:rPr>
        <w:t xml:space="preserve"> - Departamento de Marketing e Apoio ao Cliente: responsável por todas as ações de promoção e div</w:t>
      </w:r>
      <w:r w:rsidR="00EF0D43" w:rsidRPr="00DB170B">
        <w:rPr>
          <w:highlight w:val="yellow"/>
        </w:rPr>
        <w:t xml:space="preserve">ulgação da plataforma </w:t>
      </w:r>
      <w:r w:rsidR="00EF0D43" w:rsidRPr="00DB170B">
        <w:rPr>
          <w:i/>
          <w:highlight w:val="yellow"/>
        </w:rPr>
        <w:t>MyTGuide.com</w:t>
      </w:r>
      <w:r w:rsidRPr="00DB170B">
        <w:rPr>
          <w:highlight w:val="yellow"/>
        </w:rPr>
        <w:t>, e de relacionamento com os clientes.</w:t>
      </w:r>
    </w:p>
    <w:p w14:paraId="34A30346" w14:textId="77777777" w:rsidR="005439AE" w:rsidRPr="00DB170B" w:rsidRDefault="005439AE" w:rsidP="0010281B">
      <w:pPr>
        <w:pStyle w:val="ListParagraph"/>
        <w:numPr>
          <w:ilvl w:val="0"/>
          <w:numId w:val="7"/>
        </w:numPr>
        <w:spacing w:after="60" w:line="240" w:lineRule="auto"/>
        <w:ind w:left="425" w:hanging="357"/>
        <w:contextualSpacing w:val="0"/>
        <w:rPr>
          <w:highlight w:val="yellow"/>
        </w:rPr>
      </w:pPr>
      <w:r w:rsidRPr="00DB170B">
        <w:rPr>
          <w:b/>
          <w:highlight w:val="yellow"/>
        </w:rPr>
        <w:t>DAP</w:t>
      </w:r>
      <w:r w:rsidRPr="00DB170B">
        <w:rPr>
          <w:highlight w:val="yellow"/>
        </w:rPr>
        <w:t xml:space="preserve"> - Departamento de Apoio ao Parceiro: responsável por todas as ações de relacionamento com os parceiros; este departamento tem ainda um responsável por cada país em que opera.</w:t>
      </w:r>
    </w:p>
    <w:p w14:paraId="6CC165B9" w14:textId="71464209" w:rsidR="005439AE" w:rsidRPr="00DB170B" w:rsidRDefault="005439AE" w:rsidP="0010281B">
      <w:pPr>
        <w:pStyle w:val="ListParagraph"/>
        <w:numPr>
          <w:ilvl w:val="0"/>
          <w:numId w:val="7"/>
        </w:numPr>
        <w:spacing w:after="60" w:line="240" w:lineRule="auto"/>
        <w:ind w:left="425" w:hanging="357"/>
        <w:contextualSpacing w:val="0"/>
        <w:rPr>
          <w:highlight w:val="yellow"/>
        </w:rPr>
      </w:pPr>
      <w:r w:rsidRPr="00DB170B">
        <w:rPr>
          <w:b/>
          <w:highlight w:val="yellow"/>
        </w:rPr>
        <w:t>DSI</w:t>
      </w:r>
      <w:r w:rsidRPr="00DB170B">
        <w:rPr>
          <w:highlight w:val="yellow"/>
        </w:rPr>
        <w:t xml:space="preserve"> - Departamento de Serviços Informáticos: responsável pela operação e manutenção técnica da plataforma </w:t>
      </w:r>
      <w:r w:rsidR="00EF0D43" w:rsidRPr="00DB170B">
        <w:rPr>
          <w:i/>
          <w:highlight w:val="yellow"/>
        </w:rPr>
        <w:t>MyTGuide.com</w:t>
      </w:r>
      <w:r w:rsidRPr="00DB170B">
        <w:rPr>
          <w:highlight w:val="yellow"/>
        </w:rPr>
        <w:t>. O DSI é composto por uma Unidade de Apoio à Análise (DSI-AA), uma Unidade de Desenvolvimento (DSI-UD) e uma Unidade Operacional (DSI-UO).</w:t>
      </w:r>
    </w:p>
    <w:p w14:paraId="6F88DF5E" w14:textId="6AEA4B60" w:rsidR="005439AE" w:rsidRDefault="005439AE" w:rsidP="005439AE">
      <w:r w:rsidRPr="00DB170B">
        <w:rPr>
          <w:highlight w:val="yellow"/>
        </w:rPr>
        <w:t>Cada unidade organizacional tem um coordenador e um ou mais funcionários indistintos.</w:t>
      </w:r>
    </w:p>
    <w:p w14:paraId="052EA2EB" w14:textId="29B880B4" w:rsidR="005439AE" w:rsidRDefault="005439AE" w:rsidP="005439AE"/>
    <w:p w14:paraId="078B5BC9" w14:textId="77777777" w:rsidR="005439AE" w:rsidRPr="005439AE" w:rsidRDefault="005439AE" w:rsidP="005439AE"/>
    <w:p w14:paraId="00A7FD17" w14:textId="77777777" w:rsidR="00FC6820" w:rsidRDefault="00FC6820">
      <w:pPr>
        <w:jc w:val="left"/>
        <w:rPr>
          <w:b/>
          <w:sz w:val="28"/>
        </w:rPr>
      </w:pPr>
      <w:r>
        <w:br w:type="page"/>
      </w:r>
    </w:p>
    <w:p w14:paraId="6F3676D6" w14:textId="77777777" w:rsidR="002E59B4" w:rsidRDefault="002E59B4" w:rsidP="002E59B4">
      <w:pPr>
        <w:pStyle w:val="Heading1"/>
      </w:pPr>
      <w:bookmarkStart w:id="3" w:name="_Toc27381921"/>
      <w:r>
        <w:t>Apresentação da Arquitetura do Sistema</w:t>
      </w:r>
      <w:bookmarkEnd w:id="3"/>
      <w:r>
        <w:t xml:space="preserve"> </w:t>
      </w:r>
    </w:p>
    <w:p w14:paraId="377F78DB" w14:textId="1FEFC9F5" w:rsidR="00182068" w:rsidRDefault="007A12CB" w:rsidP="00A17838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  <w:r>
        <w:rPr>
          <w:b w:val="0"/>
          <w:sz w:val="20"/>
        </w:rPr>
        <w:t>O diagrama de blocos</w:t>
      </w:r>
      <w:r w:rsidR="006752C1">
        <w:rPr>
          <w:b w:val="0"/>
          <w:sz w:val="20"/>
        </w:rPr>
        <w:t xml:space="preserve"> do sistema </w:t>
      </w:r>
      <w:proofErr w:type="spellStart"/>
      <w:r w:rsidR="006752C1">
        <w:rPr>
          <w:b w:val="0"/>
          <w:sz w:val="20"/>
        </w:rPr>
        <w:t>GoLabuta</w:t>
      </w:r>
      <w:proofErr w:type="spellEnd"/>
      <w:r>
        <w:rPr>
          <w:b w:val="0"/>
          <w:sz w:val="20"/>
        </w:rPr>
        <w:t xml:space="preserve"> apresentado(Fig. 2) está dividido em três camadas</w:t>
      </w:r>
      <w:r w:rsidR="00D44004">
        <w:rPr>
          <w:b w:val="0"/>
          <w:sz w:val="20"/>
        </w:rPr>
        <w:t xml:space="preserve"> que interagem umas com as outras</w:t>
      </w:r>
      <w:r>
        <w:rPr>
          <w:b w:val="0"/>
          <w:sz w:val="20"/>
        </w:rPr>
        <w:t>, sendo elas a camada de apre</w:t>
      </w:r>
      <w:r w:rsidR="00D44004">
        <w:rPr>
          <w:b w:val="0"/>
          <w:sz w:val="20"/>
        </w:rPr>
        <w:t>sentaçã</w:t>
      </w:r>
      <w:r w:rsidR="00B325F5">
        <w:rPr>
          <w:b w:val="0"/>
          <w:sz w:val="20"/>
        </w:rPr>
        <w:t xml:space="preserve">o, de negócio e de dados, contudo </w:t>
      </w:r>
      <w:r w:rsidR="00D44004">
        <w:rPr>
          <w:b w:val="0"/>
          <w:sz w:val="20"/>
        </w:rPr>
        <w:t xml:space="preserve">os </w:t>
      </w:r>
      <w:r w:rsidR="00671868">
        <w:rPr>
          <w:b w:val="0"/>
          <w:sz w:val="20"/>
        </w:rPr>
        <w:t>elemen</w:t>
      </w:r>
      <w:r w:rsidR="00D44004">
        <w:rPr>
          <w:b w:val="0"/>
          <w:sz w:val="20"/>
        </w:rPr>
        <w:t>tos ativos presentes no diagrama de blocos</w:t>
      </w:r>
      <w:r w:rsidR="00A17838">
        <w:rPr>
          <w:b w:val="0"/>
          <w:sz w:val="20"/>
        </w:rPr>
        <w:t xml:space="preserve"> são </w:t>
      </w:r>
      <w:r w:rsidR="00182068">
        <w:rPr>
          <w:b w:val="0"/>
          <w:sz w:val="20"/>
        </w:rPr>
        <w:t xml:space="preserve">os seguintes: </w:t>
      </w:r>
    </w:p>
    <w:p w14:paraId="071CB955" w14:textId="20A96B71" w:rsidR="00A17838" w:rsidRDefault="00A17838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</w:t>
      </w:r>
      <w:r w:rsidR="00D44004">
        <w:rPr>
          <w:b w:val="0"/>
          <w:sz w:val="20"/>
        </w:rPr>
        <w:t>d</w:t>
      </w:r>
      <w:proofErr w:type="spellEnd"/>
      <w:r w:rsidR="00D44004">
        <w:rPr>
          <w:b w:val="0"/>
          <w:sz w:val="20"/>
        </w:rPr>
        <w:t>. de treinos por realizar “: este módulo</w:t>
      </w:r>
      <w:r>
        <w:rPr>
          <w:b w:val="0"/>
          <w:sz w:val="20"/>
        </w:rPr>
        <w:t xml:space="preserve"> passa as informações relativamente aos treinos </w:t>
      </w:r>
      <w:r w:rsidR="00182068">
        <w:rPr>
          <w:b w:val="0"/>
          <w:sz w:val="20"/>
        </w:rPr>
        <w:t>por realizar</w:t>
      </w:r>
      <w:r>
        <w:rPr>
          <w:b w:val="0"/>
          <w:sz w:val="20"/>
        </w:rPr>
        <w:t xml:space="preserve"> para o servidor</w:t>
      </w:r>
      <w:r w:rsidR="00D44004">
        <w:rPr>
          <w:b w:val="0"/>
          <w:sz w:val="20"/>
        </w:rPr>
        <w:t>,</w:t>
      </w:r>
      <w:r>
        <w:rPr>
          <w:b w:val="0"/>
          <w:sz w:val="20"/>
        </w:rPr>
        <w:t xml:space="preserve"> </w:t>
      </w:r>
      <w:r w:rsidR="00854F81">
        <w:rPr>
          <w:b w:val="0"/>
          <w:sz w:val="20"/>
        </w:rPr>
        <w:t>desta forma,</w:t>
      </w:r>
      <w:r w:rsidR="00182068">
        <w:rPr>
          <w:b w:val="0"/>
          <w:sz w:val="20"/>
        </w:rPr>
        <w:t xml:space="preserve"> </w:t>
      </w:r>
      <w:r>
        <w:rPr>
          <w:b w:val="0"/>
          <w:sz w:val="20"/>
        </w:rPr>
        <w:t>na parte de  “</w:t>
      </w:r>
      <w:r w:rsidR="008172BA">
        <w:rPr>
          <w:b w:val="0"/>
          <w:sz w:val="20"/>
        </w:rPr>
        <w:t>Gestão</w:t>
      </w:r>
      <w:r w:rsidR="00182068">
        <w:rPr>
          <w:b w:val="0"/>
          <w:sz w:val="20"/>
        </w:rPr>
        <w:t xml:space="preserve"> de treinos</w:t>
      </w:r>
      <w:r w:rsidR="00854F81">
        <w:rPr>
          <w:b w:val="0"/>
          <w:sz w:val="20"/>
        </w:rPr>
        <w:t xml:space="preserve"> por realizar</w:t>
      </w:r>
      <w:r w:rsidR="008172BA">
        <w:rPr>
          <w:b w:val="0"/>
          <w:sz w:val="20"/>
        </w:rPr>
        <w:t xml:space="preserve"> </w:t>
      </w:r>
      <w:r w:rsidR="00182068">
        <w:rPr>
          <w:b w:val="0"/>
          <w:sz w:val="20"/>
        </w:rPr>
        <w:t xml:space="preserve">” </w:t>
      </w:r>
      <w:r w:rsidR="00854F81">
        <w:rPr>
          <w:b w:val="0"/>
          <w:sz w:val="20"/>
        </w:rPr>
        <w:t xml:space="preserve">é feito o </w:t>
      </w:r>
      <w:proofErr w:type="spellStart"/>
      <w:r w:rsidR="00854F81">
        <w:rPr>
          <w:b w:val="0"/>
          <w:sz w:val="20"/>
        </w:rPr>
        <w:t>update</w:t>
      </w:r>
      <w:proofErr w:type="spellEnd"/>
      <w:r w:rsidR="00854F81">
        <w:rPr>
          <w:b w:val="0"/>
          <w:sz w:val="20"/>
        </w:rPr>
        <w:t xml:space="preserve"> do estado do treino para “realizado” e </w:t>
      </w:r>
      <w:r>
        <w:rPr>
          <w:b w:val="0"/>
          <w:sz w:val="20"/>
        </w:rPr>
        <w:t>guarda essas informações na base de dados</w:t>
      </w:r>
      <w:r w:rsidR="001263E3">
        <w:rPr>
          <w:b w:val="0"/>
          <w:sz w:val="20"/>
        </w:rPr>
        <w:t>,</w:t>
      </w:r>
      <w:r>
        <w:rPr>
          <w:b w:val="0"/>
          <w:sz w:val="20"/>
        </w:rPr>
        <w:t xml:space="preserve"> na tabela dos treinos.</w:t>
      </w:r>
    </w:p>
    <w:p w14:paraId="7A9DA076" w14:textId="7C09DC86" w:rsidR="00182068" w:rsidRDefault="00182068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>. treinos realizados”</w:t>
      </w:r>
      <w:r w:rsidR="00854F81">
        <w:rPr>
          <w:b w:val="0"/>
          <w:sz w:val="20"/>
        </w:rPr>
        <w:t>:</w:t>
      </w:r>
      <w:r w:rsidR="00854F81" w:rsidRPr="00854F81">
        <w:rPr>
          <w:b w:val="0"/>
          <w:sz w:val="20"/>
        </w:rPr>
        <w:t xml:space="preserve"> </w:t>
      </w:r>
      <w:r w:rsidR="00854F81">
        <w:rPr>
          <w:b w:val="0"/>
          <w:sz w:val="20"/>
        </w:rPr>
        <w:t>este módulo</w:t>
      </w:r>
      <w:r>
        <w:rPr>
          <w:b w:val="0"/>
          <w:sz w:val="20"/>
        </w:rPr>
        <w:t xml:space="preserve"> pega as informações relativamente aos treinos realizados</w:t>
      </w:r>
      <w:r w:rsidR="005312BE">
        <w:rPr>
          <w:b w:val="0"/>
          <w:sz w:val="20"/>
        </w:rPr>
        <w:t>,</w:t>
      </w:r>
      <w:r>
        <w:rPr>
          <w:b w:val="0"/>
          <w:sz w:val="20"/>
        </w:rPr>
        <w:t xml:space="preserve"> de a</w:t>
      </w:r>
      <w:r w:rsidR="005312BE">
        <w:rPr>
          <w:b w:val="0"/>
          <w:sz w:val="20"/>
        </w:rPr>
        <w:t>cordo a parte do servidor, no que toca, a</w:t>
      </w:r>
      <w:r>
        <w:rPr>
          <w:b w:val="0"/>
          <w:sz w:val="20"/>
        </w:rPr>
        <w:t xml:space="preserve">  “</w:t>
      </w:r>
      <w:r w:rsidR="00854F81">
        <w:rPr>
          <w:b w:val="0"/>
          <w:sz w:val="20"/>
        </w:rPr>
        <w:t>Gestão</w:t>
      </w:r>
      <w:r w:rsidR="005312BE">
        <w:rPr>
          <w:b w:val="0"/>
          <w:sz w:val="20"/>
        </w:rPr>
        <w:t xml:space="preserve"> de treinos</w:t>
      </w:r>
      <w:r w:rsidR="00854F81">
        <w:rPr>
          <w:b w:val="0"/>
          <w:sz w:val="20"/>
        </w:rPr>
        <w:t xml:space="preserve"> realizados</w:t>
      </w:r>
      <w:r w:rsidR="005312BE">
        <w:rPr>
          <w:b w:val="0"/>
          <w:sz w:val="20"/>
        </w:rPr>
        <w:t>” e essas informações são buscadas na</w:t>
      </w:r>
      <w:r>
        <w:rPr>
          <w:b w:val="0"/>
          <w:sz w:val="20"/>
        </w:rPr>
        <w:t xml:space="preserve"> base de dados</w:t>
      </w:r>
      <w:r w:rsidR="001263E3">
        <w:rPr>
          <w:b w:val="0"/>
          <w:sz w:val="20"/>
        </w:rPr>
        <w:t>,</w:t>
      </w:r>
      <w:r>
        <w:rPr>
          <w:b w:val="0"/>
          <w:sz w:val="20"/>
        </w:rPr>
        <w:t xml:space="preserve"> na tabela dos treinos.</w:t>
      </w:r>
    </w:p>
    <w:p w14:paraId="4EC18F56" w14:textId="67A353D7" w:rsidR="005312BE" w:rsidRDefault="005312BE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>. calendário desportivo”</w:t>
      </w:r>
      <w:r w:rsidR="00854F81">
        <w:rPr>
          <w:b w:val="0"/>
          <w:sz w:val="20"/>
        </w:rPr>
        <w:t>: este módulo</w:t>
      </w:r>
      <w:r>
        <w:rPr>
          <w:b w:val="0"/>
          <w:sz w:val="20"/>
        </w:rPr>
        <w:t xml:space="preserve"> pega as informações relativamente aos  encontros(jogos), resultados, golos, rotas e localização da equipa, de acordo a parte do servidor, no que toca, a “Gestão do calendário desportivo” e essas informações são buscadas na base de dados</w:t>
      </w:r>
      <w:r w:rsidR="00B325F5">
        <w:rPr>
          <w:b w:val="0"/>
          <w:sz w:val="20"/>
        </w:rPr>
        <w:t>,</w:t>
      </w:r>
      <w:r>
        <w:rPr>
          <w:b w:val="0"/>
          <w:sz w:val="20"/>
        </w:rPr>
        <w:t xml:space="preserve"> nas tabelas do calendário desportivo, equipa</w:t>
      </w:r>
      <w:r w:rsidR="00A076DE">
        <w:rPr>
          <w:b w:val="0"/>
          <w:sz w:val="20"/>
        </w:rPr>
        <w:t xml:space="preserve"> e época desportiva</w:t>
      </w:r>
      <w:r>
        <w:rPr>
          <w:b w:val="0"/>
          <w:sz w:val="20"/>
        </w:rPr>
        <w:t>.</w:t>
      </w:r>
    </w:p>
    <w:p w14:paraId="691C2FFE" w14:textId="20542FA6" w:rsidR="00A076DE" w:rsidRDefault="00A076DE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>. registo de treinos”</w:t>
      </w:r>
      <w:r w:rsidR="00854F81">
        <w:rPr>
          <w:b w:val="0"/>
          <w:sz w:val="20"/>
        </w:rPr>
        <w:t>: este módulo</w:t>
      </w:r>
      <w:r>
        <w:rPr>
          <w:b w:val="0"/>
          <w:sz w:val="20"/>
        </w:rPr>
        <w:t xml:space="preserve"> passa as informações relativamente aos treinos registados para o servidor</w:t>
      </w:r>
      <w:r w:rsidR="00854F81">
        <w:rPr>
          <w:b w:val="0"/>
          <w:sz w:val="20"/>
        </w:rPr>
        <w:t xml:space="preserve">, desta forma, </w:t>
      </w:r>
      <w:r w:rsidR="008172BA">
        <w:rPr>
          <w:b w:val="0"/>
          <w:sz w:val="20"/>
        </w:rPr>
        <w:t xml:space="preserve"> na parte de  “Gestão a </w:t>
      </w:r>
      <w:r>
        <w:rPr>
          <w:b w:val="0"/>
          <w:sz w:val="20"/>
        </w:rPr>
        <w:t xml:space="preserve"> de treinos”</w:t>
      </w:r>
      <w:r w:rsidR="00854F81">
        <w:rPr>
          <w:b w:val="0"/>
          <w:sz w:val="20"/>
        </w:rPr>
        <w:t xml:space="preserve"> o treino é associado a um atleta e</w:t>
      </w:r>
      <w:r>
        <w:rPr>
          <w:b w:val="0"/>
          <w:sz w:val="20"/>
        </w:rPr>
        <w:t xml:space="preserve"> guarda essas informações na base de dados</w:t>
      </w:r>
      <w:r w:rsidR="001263E3">
        <w:rPr>
          <w:b w:val="0"/>
          <w:sz w:val="20"/>
        </w:rPr>
        <w:t>,</w:t>
      </w:r>
      <w:r>
        <w:rPr>
          <w:b w:val="0"/>
          <w:sz w:val="20"/>
        </w:rPr>
        <w:t xml:space="preserve"> na tabela dos treinos.</w:t>
      </w:r>
    </w:p>
    <w:p w14:paraId="35CE27B7" w14:textId="54EB72E3" w:rsidR="001263E3" w:rsidRPr="001263E3" w:rsidRDefault="00A076DE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 xml:space="preserve"> configuração do</w:t>
      </w:r>
      <w:r w:rsidR="00B325F5">
        <w:rPr>
          <w:b w:val="0"/>
          <w:sz w:val="20"/>
        </w:rPr>
        <w:t xml:space="preserve"> calendário desportivo”:</w:t>
      </w:r>
      <w:r w:rsidR="00B325F5" w:rsidRPr="00B325F5">
        <w:rPr>
          <w:b w:val="0"/>
          <w:sz w:val="20"/>
        </w:rPr>
        <w:t xml:space="preserve"> </w:t>
      </w:r>
      <w:r w:rsidR="00B325F5">
        <w:rPr>
          <w:b w:val="0"/>
          <w:sz w:val="20"/>
        </w:rPr>
        <w:t>este módulo</w:t>
      </w:r>
      <w:r w:rsidR="001263E3">
        <w:rPr>
          <w:b w:val="0"/>
          <w:sz w:val="20"/>
        </w:rPr>
        <w:t xml:space="preserve"> passa as informações relativamente a configuração do calendário desportivo para o servidor</w:t>
      </w:r>
      <w:r w:rsidR="00B325F5">
        <w:rPr>
          <w:b w:val="0"/>
          <w:sz w:val="20"/>
        </w:rPr>
        <w:t xml:space="preserve">, desta forma, </w:t>
      </w:r>
      <w:r w:rsidR="001263E3">
        <w:rPr>
          <w:b w:val="0"/>
          <w:sz w:val="20"/>
        </w:rPr>
        <w:t>na parte de  “Gestão do calendário desportivo”</w:t>
      </w:r>
      <w:r w:rsidR="00B325F5">
        <w:rPr>
          <w:b w:val="0"/>
          <w:sz w:val="20"/>
        </w:rPr>
        <w:t xml:space="preserve"> a configuração e associada a uma equipa e</w:t>
      </w:r>
      <w:r w:rsidR="001263E3">
        <w:rPr>
          <w:b w:val="0"/>
          <w:sz w:val="20"/>
        </w:rPr>
        <w:t xml:space="preserve"> guarda essas informações na base de dados</w:t>
      </w:r>
      <w:r w:rsidR="00B325F5">
        <w:rPr>
          <w:b w:val="0"/>
          <w:sz w:val="20"/>
        </w:rPr>
        <w:t>,</w:t>
      </w:r>
      <w:r w:rsidR="001263E3">
        <w:rPr>
          <w:b w:val="0"/>
          <w:sz w:val="20"/>
        </w:rPr>
        <w:t xml:space="preserve"> na tabela do calendário desportivo.</w:t>
      </w:r>
    </w:p>
    <w:p w14:paraId="032D3E18" w14:textId="7090866F" w:rsidR="008769A2" w:rsidRDefault="008769A2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 xml:space="preserve"> registo de </w:t>
      </w:r>
      <w:proofErr w:type="spellStart"/>
      <w:r>
        <w:rPr>
          <w:b w:val="0"/>
          <w:sz w:val="20"/>
        </w:rPr>
        <w:t>FeedBack</w:t>
      </w:r>
      <w:proofErr w:type="spellEnd"/>
      <w:r>
        <w:rPr>
          <w:b w:val="0"/>
          <w:sz w:val="20"/>
        </w:rPr>
        <w:t xml:space="preserve">” </w:t>
      </w:r>
      <w:r w:rsidR="00B325F5">
        <w:rPr>
          <w:b w:val="0"/>
          <w:sz w:val="20"/>
        </w:rPr>
        <w:t xml:space="preserve">: este módulo </w:t>
      </w:r>
      <w:r>
        <w:rPr>
          <w:b w:val="0"/>
          <w:sz w:val="20"/>
        </w:rPr>
        <w:t>passa as informações relativamente aos feedbacks realizados para o servidor</w:t>
      </w:r>
      <w:r w:rsidR="00B325F5">
        <w:rPr>
          <w:b w:val="0"/>
          <w:sz w:val="20"/>
        </w:rPr>
        <w:t xml:space="preserve">, desta forma, </w:t>
      </w:r>
      <w:r w:rsidR="008172BA">
        <w:rPr>
          <w:b w:val="0"/>
          <w:sz w:val="20"/>
        </w:rPr>
        <w:t xml:space="preserve">na parte de  “Gestão </w:t>
      </w:r>
      <w:r>
        <w:rPr>
          <w:b w:val="0"/>
          <w:sz w:val="20"/>
        </w:rPr>
        <w:t xml:space="preserve">de </w:t>
      </w:r>
      <w:proofErr w:type="spellStart"/>
      <w:r>
        <w:rPr>
          <w:b w:val="0"/>
          <w:sz w:val="20"/>
        </w:rPr>
        <w:t>FeedBacks</w:t>
      </w:r>
      <w:proofErr w:type="spellEnd"/>
      <w:r>
        <w:rPr>
          <w:b w:val="0"/>
          <w:sz w:val="20"/>
        </w:rPr>
        <w:t xml:space="preserve">” </w:t>
      </w:r>
      <w:r w:rsidR="00B325F5">
        <w:rPr>
          <w:b w:val="0"/>
          <w:sz w:val="20"/>
        </w:rPr>
        <w:t xml:space="preserve"> o feedback é associado a um atleta e </w:t>
      </w:r>
      <w:r>
        <w:rPr>
          <w:b w:val="0"/>
          <w:sz w:val="20"/>
        </w:rPr>
        <w:t xml:space="preserve">guarda essas informações na base de dados, na tabela dos </w:t>
      </w:r>
      <w:proofErr w:type="spellStart"/>
      <w:r>
        <w:rPr>
          <w:b w:val="0"/>
          <w:sz w:val="20"/>
        </w:rPr>
        <w:t>FeedBacks</w:t>
      </w:r>
      <w:proofErr w:type="spellEnd"/>
      <w:r>
        <w:rPr>
          <w:b w:val="0"/>
          <w:sz w:val="20"/>
        </w:rPr>
        <w:t>.</w:t>
      </w:r>
    </w:p>
    <w:p w14:paraId="6D05288A" w14:textId="4E3E94D4" w:rsidR="008769A2" w:rsidRDefault="008172BA" w:rsidP="0010281B">
      <w:pPr>
        <w:pStyle w:val="Heading1"/>
        <w:numPr>
          <w:ilvl w:val="0"/>
          <w:numId w:val="11"/>
        </w:numPr>
        <w:rPr>
          <w:b w:val="0"/>
          <w:sz w:val="20"/>
        </w:rPr>
      </w:pPr>
      <w:r>
        <w:rPr>
          <w:b w:val="0"/>
          <w:sz w:val="20"/>
        </w:rPr>
        <w:t>“</w:t>
      </w:r>
      <w:proofErr w:type="spellStart"/>
      <w:r>
        <w:rPr>
          <w:b w:val="0"/>
          <w:sz w:val="20"/>
        </w:rPr>
        <w:t>Mod</w:t>
      </w:r>
      <w:proofErr w:type="spellEnd"/>
      <w:r>
        <w:rPr>
          <w:b w:val="0"/>
          <w:sz w:val="20"/>
        </w:rPr>
        <w:t>. de consulta de notificações</w:t>
      </w:r>
      <w:r w:rsidR="008769A2">
        <w:rPr>
          <w:b w:val="0"/>
          <w:sz w:val="20"/>
        </w:rPr>
        <w:t xml:space="preserve">” </w:t>
      </w:r>
      <w:r w:rsidR="00B325F5">
        <w:rPr>
          <w:b w:val="0"/>
          <w:sz w:val="20"/>
        </w:rPr>
        <w:t>:</w:t>
      </w:r>
      <w:r w:rsidR="00B325F5" w:rsidRPr="00B325F5">
        <w:rPr>
          <w:b w:val="0"/>
          <w:sz w:val="20"/>
        </w:rPr>
        <w:t xml:space="preserve"> </w:t>
      </w:r>
      <w:r w:rsidR="00B325F5">
        <w:rPr>
          <w:b w:val="0"/>
          <w:sz w:val="20"/>
        </w:rPr>
        <w:t xml:space="preserve">este módulo </w:t>
      </w:r>
      <w:r w:rsidR="008769A2">
        <w:rPr>
          <w:b w:val="0"/>
          <w:sz w:val="20"/>
        </w:rPr>
        <w:t>pega as informações rela</w:t>
      </w:r>
      <w:r>
        <w:rPr>
          <w:b w:val="0"/>
          <w:sz w:val="20"/>
        </w:rPr>
        <w:t xml:space="preserve">tivamente aos </w:t>
      </w:r>
      <w:proofErr w:type="spellStart"/>
      <w:r>
        <w:rPr>
          <w:b w:val="0"/>
          <w:sz w:val="20"/>
        </w:rPr>
        <w:t>FeedBacks</w:t>
      </w:r>
      <w:proofErr w:type="spellEnd"/>
      <w:r>
        <w:rPr>
          <w:b w:val="0"/>
          <w:sz w:val="20"/>
        </w:rPr>
        <w:t xml:space="preserve"> que foram realizados</w:t>
      </w:r>
      <w:r w:rsidR="008769A2">
        <w:rPr>
          <w:b w:val="0"/>
          <w:sz w:val="20"/>
        </w:rPr>
        <w:t>, de acordo a parte do servidor, no que toc</w:t>
      </w:r>
      <w:r>
        <w:rPr>
          <w:b w:val="0"/>
          <w:sz w:val="20"/>
        </w:rPr>
        <w:t xml:space="preserve">a, a  “Gestão a  de </w:t>
      </w:r>
      <w:proofErr w:type="spellStart"/>
      <w:r>
        <w:rPr>
          <w:b w:val="0"/>
          <w:sz w:val="20"/>
        </w:rPr>
        <w:t>FeedBacks</w:t>
      </w:r>
      <w:proofErr w:type="spellEnd"/>
      <w:r w:rsidR="008769A2">
        <w:rPr>
          <w:b w:val="0"/>
          <w:sz w:val="20"/>
        </w:rPr>
        <w:t>” e essas informações são buscadas na base</w:t>
      </w:r>
      <w:r>
        <w:rPr>
          <w:b w:val="0"/>
          <w:sz w:val="20"/>
        </w:rPr>
        <w:t xml:space="preserve"> de dados, na tabela dos </w:t>
      </w:r>
      <w:proofErr w:type="spellStart"/>
      <w:r>
        <w:rPr>
          <w:b w:val="0"/>
          <w:sz w:val="20"/>
        </w:rPr>
        <w:t>FeedBacks</w:t>
      </w:r>
      <w:proofErr w:type="spellEnd"/>
      <w:r w:rsidR="008769A2">
        <w:rPr>
          <w:b w:val="0"/>
          <w:sz w:val="20"/>
        </w:rPr>
        <w:t>.</w:t>
      </w:r>
    </w:p>
    <w:p w14:paraId="7CFC599B" w14:textId="58DF6A45" w:rsidR="00B325F5" w:rsidRDefault="00DA7456" w:rsidP="00B325F5">
      <w:pPr>
        <w:pStyle w:val="Heading1"/>
        <w:numPr>
          <w:ilvl w:val="0"/>
          <w:numId w:val="0"/>
        </w:numPr>
        <w:ind w:left="792"/>
        <w:rPr>
          <w:b w:val="0"/>
          <w:sz w:val="20"/>
        </w:rPr>
      </w:pPr>
      <w:r>
        <w:rPr>
          <w:b w:val="0"/>
          <w:noProof/>
          <w:sz w:val="20"/>
          <w:lang w:val="en-US"/>
        </w:rPr>
        <w:drawing>
          <wp:inline distT="0" distB="0" distL="0" distR="0" wp14:anchorId="0DFCB41C" wp14:editId="649AE464">
            <wp:extent cx="5784892" cy="8172542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lock Diagram Golabuta.pd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5994" cy="817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31D3A" w14:textId="77777777" w:rsidR="00DA7456" w:rsidRDefault="00DA7456" w:rsidP="00DA7456">
      <w:pPr>
        <w:spacing w:after="240"/>
        <w:jc w:val="center"/>
      </w:pPr>
      <w:r>
        <w:t>Figura 2</w:t>
      </w:r>
      <w:r w:rsidRPr="00076799">
        <w:t>. Dia</w:t>
      </w:r>
      <w:r>
        <w:t xml:space="preserve">grama de blocos do sistema </w:t>
      </w:r>
      <w:proofErr w:type="spellStart"/>
      <w:r>
        <w:t>GoLabuta</w:t>
      </w:r>
      <w:proofErr w:type="spellEnd"/>
    </w:p>
    <w:p w14:paraId="3FDF72DD" w14:textId="0F76C527" w:rsidR="00433074" w:rsidRDefault="00433074" w:rsidP="00433074">
      <w:pPr>
        <w:pStyle w:val="Heading1"/>
        <w:numPr>
          <w:ilvl w:val="0"/>
          <w:numId w:val="0"/>
        </w:numPr>
        <w:rPr>
          <w:b w:val="0"/>
          <w:sz w:val="20"/>
        </w:rPr>
      </w:pPr>
      <w:r>
        <w:rPr>
          <w:b w:val="0"/>
          <w:sz w:val="20"/>
        </w:rPr>
        <w:t>Os módulos presentes na figura 2 apresentados com apenas um circulo amarelo, identifica que todos módulos que estão dentro do mesmo foram implementados.</w:t>
      </w:r>
    </w:p>
    <w:p w14:paraId="6F44DD01" w14:textId="77777777" w:rsidR="00433074" w:rsidRDefault="00433074" w:rsidP="00DA7456">
      <w:pPr>
        <w:spacing w:after="240"/>
        <w:jc w:val="center"/>
      </w:pPr>
    </w:p>
    <w:p w14:paraId="41F337EF" w14:textId="77777777" w:rsidR="00433074" w:rsidRDefault="00433074" w:rsidP="00DA7456">
      <w:pPr>
        <w:spacing w:after="240"/>
        <w:jc w:val="center"/>
      </w:pPr>
    </w:p>
    <w:p w14:paraId="75F3E11A" w14:textId="77777777" w:rsidR="00433074" w:rsidRDefault="00433074" w:rsidP="00DA7456">
      <w:pPr>
        <w:spacing w:after="240"/>
        <w:jc w:val="center"/>
      </w:pPr>
    </w:p>
    <w:p w14:paraId="120640E0" w14:textId="77777777" w:rsidR="00433074" w:rsidRPr="00076799" w:rsidRDefault="00433074" w:rsidP="00DA7456">
      <w:pPr>
        <w:spacing w:after="240"/>
        <w:jc w:val="center"/>
      </w:pPr>
    </w:p>
    <w:p w14:paraId="51E05C8F" w14:textId="77777777" w:rsidR="00B325F5" w:rsidRDefault="00B325F5" w:rsidP="00B325F5">
      <w:pPr>
        <w:pStyle w:val="Heading1"/>
        <w:numPr>
          <w:ilvl w:val="0"/>
          <w:numId w:val="0"/>
        </w:numPr>
        <w:ind w:left="792"/>
        <w:rPr>
          <w:b w:val="0"/>
          <w:sz w:val="20"/>
        </w:rPr>
      </w:pPr>
    </w:p>
    <w:p w14:paraId="1C299D0C" w14:textId="77777777" w:rsidR="00556917" w:rsidRDefault="00556917" w:rsidP="00556917">
      <w:pPr>
        <w:pStyle w:val="Heading1"/>
        <w:numPr>
          <w:ilvl w:val="0"/>
          <w:numId w:val="0"/>
        </w:numPr>
        <w:ind w:left="792"/>
        <w:rPr>
          <w:b w:val="0"/>
          <w:sz w:val="20"/>
        </w:rPr>
      </w:pPr>
    </w:p>
    <w:p w14:paraId="74C52F23" w14:textId="3AC7C050" w:rsidR="005312BE" w:rsidRDefault="005312BE" w:rsidP="008172BA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</w:p>
    <w:p w14:paraId="77C76520" w14:textId="77777777" w:rsidR="00182068" w:rsidRDefault="00182068" w:rsidP="00A17838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</w:p>
    <w:p w14:paraId="63FCE418" w14:textId="77777777" w:rsidR="00182068" w:rsidRDefault="00182068" w:rsidP="00A17838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</w:p>
    <w:p w14:paraId="6D0D11A2" w14:textId="77777777" w:rsidR="005A4F17" w:rsidRDefault="005A4F17" w:rsidP="00A17838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</w:p>
    <w:p w14:paraId="0DD7C62E" w14:textId="77777777" w:rsidR="00A17838" w:rsidRPr="00671868" w:rsidRDefault="00A17838" w:rsidP="00A17838">
      <w:pPr>
        <w:pStyle w:val="Heading1"/>
        <w:numPr>
          <w:ilvl w:val="0"/>
          <w:numId w:val="0"/>
        </w:numPr>
        <w:ind w:left="432"/>
        <w:rPr>
          <w:b w:val="0"/>
          <w:sz w:val="20"/>
        </w:rPr>
      </w:pPr>
    </w:p>
    <w:p w14:paraId="382594A2" w14:textId="56980B72" w:rsidR="002E59B4" w:rsidRDefault="002E59B4" w:rsidP="002E59B4">
      <w:pPr>
        <w:rPr>
          <w:highlight w:val="yellow"/>
        </w:rPr>
      </w:pPr>
      <w:r w:rsidRPr="00C605D7">
        <w:rPr>
          <w:highlight w:val="yellow"/>
        </w:rPr>
        <w:t>Descrição do diagrama de blocos da arquitetura do sistema</w:t>
      </w:r>
      <w:r>
        <w:rPr>
          <w:highlight w:val="yellow"/>
        </w:rPr>
        <w:t xml:space="preserve"> (abordagem </w:t>
      </w:r>
      <w:proofErr w:type="spellStart"/>
      <w:r w:rsidRPr="006D6473">
        <w:rPr>
          <w:i/>
          <w:highlight w:val="yellow"/>
        </w:rPr>
        <w:t>Black</w:t>
      </w:r>
      <w:proofErr w:type="spellEnd"/>
      <w:r w:rsidRPr="006D6473">
        <w:rPr>
          <w:i/>
          <w:highlight w:val="yellow"/>
        </w:rPr>
        <w:t>-Box</w:t>
      </w:r>
      <w:r>
        <w:rPr>
          <w:highlight w:val="yellow"/>
        </w:rPr>
        <w:t>), incluindo fluxo de informação entre os componentes do sistema.</w:t>
      </w:r>
      <w:r w:rsidR="00F80E1E">
        <w:rPr>
          <w:highlight w:val="yellow"/>
        </w:rPr>
        <w:t xml:space="preserve"> </w:t>
      </w:r>
      <w:r>
        <w:rPr>
          <w:highlight w:val="yellow"/>
        </w:rPr>
        <w:t xml:space="preserve">Referencias </w:t>
      </w:r>
      <w:proofErr w:type="spellStart"/>
      <w:r>
        <w:rPr>
          <w:highlight w:val="yellow"/>
        </w:rPr>
        <w:t>web</w:t>
      </w:r>
      <w:proofErr w:type="spellEnd"/>
      <w:r>
        <w:rPr>
          <w:highlight w:val="yellow"/>
        </w:rPr>
        <w:t xml:space="preserve"> sobre </w:t>
      </w:r>
      <w:r w:rsidRPr="00C605D7">
        <w:rPr>
          <w:highlight w:val="yellow"/>
        </w:rPr>
        <w:t>diagrama de blocos da arquitetura</w:t>
      </w:r>
      <w:r>
        <w:rPr>
          <w:highlight w:val="yellow"/>
        </w:rPr>
        <w:t xml:space="preserve"> (exigido rigor técnico elevado)</w:t>
      </w:r>
      <w:r w:rsidR="00F80E1E">
        <w:rPr>
          <w:highlight w:val="yellow"/>
        </w:rPr>
        <w:t>.</w:t>
      </w:r>
    </w:p>
    <w:p w14:paraId="14C3D8EE" w14:textId="7DB5FF65" w:rsidR="002E59B4" w:rsidRPr="006348F9" w:rsidRDefault="002E59B4" w:rsidP="0010281B">
      <w:pPr>
        <w:pStyle w:val="ListParagraph"/>
        <w:numPr>
          <w:ilvl w:val="0"/>
          <w:numId w:val="8"/>
        </w:numPr>
        <w:rPr>
          <w:highlight w:val="yellow"/>
        </w:rPr>
      </w:pPr>
      <w:r w:rsidRPr="006348F9">
        <w:rPr>
          <w:highlight w:val="yellow"/>
        </w:rPr>
        <w:t>Enquadramento sobre</w:t>
      </w:r>
      <w:r w:rsidRPr="006348F9">
        <w:rPr>
          <w:rStyle w:val="Hyperlink"/>
          <w:b/>
        </w:rPr>
        <w:t xml:space="preserve"> </w:t>
      </w:r>
      <w:hyperlink r:id="rId12" w:history="1">
        <w:proofErr w:type="spellStart"/>
        <w:r w:rsidRPr="00F80E1E">
          <w:rPr>
            <w:rStyle w:val="Hyperlink"/>
            <w:b/>
            <w:u w:val="single"/>
          </w:rPr>
          <w:t>Block</w:t>
        </w:r>
        <w:proofErr w:type="spellEnd"/>
        <w:r w:rsidRPr="00F80E1E">
          <w:rPr>
            <w:rStyle w:val="Hyperlink"/>
            <w:b/>
            <w:u w:val="single"/>
          </w:rPr>
          <w:t xml:space="preserve"> </w:t>
        </w:r>
        <w:proofErr w:type="spellStart"/>
        <w:r w:rsidRPr="00F80E1E">
          <w:rPr>
            <w:rStyle w:val="Hyperlink"/>
            <w:b/>
            <w:u w:val="single"/>
          </w:rPr>
          <w:t>diagram</w:t>
        </w:r>
        <w:proofErr w:type="spellEnd"/>
        <w:r w:rsidRPr="00F80E1E">
          <w:rPr>
            <w:rStyle w:val="Hyperlink"/>
            <w:b/>
            <w:u w:val="single"/>
          </w:rPr>
          <w:t xml:space="preserve"> - </w:t>
        </w:r>
        <w:proofErr w:type="spellStart"/>
        <w:r w:rsidRPr="00F80E1E">
          <w:rPr>
            <w:rStyle w:val="Hyperlink"/>
            <w:b/>
            <w:u w:val="single"/>
          </w:rPr>
          <w:t>wiki</w:t>
        </w:r>
        <w:proofErr w:type="spellEnd"/>
      </w:hyperlink>
    </w:p>
    <w:p w14:paraId="3865E047" w14:textId="4C041A44" w:rsidR="002E59B4" w:rsidRPr="00671868" w:rsidRDefault="00212031" w:rsidP="0010281B">
      <w:pPr>
        <w:pStyle w:val="ListParagraph"/>
        <w:numPr>
          <w:ilvl w:val="0"/>
          <w:numId w:val="8"/>
        </w:numPr>
        <w:rPr>
          <w:rStyle w:val="Hyperlink"/>
          <w:b/>
          <w:color w:val="auto"/>
          <w:highlight w:val="yellow"/>
          <w:u w:val="single"/>
        </w:rPr>
      </w:pPr>
      <w:hyperlink r:id="rId13" w:history="1">
        <w:proofErr w:type="spellStart"/>
        <w:r w:rsidR="002E59B4" w:rsidRPr="00F80E1E">
          <w:rPr>
            <w:rStyle w:val="Hyperlink"/>
            <w:u w:val="single"/>
          </w:rPr>
          <w:t>How</w:t>
        </w:r>
        <w:proofErr w:type="spellEnd"/>
        <w:r w:rsidR="002E59B4" w:rsidRPr="00F80E1E">
          <w:rPr>
            <w:rStyle w:val="Hyperlink"/>
            <w:u w:val="single"/>
          </w:rPr>
          <w:t xml:space="preserve"> to </w:t>
        </w:r>
        <w:proofErr w:type="spellStart"/>
        <w:r w:rsidR="002E59B4" w:rsidRPr="00F80E1E">
          <w:rPr>
            <w:rStyle w:val="Hyperlink"/>
            <w:u w:val="single"/>
          </w:rPr>
          <w:t>communicate</w:t>
        </w:r>
        <w:proofErr w:type="spellEnd"/>
        <w:r w:rsidR="002E59B4" w:rsidRPr="00F80E1E">
          <w:rPr>
            <w:rStyle w:val="Hyperlink"/>
            <w:u w:val="single"/>
          </w:rPr>
          <w:t xml:space="preserve"> </w:t>
        </w:r>
        <w:proofErr w:type="spellStart"/>
        <w:r w:rsidR="002E59B4" w:rsidRPr="00F80E1E">
          <w:rPr>
            <w:rStyle w:val="Hyperlink"/>
            <w:u w:val="single"/>
          </w:rPr>
          <w:t>architecture</w:t>
        </w:r>
        <w:proofErr w:type="spellEnd"/>
      </w:hyperlink>
    </w:p>
    <w:p w14:paraId="0E3CF233" w14:textId="77777777" w:rsidR="00671868" w:rsidRPr="00EB081F" w:rsidRDefault="00671868" w:rsidP="00671868">
      <w:pPr>
        <w:pStyle w:val="ListParagraph"/>
        <w:rPr>
          <w:rStyle w:val="Hyperlink"/>
          <w:b/>
          <w:color w:val="auto"/>
          <w:highlight w:val="yellow"/>
          <w:u w:val="single"/>
        </w:rPr>
      </w:pPr>
    </w:p>
    <w:p w14:paraId="5B412545" w14:textId="3837322A" w:rsidR="002E59B4" w:rsidRDefault="00EB081F" w:rsidP="002E59B4">
      <w:pPr>
        <w:rPr>
          <w:highlight w:val="yellow"/>
        </w:rPr>
      </w:pPr>
      <w:r w:rsidRPr="00EB081F">
        <w:rPr>
          <w:highlight w:val="yellow"/>
        </w:rPr>
        <w:t>Obs.: evidenciar quais o(s) módulos de software que foram efetivamente implementados</w:t>
      </w:r>
      <w:r>
        <w:rPr>
          <w:highlight w:val="yellow"/>
        </w:rPr>
        <w:t xml:space="preserve">. </w:t>
      </w:r>
      <w:r w:rsidR="00E80935">
        <w:rPr>
          <w:highlight w:val="yellow"/>
        </w:rPr>
        <w:t>Assegurar rastreabilidade com o resto da informação reportada no relatório.</w:t>
      </w:r>
      <w:r w:rsidRPr="00EB081F">
        <w:rPr>
          <w:highlight w:val="yellow"/>
        </w:rPr>
        <w:t xml:space="preserve"> </w:t>
      </w:r>
    </w:p>
    <w:p w14:paraId="6D3FA08E" w14:textId="4A6DD662" w:rsidR="00F80E1E" w:rsidRDefault="00F80E1E" w:rsidP="002E59B4">
      <w:pPr>
        <w:rPr>
          <w:highlight w:val="yellow"/>
        </w:rPr>
      </w:pPr>
    </w:p>
    <w:p w14:paraId="72C643D7" w14:textId="77777777" w:rsidR="00F80E1E" w:rsidRDefault="00F80E1E">
      <w:pPr>
        <w:jc w:val="left"/>
        <w:rPr>
          <w:highlight w:val="yellow"/>
        </w:rPr>
      </w:pPr>
      <w:r>
        <w:rPr>
          <w:highlight w:val="yellow"/>
        </w:rPr>
        <w:br w:type="page"/>
      </w:r>
    </w:p>
    <w:p w14:paraId="2EE03D58" w14:textId="488FE0F6" w:rsidR="00877F2F" w:rsidRDefault="00877F2F" w:rsidP="007B66D8">
      <w:pPr>
        <w:pStyle w:val="Heading1"/>
      </w:pPr>
      <w:bookmarkStart w:id="4" w:name="_Toc27381922"/>
      <w:r w:rsidRPr="00877F2F">
        <w:t xml:space="preserve">Especificação de </w:t>
      </w:r>
      <w:r w:rsidR="00190D0D">
        <w:t>Processos Negócio</w:t>
      </w:r>
      <w:bookmarkEnd w:id="4"/>
    </w:p>
    <w:p w14:paraId="0253EB56" w14:textId="77777777" w:rsidR="005E68BE" w:rsidRDefault="00FC6820" w:rsidP="00FC6820">
      <w:pPr>
        <w:rPr>
          <w:highlight w:val="yellow"/>
        </w:rPr>
      </w:pPr>
      <w:r w:rsidRPr="00507E10">
        <w:rPr>
          <w:highlight w:val="yellow"/>
        </w:rPr>
        <w:t xml:space="preserve">«Descrição </w:t>
      </w:r>
      <w:r w:rsidR="005E68BE">
        <w:rPr>
          <w:highlight w:val="yellow"/>
        </w:rPr>
        <w:t>dos</w:t>
      </w:r>
      <w:r w:rsidRPr="00507E10">
        <w:rPr>
          <w:highlight w:val="yellow"/>
        </w:rPr>
        <w:t xml:space="preserve"> </w:t>
      </w:r>
      <w:r w:rsidR="00190D0D">
        <w:rPr>
          <w:highlight w:val="yellow"/>
        </w:rPr>
        <w:t>processos</w:t>
      </w:r>
      <w:r w:rsidRPr="00507E10">
        <w:rPr>
          <w:highlight w:val="yellow"/>
        </w:rPr>
        <w:t xml:space="preserve"> de utilização do sistema com uma identificação clara do fluxo de informação gerado entre os intervenientes </w:t>
      </w:r>
      <w:r>
        <w:rPr>
          <w:highlight w:val="yellow"/>
        </w:rPr>
        <w:t xml:space="preserve">(atores/Roles) </w:t>
      </w:r>
      <w:r w:rsidRPr="00507E10">
        <w:rPr>
          <w:highlight w:val="yellow"/>
        </w:rPr>
        <w:t xml:space="preserve">e identificação dos artefactos informacionais que o sistema tem de disponibilizar/gerar para assegurar o comportamento descrito no </w:t>
      </w:r>
      <w:r w:rsidR="00190D0D">
        <w:rPr>
          <w:highlight w:val="yellow"/>
        </w:rPr>
        <w:t>processo</w:t>
      </w:r>
      <w:r w:rsidRPr="00507E10">
        <w:rPr>
          <w:highlight w:val="yellow"/>
        </w:rPr>
        <w:t xml:space="preserve"> – recomendação para que o </w:t>
      </w:r>
      <w:r w:rsidR="00190D0D">
        <w:rPr>
          <w:highlight w:val="yellow"/>
        </w:rPr>
        <w:t>cenário de utilização</w:t>
      </w:r>
      <w:r w:rsidRPr="00507E10">
        <w:rPr>
          <w:highlight w:val="yellow"/>
        </w:rPr>
        <w:t xml:space="preserve"> seja descrito na ótica de um processo de negócio podendo usar técnicas de </w:t>
      </w:r>
      <w:proofErr w:type="spellStart"/>
      <w:r w:rsidRPr="00F80E1E">
        <w:rPr>
          <w:i/>
          <w:highlight w:val="yellow"/>
        </w:rPr>
        <w:t>storytelling</w:t>
      </w:r>
      <w:proofErr w:type="spellEnd"/>
      <w:r w:rsidRPr="00507E10">
        <w:rPr>
          <w:highlight w:val="yellow"/>
        </w:rPr>
        <w:t xml:space="preserve"> para ajudar na descrição do fluxo de informação e lista de tarefas a executar </w:t>
      </w:r>
      <w:r w:rsidR="00190D0D">
        <w:rPr>
          <w:highlight w:val="yellow"/>
        </w:rPr>
        <w:t>por cada um</w:t>
      </w:r>
      <w:r w:rsidRPr="00507E10">
        <w:rPr>
          <w:highlight w:val="yellow"/>
        </w:rPr>
        <w:t xml:space="preserve"> dos intervenientes (i.e., alinhamento com o papel/role dos atores que c</w:t>
      </w:r>
      <w:r>
        <w:rPr>
          <w:highlight w:val="yellow"/>
        </w:rPr>
        <w:t>onstam no diagrama de contexto</w:t>
      </w:r>
      <w:r w:rsidR="005E68BE">
        <w:rPr>
          <w:highlight w:val="yellow"/>
        </w:rPr>
        <w:t>.</w:t>
      </w:r>
    </w:p>
    <w:p w14:paraId="3E22E9E6" w14:textId="4581ABB6" w:rsidR="00FC6820" w:rsidRPr="00507E10" w:rsidRDefault="005E68BE" w:rsidP="00FC6820">
      <w:pPr>
        <w:rPr>
          <w:highlight w:val="yellow"/>
        </w:rPr>
      </w:pPr>
      <w:r w:rsidRPr="0069795C">
        <w:rPr>
          <w:highlight w:val="yellow"/>
        </w:rPr>
        <w:t xml:space="preserve">…Proposta de texto com </w:t>
      </w:r>
      <w:r>
        <w:rPr>
          <w:highlight w:val="yellow"/>
        </w:rPr>
        <w:t>um</w:t>
      </w:r>
      <w:r w:rsidRPr="0069795C">
        <w:rPr>
          <w:highlight w:val="yellow"/>
        </w:rPr>
        <w:t xml:space="preserve">a descrição detalhada e narrativa do </w:t>
      </w:r>
      <w:r>
        <w:rPr>
          <w:highlight w:val="yellow"/>
        </w:rPr>
        <w:t xml:space="preserve">processo (ou </w:t>
      </w:r>
      <w:r w:rsidRPr="0069795C">
        <w:rPr>
          <w:highlight w:val="yellow"/>
        </w:rPr>
        <w:t>cenário</w:t>
      </w:r>
      <w:r>
        <w:rPr>
          <w:highlight w:val="yellow"/>
        </w:rPr>
        <w:t xml:space="preserve"> de utilização –&gt; vista da perspectiva do funcionamento do negócio, evidenciando a interação do </w:t>
      </w:r>
      <w:proofErr w:type="spellStart"/>
      <w:r>
        <w:rPr>
          <w:highlight w:val="yellow"/>
        </w:rPr>
        <w:t>actor</w:t>
      </w:r>
      <w:proofErr w:type="spellEnd"/>
      <w:r>
        <w:rPr>
          <w:highlight w:val="yellow"/>
        </w:rPr>
        <w:t xml:space="preserve"> com o </w:t>
      </w:r>
      <w:proofErr w:type="spellStart"/>
      <w:r>
        <w:rPr>
          <w:highlight w:val="yellow"/>
        </w:rPr>
        <w:t>SoI</w:t>
      </w:r>
      <w:proofErr w:type="spellEnd"/>
      <w:r>
        <w:rPr>
          <w:highlight w:val="yellow"/>
        </w:rPr>
        <w:t>)</w:t>
      </w:r>
      <w:r w:rsidRPr="0069795C">
        <w:rPr>
          <w:highlight w:val="yellow"/>
        </w:rPr>
        <w:t xml:space="preserve"> a modelar em BPMN…</w:t>
      </w:r>
      <w:r w:rsidRPr="009D0818">
        <w:rPr>
          <w:highlight w:val="yellow"/>
        </w:rPr>
        <w:t xml:space="preserve">, usando técnicas de </w:t>
      </w:r>
      <w:proofErr w:type="spellStart"/>
      <w:r w:rsidRPr="00F80E1E">
        <w:rPr>
          <w:i/>
          <w:highlight w:val="yellow"/>
        </w:rPr>
        <w:t>storytelling</w:t>
      </w:r>
      <w:proofErr w:type="spellEnd"/>
      <w:r>
        <w:rPr>
          <w:highlight w:val="yellow"/>
        </w:rPr>
        <w:t xml:space="preserve"> (texto sucinto e muito objetivo relativamente ao comportamento esperado)…»</w:t>
      </w:r>
    </w:p>
    <w:p w14:paraId="5C7404EE" w14:textId="5451BD4F" w:rsidR="00FC6820" w:rsidRDefault="00190D0D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5" w:name="_Toc476258955"/>
      <w:bookmarkStart w:id="6" w:name="_Toc27381923"/>
      <w:r>
        <w:rPr>
          <w:rFonts w:asciiTheme="minorHAnsi" w:hAnsiTheme="minorHAnsi"/>
          <w:sz w:val="24"/>
        </w:rPr>
        <w:t>Processo</w:t>
      </w:r>
      <w:r w:rsidR="00FC6820" w:rsidRPr="009D0818">
        <w:rPr>
          <w:rFonts w:asciiTheme="minorHAnsi" w:hAnsiTheme="minorHAnsi"/>
          <w:sz w:val="24"/>
        </w:rPr>
        <w:t xml:space="preserve"> 1: </w:t>
      </w:r>
      <w:r w:rsidR="00FC6820">
        <w:rPr>
          <w:rFonts w:asciiTheme="minorHAnsi" w:hAnsiTheme="minorHAnsi"/>
          <w:sz w:val="24"/>
        </w:rPr>
        <w:t>«nome SMART do cenário»</w:t>
      </w:r>
      <w:bookmarkEnd w:id="5"/>
      <w:bookmarkEnd w:id="6"/>
    </w:p>
    <w:p w14:paraId="69EDF946" w14:textId="1AA80324" w:rsidR="00FC6820" w:rsidRDefault="00FC6820" w:rsidP="00FC6820">
      <w:pPr>
        <w:rPr>
          <w:highlight w:val="yellow"/>
        </w:rPr>
      </w:pPr>
      <w:r>
        <w:rPr>
          <w:highlight w:val="yellow"/>
        </w:rPr>
        <w:t>Após a descrição textual do cenário apresentar o diagrama BPMN que mapeia o processo (i.e.</w:t>
      </w:r>
      <w:r w:rsidR="00F80E1E">
        <w:rPr>
          <w:highlight w:val="yellow"/>
        </w:rPr>
        <w:t>,</w:t>
      </w:r>
      <w:r>
        <w:rPr>
          <w:highlight w:val="yellow"/>
        </w:rPr>
        <w:t xml:space="preserve"> fluxo de atividades que tem de ser executado para a realização do </w:t>
      </w:r>
      <w:r w:rsidR="00190D0D">
        <w:rPr>
          <w:highlight w:val="yellow"/>
        </w:rPr>
        <w:t>processo</w:t>
      </w:r>
      <w:r>
        <w:rPr>
          <w:highlight w:val="yellow"/>
        </w:rPr>
        <w:t xml:space="preserve">). </w:t>
      </w:r>
    </w:p>
    <w:p w14:paraId="6980D1F6" w14:textId="2014A23E" w:rsidR="00FC6820" w:rsidRDefault="00FC6820" w:rsidP="00FC6820">
      <w:pPr>
        <w:jc w:val="center"/>
        <w:rPr>
          <w:highlight w:val="yellow"/>
        </w:rPr>
      </w:pPr>
    </w:p>
    <w:p w14:paraId="0E03BAEA" w14:textId="77777777" w:rsidR="00FC6820" w:rsidRPr="00DE061D" w:rsidRDefault="00FC6820" w:rsidP="00FC6820">
      <w:pPr>
        <w:jc w:val="center"/>
      </w:pPr>
      <w:r w:rsidRPr="00DE061D">
        <w:rPr>
          <w:noProof/>
          <w:lang w:val="en-US"/>
        </w:rPr>
        <w:drawing>
          <wp:inline distT="0" distB="0" distL="0" distR="0" wp14:anchorId="5FDF23CE" wp14:editId="0E6D700E">
            <wp:extent cx="2762250" cy="1663592"/>
            <wp:effectExtent l="0" t="0" r="0" b="0"/>
            <wp:docPr id="6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0264FBE" w14:textId="6E27C33A" w:rsidR="00FC6820" w:rsidRDefault="009344C2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7" w:name="_Toc476258956"/>
      <w:bookmarkStart w:id="8" w:name="_Toc27381924"/>
      <w:r>
        <w:rPr>
          <w:rFonts w:asciiTheme="minorHAnsi" w:hAnsiTheme="minorHAnsi"/>
          <w:sz w:val="24"/>
        </w:rPr>
        <w:t>Processo</w:t>
      </w:r>
      <w:r w:rsidR="00FC6820" w:rsidRPr="009D0818">
        <w:rPr>
          <w:rFonts w:asciiTheme="minorHAnsi" w:hAnsiTheme="minorHAnsi"/>
          <w:sz w:val="24"/>
        </w:rPr>
        <w:t xml:space="preserve"> </w:t>
      </w:r>
      <w:r w:rsidR="00F80E1E">
        <w:rPr>
          <w:rFonts w:asciiTheme="minorHAnsi" w:hAnsiTheme="minorHAnsi"/>
          <w:sz w:val="24"/>
        </w:rPr>
        <w:t xml:space="preserve">2 ou </w:t>
      </w:r>
      <w:proofErr w:type="spellStart"/>
      <w:r w:rsidR="00F80E1E">
        <w:rPr>
          <w:rFonts w:asciiTheme="minorHAnsi" w:hAnsiTheme="minorHAnsi"/>
          <w:sz w:val="24"/>
        </w:rPr>
        <w:t>sub-processo</w:t>
      </w:r>
      <w:proofErr w:type="spellEnd"/>
      <w:r w:rsidR="00FC6820" w:rsidRPr="009D0818">
        <w:rPr>
          <w:rFonts w:asciiTheme="minorHAnsi" w:hAnsiTheme="minorHAnsi"/>
          <w:sz w:val="24"/>
        </w:rPr>
        <w:t xml:space="preserve">: </w:t>
      </w:r>
      <w:r w:rsidR="00FC6820">
        <w:rPr>
          <w:rFonts w:asciiTheme="minorHAnsi" w:hAnsiTheme="minorHAnsi"/>
          <w:sz w:val="24"/>
        </w:rPr>
        <w:t>«nome SMART do cenário»</w:t>
      </w:r>
      <w:bookmarkEnd w:id="7"/>
      <w:bookmarkEnd w:id="8"/>
    </w:p>
    <w:p w14:paraId="79DD99C5" w14:textId="77777777" w:rsidR="00FC6820" w:rsidRDefault="00FC6820" w:rsidP="00FC6820">
      <w:pPr>
        <w:jc w:val="center"/>
      </w:pPr>
      <w:r w:rsidRPr="00DE061D">
        <w:rPr>
          <w:noProof/>
          <w:lang w:val="en-US"/>
        </w:rPr>
        <w:drawing>
          <wp:inline distT="0" distB="0" distL="0" distR="0" wp14:anchorId="177070E0" wp14:editId="4FA70629">
            <wp:extent cx="2762250" cy="1663592"/>
            <wp:effectExtent l="0" t="0" r="0" b="0"/>
            <wp:docPr id="5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56116B9" w14:textId="465C79BA" w:rsidR="00FC6820" w:rsidRDefault="009344C2" w:rsidP="00FC6820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9" w:name="_Toc476258957"/>
      <w:bookmarkStart w:id="10" w:name="_Toc27381925"/>
      <w:r>
        <w:rPr>
          <w:rFonts w:asciiTheme="minorHAnsi" w:hAnsiTheme="minorHAnsi"/>
          <w:sz w:val="24"/>
        </w:rPr>
        <w:t>Processo</w:t>
      </w:r>
      <w:r w:rsidRPr="009D0818">
        <w:rPr>
          <w:rFonts w:asciiTheme="minorHAnsi" w:hAnsiTheme="minorHAnsi"/>
          <w:sz w:val="24"/>
        </w:rPr>
        <w:t xml:space="preserve"> </w:t>
      </w:r>
      <w:r w:rsidR="00FC6820">
        <w:rPr>
          <w:rFonts w:asciiTheme="minorHAnsi" w:hAnsiTheme="minorHAnsi"/>
          <w:sz w:val="24"/>
        </w:rPr>
        <w:t>3</w:t>
      </w:r>
      <w:r w:rsidR="00F80E1E" w:rsidRPr="00F80E1E">
        <w:rPr>
          <w:rFonts w:asciiTheme="minorHAnsi" w:hAnsiTheme="minorHAnsi"/>
          <w:sz w:val="24"/>
        </w:rPr>
        <w:t xml:space="preserve"> </w:t>
      </w:r>
      <w:r w:rsidR="00F80E1E">
        <w:rPr>
          <w:rFonts w:asciiTheme="minorHAnsi" w:hAnsiTheme="minorHAnsi"/>
          <w:sz w:val="24"/>
        </w:rPr>
        <w:t xml:space="preserve">ou </w:t>
      </w:r>
      <w:proofErr w:type="spellStart"/>
      <w:r w:rsidR="00F80E1E">
        <w:rPr>
          <w:rFonts w:asciiTheme="minorHAnsi" w:hAnsiTheme="minorHAnsi"/>
          <w:sz w:val="24"/>
        </w:rPr>
        <w:t>sub-processo</w:t>
      </w:r>
      <w:proofErr w:type="spellEnd"/>
      <w:r w:rsidR="007F6628" w:rsidRPr="009D0818">
        <w:rPr>
          <w:rFonts w:asciiTheme="minorHAnsi" w:hAnsiTheme="minorHAnsi"/>
          <w:sz w:val="24"/>
        </w:rPr>
        <w:t>: «</w:t>
      </w:r>
      <w:r w:rsidR="00FC6820">
        <w:rPr>
          <w:rFonts w:asciiTheme="minorHAnsi" w:hAnsiTheme="minorHAnsi"/>
          <w:sz w:val="24"/>
        </w:rPr>
        <w:t>nome SMART do cenário»</w:t>
      </w:r>
      <w:bookmarkEnd w:id="9"/>
      <w:bookmarkEnd w:id="10"/>
    </w:p>
    <w:p w14:paraId="7DD8D6FE" w14:textId="675517D6" w:rsidR="007F23AB" w:rsidRDefault="00FC6820" w:rsidP="00EB7373">
      <w:pPr>
        <w:jc w:val="center"/>
        <w:rPr>
          <w:b/>
          <w:sz w:val="28"/>
        </w:rPr>
      </w:pPr>
      <w:r w:rsidRPr="00DE061D">
        <w:rPr>
          <w:noProof/>
          <w:lang w:val="en-US"/>
        </w:rPr>
        <w:drawing>
          <wp:inline distT="0" distB="0" distL="0" distR="0" wp14:anchorId="55A422FE" wp14:editId="14DF4AC9">
            <wp:extent cx="2762250" cy="1663592"/>
            <wp:effectExtent l="0" t="0" r="0" b="0"/>
            <wp:docPr id="4" name="Imagem 5" descr="https://encrypted-tbn2.gstatic.com/images?q=tbn:ANd9GcT8vILn_V6Ab13ACvJhfVZyuyS9OsQMoVKBjNiOn7ixGQjdFBHw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encrypted-tbn2.gstatic.com/images?q=tbn:ANd9GcT8vILn_V6Ab13ACvJhfVZyuyS9OsQMoVKBjNiOn7ixGQjdFBHwx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30" cy="167201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 w:rsidR="007F23AB">
        <w:br w:type="page"/>
      </w:r>
    </w:p>
    <w:p w14:paraId="12C719DE" w14:textId="6E0D91A1" w:rsidR="00561D24" w:rsidRDefault="00EC0897" w:rsidP="00DE061D">
      <w:pPr>
        <w:pStyle w:val="Heading1"/>
      </w:pPr>
      <w:bookmarkStart w:id="11" w:name="_Toc27381926"/>
      <w:r w:rsidRPr="007B66D8">
        <w:t xml:space="preserve">Diagrama de Casos de Uso do sistema </w:t>
      </w:r>
      <w:proofErr w:type="spellStart"/>
      <w:r w:rsidRPr="007B66D8">
        <w:t>xxx</w:t>
      </w:r>
      <w:bookmarkEnd w:id="11"/>
      <w:proofErr w:type="spellEnd"/>
    </w:p>
    <w:p w14:paraId="6297B377" w14:textId="13A66B6E" w:rsidR="005870AF" w:rsidRPr="005870AF" w:rsidRDefault="005870AF" w:rsidP="005870AF">
      <w:pPr>
        <w:tabs>
          <w:tab w:val="left" w:pos="3187"/>
        </w:tabs>
      </w:pPr>
    </w:p>
    <w:p w14:paraId="5E325D20" w14:textId="008396F0" w:rsidR="00EC0897" w:rsidRDefault="0016078E" w:rsidP="005870AF">
      <w:r w:rsidRPr="0016078E">
        <w:rPr>
          <w:highlight w:val="yellow"/>
        </w:rPr>
        <w:t>«</w:t>
      </w:r>
      <w:r w:rsidR="00C6365B">
        <w:rPr>
          <w:highlight w:val="yellow"/>
        </w:rPr>
        <w:t>Enquadramento</w:t>
      </w:r>
      <w:r w:rsidRPr="0016078E">
        <w:rPr>
          <w:highlight w:val="yellow"/>
        </w:rPr>
        <w:t xml:space="preserve"> sucint</w:t>
      </w:r>
      <w:r w:rsidR="00C6365B">
        <w:rPr>
          <w:highlight w:val="yellow"/>
        </w:rPr>
        <w:t xml:space="preserve">o ao âmbito </w:t>
      </w:r>
      <w:r w:rsidRPr="0016078E">
        <w:rPr>
          <w:highlight w:val="yellow"/>
        </w:rPr>
        <w:t xml:space="preserve">do </w:t>
      </w:r>
      <w:proofErr w:type="spellStart"/>
      <w:r w:rsidRPr="0016078E">
        <w:rPr>
          <w:highlight w:val="yellow"/>
        </w:rPr>
        <w:t>diag</w:t>
      </w:r>
      <w:proofErr w:type="spellEnd"/>
      <w:r w:rsidRPr="0016078E">
        <w:rPr>
          <w:highlight w:val="yellow"/>
        </w:rPr>
        <w:t>.»</w:t>
      </w:r>
      <w:r w:rsidR="005870AF">
        <w:rPr>
          <w:noProof/>
          <w:lang w:val="en-US"/>
        </w:rPr>
        <w:drawing>
          <wp:inline distT="0" distB="0" distL="0" distR="0" wp14:anchorId="5F339D6F" wp14:editId="11F281E0">
            <wp:extent cx="6513678" cy="46006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model GoLabuta.pdf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956" b="60328"/>
                    <a:stretch/>
                  </pic:blipFill>
                  <pic:spPr bwMode="auto">
                    <a:xfrm>
                      <a:off x="0" y="0"/>
                      <a:ext cx="6521490" cy="4606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FD010" w14:textId="257A5D35" w:rsidR="002E59B4" w:rsidRDefault="00473522" w:rsidP="00473522">
      <w:r w:rsidRPr="009874E4">
        <w:rPr>
          <w:highlight w:val="yellow"/>
        </w:rPr>
        <w:t xml:space="preserve">«descrever </w:t>
      </w:r>
      <w:r w:rsidRPr="009874E4">
        <w:rPr>
          <w:b/>
          <w:highlight w:val="yellow"/>
        </w:rPr>
        <w:t>os casos de utilização</w:t>
      </w:r>
      <w:r>
        <w:rPr>
          <w:highlight w:val="yellow"/>
        </w:rPr>
        <w:t xml:space="preserve"> modelado</w:t>
      </w:r>
      <w:r w:rsidR="00222958">
        <w:rPr>
          <w:highlight w:val="yellow"/>
        </w:rPr>
        <w:t>s</w:t>
      </w:r>
      <w:r>
        <w:rPr>
          <w:highlight w:val="yellow"/>
        </w:rPr>
        <w:t xml:space="preserve"> no diagrama - </w:t>
      </w:r>
      <w:r w:rsidRPr="009874E4">
        <w:rPr>
          <w:highlight w:val="yellow"/>
        </w:rPr>
        <w:t xml:space="preserve">apenas </w:t>
      </w:r>
      <w:r>
        <w:rPr>
          <w:highlight w:val="yellow"/>
        </w:rPr>
        <w:t>têm de apresentar</w:t>
      </w:r>
      <w:r w:rsidRPr="009874E4">
        <w:rPr>
          <w:highlight w:val="yellow"/>
        </w:rPr>
        <w:t xml:space="preserve"> uma descrição sucinta</w:t>
      </w:r>
      <w:r>
        <w:rPr>
          <w:highlight w:val="yellow"/>
        </w:rPr>
        <w:t xml:space="preserve"> (tecnicamente rigorosa e com o detalhe necessário para entendimento do comportamento </w:t>
      </w:r>
      <w:r w:rsidR="00222958">
        <w:rPr>
          <w:highlight w:val="yellow"/>
        </w:rPr>
        <w:t>d</w:t>
      </w:r>
      <w:r>
        <w:rPr>
          <w:highlight w:val="yellow"/>
        </w:rPr>
        <w:t xml:space="preserve">o caso de </w:t>
      </w:r>
      <w:r w:rsidR="00222958">
        <w:rPr>
          <w:highlight w:val="yellow"/>
        </w:rPr>
        <w:t>utilização</w:t>
      </w:r>
      <w:r>
        <w:rPr>
          <w:highlight w:val="yellow"/>
        </w:rPr>
        <w:t xml:space="preserve"> </w:t>
      </w:r>
      <w:r w:rsidR="00222958">
        <w:rPr>
          <w:highlight w:val="yellow"/>
        </w:rPr>
        <w:t xml:space="preserve">quando </w:t>
      </w:r>
      <w:r>
        <w:rPr>
          <w:highlight w:val="yellow"/>
        </w:rPr>
        <w:t>for executado). Usar</w:t>
      </w:r>
      <w:r w:rsidRPr="009874E4">
        <w:rPr>
          <w:highlight w:val="yellow"/>
        </w:rPr>
        <w:t xml:space="preserve"> o </w:t>
      </w:r>
      <w:proofErr w:type="spellStart"/>
      <w:r w:rsidRPr="009874E4">
        <w:rPr>
          <w:highlight w:val="yellow"/>
        </w:rPr>
        <w:t>template</w:t>
      </w:r>
      <w:proofErr w:type="spellEnd"/>
      <w:r w:rsidRPr="009874E4">
        <w:rPr>
          <w:highlight w:val="yellow"/>
        </w:rPr>
        <w:t xml:space="preserve"> apresentado abaixo.»</w:t>
      </w:r>
    </w:p>
    <w:p w14:paraId="74D6C2F3" w14:textId="62A66134" w:rsidR="002E59B4" w:rsidRPr="007B66D8" w:rsidRDefault="00E83549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2" w:name="_Toc27381927"/>
      <w:bookmarkStart w:id="13" w:name="_Toc443822189"/>
      <w:r>
        <w:rPr>
          <w:rFonts w:asciiTheme="minorHAnsi" w:hAnsiTheme="minorHAnsi"/>
          <w:sz w:val="24"/>
        </w:rPr>
        <w:t>UC17</w:t>
      </w:r>
      <w:r w:rsidR="002E59B4" w:rsidRPr="007B66D8">
        <w:rPr>
          <w:rFonts w:asciiTheme="minorHAnsi" w:hAnsiTheme="minorHAnsi"/>
          <w:sz w:val="24"/>
        </w:rPr>
        <w:t xml:space="preserve"> – </w:t>
      </w:r>
      <w:bookmarkEnd w:id="12"/>
      <w:r>
        <w:rPr>
          <w:rFonts w:asciiTheme="minorHAnsi" w:hAnsiTheme="minorHAnsi"/>
          <w:sz w:val="24"/>
        </w:rPr>
        <w:t xml:space="preserve">Consultar as notificaçõ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2A6D42" w14:textId="77777777" w:rsidTr="00161DBA">
        <w:tc>
          <w:tcPr>
            <w:tcW w:w="1271" w:type="dxa"/>
          </w:tcPr>
          <w:p w14:paraId="6E01D0B2" w14:textId="77777777" w:rsidR="002E59B4" w:rsidRPr="007B66D8" w:rsidRDefault="002E59B4" w:rsidP="00161DBA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6B03692" w14:textId="465DB387" w:rsidR="002E59B4" w:rsidRPr="007B66D8" w:rsidRDefault="00E83549" w:rsidP="00161DBA">
            <w:pPr>
              <w:rPr>
                <w:rFonts w:asciiTheme="minorHAnsi" w:hAnsiTheme="minorHAnsi"/>
                <w:i/>
                <w:highlight w:val="yellow"/>
              </w:rPr>
            </w:pPr>
            <w:r>
              <w:t>O sistema permitirá ao atleta, a consultar os feedbacks que lhe foram  enviado pela staff técnica .</w:t>
            </w:r>
          </w:p>
        </w:tc>
      </w:tr>
    </w:tbl>
    <w:p w14:paraId="13AE5E3D" w14:textId="77777777" w:rsidR="002E59B4" w:rsidRPr="007B66D8" w:rsidRDefault="002E59B4" w:rsidP="002E59B4"/>
    <w:p w14:paraId="2361F4CC" w14:textId="7543243C" w:rsidR="002E59B4" w:rsidRPr="007B66D8" w:rsidRDefault="00435163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4" w:name="_Toc27381928"/>
      <w:r>
        <w:rPr>
          <w:rFonts w:asciiTheme="minorHAnsi" w:hAnsiTheme="minorHAnsi"/>
          <w:sz w:val="24"/>
        </w:rPr>
        <w:t xml:space="preserve">UC18 </w:t>
      </w:r>
      <w:proofErr w:type="spellStart"/>
      <w:r>
        <w:rPr>
          <w:rFonts w:asciiTheme="minorHAnsi" w:hAnsiTheme="minorHAnsi"/>
          <w:sz w:val="24"/>
        </w:rPr>
        <w:t>include</w:t>
      </w:r>
      <w:proofErr w:type="spellEnd"/>
      <w:r>
        <w:rPr>
          <w:rFonts w:asciiTheme="minorHAnsi" w:hAnsiTheme="minorHAnsi"/>
          <w:sz w:val="24"/>
        </w:rPr>
        <w:t xml:space="preserve"> -&gt; UC14</w:t>
      </w:r>
      <w:r w:rsidR="002E59B4" w:rsidRPr="007B66D8">
        <w:rPr>
          <w:rFonts w:asciiTheme="minorHAnsi" w:hAnsiTheme="minorHAnsi"/>
          <w:sz w:val="24"/>
        </w:rPr>
        <w:t xml:space="preserve"> – </w:t>
      </w:r>
      <w:bookmarkEnd w:id="14"/>
      <w:r>
        <w:rPr>
          <w:rFonts w:asciiTheme="minorHAnsi" w:hAnsiTheme="minorHAnsi"/>
          <w:sz w:val="24"/>
        </w:rPr>
        <w:t>Finalizar trei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2E59B4" w:rsidRPr="007B66D8" w14:paraId="416A8FEF" w14:textId="77777777" w:rsidTr="00161DBA">
        <w:tc>
          <w:tcPr>
            <w:tcW w:w="1271" w:type="dxa"/>
          </w:tcPr>
          <w:p w14:paraId="7FF8F725" w14:textId="77777777" w:rsidR="002E59B4" w:rsidRPr="007B66D8" w:rsidRDefault="002E59B4" w:rsidP="00161DBA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021446CC" w14:textId="6C78B81E" w:rsidR="00E83549" w:rsidRDefault="00E83549" w:rsidP="00E83549">
            <w:pPr>
              <w:widowControl w:val="0"/>
              <w:autoSpaceDE w:val="0"/>
              <w:autoSpaceDN w:val="0"/>
              <w:adjustRightInd w:val="0"/>
              <w:spacing w:after="240" w:line="280" w:lineRule="atLeast"/>
              <w:rPr>
                <w:rFonts w:ascii="Times Roman" w:hAnsi="Times Roman" w:cs="Times Roman"/>
                <w:color w:val="000000"/>
                <w:lang w:val="en-US"/>
              </w:rPr>
            </w:pPr>
            <w:r>
              <w:t>O sistema permitirá ao atleta,  a finalizar os treinos que recebeu e enviar em seguida os exercícios e comentários  que realizou.</w:t>
            </w:r>
          </w:p>
          <w:p w14:paraId="0D2E39C2" w14:textId="34823411" w:rsidR="002E59B4" w:rsidRPr="007B66D8" w:rsidRDefault="002E59B4" w:rsidP="00161DBA">
            <w:pPr>
              <w:rPr>
                <w:rFonts w:asciiTheme="minorHAnsi" w:hAnsiTheme="minorHAnsi"/>
                <w:i/>
                <w:highlight w:val="yellow"/>
              </w:rPr>
            </w:pPr>
          </w:p>
        </w:tc>
      </w:tr>
    </w:tbl>
    <w:p w14:paraId="3020901A" w14:textId="77777777" w:rsidR="002E59B4" w:rsidRPr="007B66D8" w:rsidRDefault="002E59B4" w:rsidP="002E59B4"/>
    <w:p w14:paraId="6C450BD6" w14:textId="4D965E82" w:rsidR="002E59B4" w:rsidRPr="007B66D8" w:rsidRDefault="00E83549" w:rsidP="002E59B4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5" w:name="_Toc27381929"/>
      <w:r>
        <w:rPr>
          <w:rFonts w:asciiTheme="minorHAnsi" w:hAnsiTheme="minorHAnsi"/>
          <w:sz w:val="24"/>
        </w:rPr>
        <w:t xml:space="preserve">UC03 </w:t>
      </w:r>
      <w:r w:rsidR="002E59B4" w:rsidRPr="007B66D8">
        <w:rPr>
          <w:rFonts w:asciiTheme="minorHAnsi" w:hAnsiTheme="minorHAnsi"/>
          <w:sz w:val="24"/>
        </w:rPr>
        <w:t>–</w:t>
      </w:r>
      <w:r>
        <w:rPr>
          <w:rFonts w:asciiTheme="minorHAnsi" w:hAnsiTheme="minorHAnsi"/>
          <w:sz w:val="24"/>
        </w:rPr>
        <w:t xml:space="preserve"> Consultar o calendário desportivo</w:t>
      </w:r>
      <w:r w:rsidR="002E59B4" w:rsidRPr="007B66D8">
        <w:rPr>
          <w:rFonts w:asciiTheme="minorHAnsi" w:hAnsiTheme="minorHAnsi"/>
          <w:sz w:val="24"/>
        </w:rPr>
        <w:t xml:space="preserve"> 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54EC26B3" w14:textId="77777777" w:rsidTr="00161DBA">
        <w:tc>
          <w:tcPr>
            <w:tcW w:w="1271" w:type="dxa"/>
          </w:tcPr>
          <w:p w14:paraId="2FE3FB24" w14:textId="77777777" w:rsidR="00E83549" w:rsidRPr="007B66D8" w:rsidRDefault="00E83549" w:rsidP="00161DBA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58266B38" w14:textId="580C10F0" w:rsidR="00E83549" w:rsidRPr="007B66D8" w:rsidRDefault="00CD556F" w:rsidP="00161DBA">
            <w:pPr>
              <w:rPr>
                <w:rFonts w:asciiTheme="minorHAnsi" w:hAnsiTheme="minorHAnsi"/>
                <w:i/>
                <w:highlight w:val="yellow"/>
              </w:rPr>
            </w:pPr>
            <w:r>
              <w:t xml:space="preserve">O sistema  permitirá aos </w:t>
            </w:r>
            <w:proofErr w:type="spellStart"/>
            <w:r>
              <w:t>key-users</w:t>
            </w:r>
            <w:proofErr w:type="spellEnd"/>
            <w:r>
              <w:t>, a consultar as datas em que se realizarão os jogos .</w:t>
            </w:r>
          </w:p>
        </w:tc>
      </w:tr>
    </w:tbl>
    <w:p w14:paraId="02957553" w14:textId="77777777" w:rsidR="002E59B4" w:rsidRDefault="002E59B4" w:rsidP="002E59B4"/>
    <w:p w14:paraId="1122B6C2" w14:textId="77777777" w:rsidR="00E83549" w:rsidRDefault="00E83549" w:rsidP="002E59B4"/>
    <w:p w14:paraId="0D1803D9" w14:textId="4BF408B8" w:rsidR="00E83549" w:rsidRPr="007B66D8" w:rsidRDefault="00E83549" w:rsidP="00E83549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C04 – Consultar as rotas mais frequentes para os jog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0FAA3C4F" w14:textId="77777777" w:rsidTr="00CD556F">
        <w:trPr>
          <w:trHeight w:val="107"/>
        </w:trPr>
        <w:tc>
          <w:tcPr>
            <w:tcW w:w="1271" w:type="dxa"/>
          </w:tcPr>
          <w:p w14:paraId="6D58554D" w14:textId="77777777" w:rsidR="00E83549" w:rsidRPr="007B66D8" w:rsidRDefault="00E83549" w:rsidP="00E83549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70CD5106" w14:textId="309D928F" w:rsidR="00E83549" w:rsidRPr="007B66D8" w:rsidRDefault="00CD556F" w:rsidP="00E83549">
            <w:pPr>
              <w:rPr>
                <w:rFonts w:asciiTheme="minorHAnsi" w:hAnsiTheme="minorHAnsi"/>
                <w:i/>
                <w:highlight w:val="yellow"/>
              </w:rPr>
            </w:pPr>
            <w:r>
              <w:t xml:space="preserve">O sistema permitirá aos </w:t>
            </w:r>
            <w:proofErr w:type="spellStart"/>
            <w:r>
              <w:t>key-users</w:t>
            </w:r>
            <w:proofErr w:type="spellEnd"/>
            <w:r>
              <w:t>, a consultar o histórico de rotas mais para os locais dos jogos.</w:t>
            </w:r>
          </w:p>
        </w:tc>
      </w:tr>
    </w:tbl>
    <w:p w14:paraId="10D8502F" w14:textId="77777777" w:rsidR="00E83549" w:rsidRDefault="00E83549" w:rsidP="00E83549"/>
    <w:p w14:paraId="7BC9F063" w14:textId="77777777" w:rsidR="00E83549" w:rsidRDefault="00E83549" w:rsidP="002E59B4"/>
    <w:p w14:paraId="7DE157F3" w14:textId="1D335829" w:rsidR="00E83549" w:rsidRPr="007B66D8" w:rsidRDefault="00E83549" w:rsidP="00E83549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C06</w:t>
      </w:r>
      <w:r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Consultar ao histórico de resultados e golos dos jog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E83549" w:rsidRPr="007B66D8" w14:paraId="348DE027" w14:textId="77777777" w:rsidTr="00E83549">
        <w:tc>
          <w:tcPr>
            <w:tcW w:w="1271" w:type="dxa"/>
          </w:tcPr>
          <w:p w14:paraId="48F80242" w14:textId="77777777" w:rsidR="00E83549" w:rsidRPr="007B66D8" w:rsidRDefault="00E83549" w:rsidP="00E83549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6D7B76EA" w14:textId="47EA6198" w:rsidR="00E83549" w:rsidRPr="007B66D8" w:rsidRDefault="00CD556F" w:rsidP="00E83549">
            <w:pPr>
              <w:rPr>
                <w:rFonts w:asciiTheme="minorHAnsi" w:hAnsiTheme="minorHAnsi"/>
                <w:i/>
                <w:highlight w:val="yellow"/>
              </w:rPr>
            </w:pPr>
            <w:r>
              <w:t xml:space="preserve">O sistema permitirá ao </w:t>
            </w:r>
            <w:proofErr w:type="spellStart"/>
            <w:r>
              <w:t>key-users</w:t>
            </w:r>
            <w:proofErr w:type="spellEnd"/>
            <w:r>
              <w:t>, a consultar o histórico de golos e  resultados da equipa nas épocas passadas.</w:t>
            </w:r>
          </w:p>
        </w:tc>
      </w:tr>
    </w:tbl>
    <w:p w14:paraId="41DCF66F" w14:textId="77777777" w:rsidR="00E83549" w:rsidRDefault="00E83549" w:rsidP="00E83549"/>
    <w:p w14:paraId="5588D85D" w14:textId="77777777" w:rsidR="00E83549" w:rsidRDefault="00E83549" w:rsidP="002E59B4"/>
    <w:p w14:paraId="72442D8B" w14:textId="29B32C7C" w:rsidR="00435163" w:rsidRPr="007B66D8" w:rsidRDefault="00435163" w:rsidP="00435163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C15</w:t>
      </w:r>
      <w:r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>Efetuar comentários sobre o treino que está a realiz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8924"/>
      </w:tblGrid>
      <w:tr w:rsidR="00435163" w:rsidRPr="007B66D8" w14:paraId="4FF81838" w14:textId="77777777" w:rsidTr="008A76F7">
        <w:tc>
          <w:tcPr>
            <w:tcW w:w="1271" w:type="dxa"/>
          </w:tcPr>
          <w:p w14:paraId="3C942635" w14:textId="77777777" w:rsidR="00435163" w:rsidRPr="007B66D8" w:rsidRDefault="00435163" w:rsidP="008A76F7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924" w:type="dxa"/>
          </w:tcPr>
          <w:p w14:paraId="1A8A8AB6" w14:textId="124A9C5B" w:rsidR="00435163" w:rsidRPr="007B66D8" w:rsidRDefault="00435163" w:rsidP="008A76F7">
            <w:pPr>
              <w:rPr>
                <w:rFonts w:asciiTheme="minorHAnsi" w:hAnsiTheme="minorHAnsi"/>
                <w:i/>
                <w:highlight w:val="yellow"/>
              </w:rPr>
            </w:pPr>
            <w:r>
              <w:t>O sistema deverá permitir ao atleta, a realizar  comentários sobre o treino que está a realizar .</w:t>
            </w:r>
          </w:p>
        </w:tc>
      </w:tr>
    </w:tbl>
    <w:p w14:paraId="084769A2" w14:textId="77777777" w:rsidR="00212031" w:rsidRDefault="00212031" w:rsidP="00212031">
      <w:pPr>
        <w:jc w:val="left"/>
        <w:rPr>
          <w:b/>
          <w:sz w:val="28"/>
          <w:szCs w:val="28"/>
        </w:rPr>
      </w:pPr>
      <w:bookmarkStart w:id="16" w:name="_Toc27381930"/>
    </w:p>
    <w:p w14:paraId="79883C7C" w14:textId="36AC3163" w:rsidR="00212031" w:rsidRPr="00212031" w:rsidRDefault="00212031" w:rsidP="00212031">
      <w:pP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6   </w:t>
      </w:r>
      <w:r w:rsidR="00253036" w:rsidRPr="00212031">
        <w:rPr>
          <w:b/>
          <w:sz w:val="28"/>
          <w:szCs w:val="28"/>
        </w:rPr>
        <w:t>Caso de U</w:t>
      </w:r>
      <w:r w:rsidR="00EC0897" w:rsidRPr="00212031">
        <w:rPr>
          <w:b/>
          <w:sz w:val="28"/>
          <w:szCs w:val="28"/>
        </w:rPr>
        <w:t xml:space="preserve">so </w:t>
      </w:r>
      <w:r w:rsidR="00253036" w:rsidRPr="00212031">
        <w:rPr>
          <w:b/>
          <w:sz w:val="28"/>
          <w:szCs w:val="28"/>
        </w:rPr>
        <w:t>C</w:t>
      </w:r>
      <w:r w:rsidR="00EC0897" w:rsidRPr="00212031">
        <w:rPr>
          <w:b/>
          <w:sz w:val="28"/>
          <w:szCs w:val="28"/>
        </w:rPr>
        <w:t>omplexo</w:t>
      </w:r>
      <w:bookmarkStart w:id="17" w:name="_Toc27381931"/>
      <w:bookmarkEnd w:id="13"/>
      <w:bookmarkEnd w:id="16"/>
    </w:p>
    <w:p w14:paraId="1B5F9DAA" w14:textId="7A85472C" w:rsidR="00EC0897" w:rsidRPr="00212031" w:rsidRDefault="00D77E2D" w:rsidP="00212031">
      <w:pPr>
        <w:pStyle w:val="Heading1"/>
        <w:numPr>
          <w:ilvl w:val="0"/>
          <w:numId w:val="0"/>
        </w:numPr>
      </w:pPr>
      <w:r>
        <w:rPr>
          <w:sz w:val="24"/>
        </w:rPr>
        <w:t>UC16</w:t>
      </w:r>
      <w:r w:rsidR="00EC0897" w:rsidRPr="007B66D8">
        <w:rPr>
          <w:sz w:val="24"/>
        </w:rPr>
        <w:t xml:space="preserve"> – </w:t>
      </w:r>
      <w:bookmarkEnd w:id="17"/>
      <w:r>
        <w:rPr>
          <w:sz w:val="24"/>
        </w:rPr>
        <w:t>Consultar e selecionar os treinos por realiz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EC0897" w:rsidRPr="007B66D8" w14:paraId="34B30225" w14:textId="77777777" w:rsidTr="00A94BF8">
        <w:tc>
          <w:tcPr>
            <w:tcW w:w="1555" w:type="dxa"/>
          </w:tcPr>
          <w:p w14:paraId="738A8306" w14:textId="77777777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640" w:type="dxa"/>
          </w:tcPr>
          <w:p w14:paraId="23D16F99" w14:textId="5CE6CD91" w:rsidR="00EC0897" w:rsidRPr="007B66D8" w:rsidRDefault="00D77E2D" w:rsidP="00EC20C4">
            <w:pPr>
              <w:rPr>
                <w:rFonts w:asciiTheme="minorHAnsi" w:hAnsiTheme="minorHAnsi"/>
              </w:rPr>
            </w:pPr>
            <w:r>
              <w:t xml:space="preserve">O sistema deverá permitir ao atleta, a  consultar lista de treinos por </w:t>
            </w:r>
            <w:proofErr w:type="spellStart"/>
            <w:r>
              <w:t>ralizar</w:t>
            </w:r>
            <w:proofErr w:type="spellEnd"/>
            <w:r>
              <w:t xml:space="preserve"> que lhe foram enviados pela staff técnica.</w:t>
            </w:r>
          </w:p>
        </w:tc>
      </w:tr>
      <w:tr w:rsidR="00EC0897" w:rsidRPr="007B66D8" w14:paraId="5AA40AB1" w14:textId="77777777" w:rsidTr="00A94BF8">
        <w:tc>
          <w:tcPr>
            <w:tcW w:w="1555" w:type="dxa"/>
          </w:tcPr>
          <w:p w14:paraId="761DC150" w14:textId="77777777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condições</w:t>
            </w:r>
          </w:p>
        </w:tc>
        <w:tc>
          <w:tcPr>
            <w:tcW w:w="8640" w:type="dxa"/>
          </w:tcPr>
          <w:p w14:paraId="6E8E0D60" w14:textId="629D30EB" w:rsidR="00396FA0" w:rsidRPr="007B66D8" w:rsidRDefault="00396FA0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tilizador </w:t>
            </w:r>
            <w:proofErr w:type="spellStart"/>
            <w:r>
              <w:rPr>
                <w:rFonts w:asciiTheme="minorHAnsi" w:hAnsiTheme="minorHAnsi"/>
              </w:rPr>
              <w:t>logado</w:t>
            </w:r>
            <w:proofErr w:type="spellEnd"/>
            <w:r>
              <w:rPr>
                <w:rFonts w:asciiTheme="minorHAnsi" w:hAnsiTheme="minorHAnsi"/>
              </w:rPr>
              <w:t xml:space="preserve"> com sucesso</w:t>
            </w:r>
          </w:p>
        </w:tc>
      </w:tr>
      <w:tr w:rsidR="00EC0897" w:rsidRPr="007B66D8" w14:paraId="20A62546" w14:textId="77777777" w:rsidTr="00A94BF8">
        <w:tc>
          <w:tcPr>
            <w:tcW w:w="1555" w:type="dxa"/>
          </w:tcPr>
          <w:p w14:paraId="623B1B04" w14:textId="022152FF" w:rsidR="00EC0897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640" w:type="dxa"/>
          </w:tcPr>
          <w:p w14:paraId="7A49035F" w14:textId="53BF9E7A" w:rsidR="00D77E2D" w:rsidRDefault="000E00B3" w:rsidP="00D77E2D">
            <w:r>
              <w:t xml:space="preserve"> </w:t>
            </w:r>
            <w:r w:rsidR="00D77E2D">
              <w:t>1.</w:t>
            </w:r>
            <w:r>
              <w:t xml:space="preserve"> </w:t>
            </w:r>
            <w:r w:rsidR="00D77E2D">
              <w:t xml:space="preserve">O atleta  clica  na secção de treinos  </w:t>
            </w:r>
          </w:p>
          <w:p w14:paraId="0C8CDE2B" w14:textId="46CFF75C" w:rsidR="000E00B3" w:rsidRDefault="000E00B3" w:rsidP="00D77E2D">
            <w:r>
              <w:t xml:space="preserve"> </w:t>
            </w:r>
            <w:r w:rsidR="00D77E2D">
              <w:t>2.</w:t>
            </w:r>
            <w:r>
              <w:t xml:space="preserve"> </w:t>
            </w:r>
            <w:r w:rsidR="00D77E2D">
              <w:t>O sistema consulta os treinos que lhe foram enviados e apresenta a lista.</w:t>
            </w:r>
          </w:p>
          <w:p w14:paraId="5F74D898" w14:textId="75432997" w:rsidR="00EC0897" w:rsidRPr="000E00B3" w:rsidRDefault="000E00B3" w:rsidP="00D77E2D">
            <w:r>
              <w:t xml:space="preserve"> </w:t>
            </w:r>
            <w:r w:rsidR="00D77E2D">
              <w:t>3.</w:t>
            </w:r>
            <w:r>
              <w:t xml:space="preserve"> </w:t>
            </w:r>
            <w:r w:rsidR="00D77E2D">
              <w:t>O atleta seleciona o treino que pretende realizar.</w:t>
            </w:r>
          </w:p>
        </w:tc>
      </w:tr>
      <w:tr w:rsidR="00A94BF8" w:rsidRPr="007B66D8" w14:paraId="095121C1" w14:textId="77777777" w:rsidTr="00A94BF8">
        <w:tc>
          <w:tcPr>
            <w:tcW w:w="1555" w:type="dxa"/>
          </w:tcPr>
          <w:p w14:paraId="5CB5C7FF" w14:textId="3873FFAE" w:rsidR="00A94BF8" w:rsidRPr="007B66D8" w:rsidRDefault="00A94BF8" w:rsidP="00A94BF8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44C65FAC" w14:textId="1BBCFA6B" w:rsidR="00A94BF8" w:rsidRPr="007B66D8" w:rsidRDefault="00805A84" w:rsidP="00505E5F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EC0897" w:rsidRPr="007B66D8" w14:paraId="31F381F2" w14:textId="77777777" w:rsidTr="00A94BF8">
        <w:tc>
          <w:tcPr>
            <w:tcW w:w="1555" w:type="dxa"/>
          </w:tcPr>
          <w:p w14:paraId="20F0B10B" w14:textId="77777777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4CC4B8D4" w14:textId="44F5F2E2" w:rsidR="00EC0897" w:rsidRPr="007B66D8" w:rsidRDefault="00FC4B4F" w:rsidP="00EC20C4">
            <w:pPr>
              <w:rPr>
                <w:rFonts w:asciiTheme="minorHAnsi" w:hAnsiTheme="minorHAnsi"/>
              </w:rPr>
            </w:pPr>
            <w:r>
              <w:t xml:space="preserve">O sistema  gera  o Data </w:t>
            </w:r>
            <w:proofErr w:type="spellStart"/>
            <w:r>
              <w:t>objetct</w:t>
            </w:r>
            <w:proofErr w:type="spellEnd"/>
            <w:r>
              <w:t xml:space="preserve">  com os planos de treinos (Exercícios)  do treino que o atleta selecionou.</w:t>
            </w:r>
          </w:p>
        </w:tc>
      </w:tr>
      <w:tr w:rsidR="00EC0897" w:rsidRPr="007B66D8" w14:paraId="293FCCC8" w14:textId="77777777" w:rsidTr="00A94BF8">
        <w:tc>
          <w:tcPr>
            <w:tcW w:w="1555" w:type="dxa"/>
          </w:tcPr>
          <w:p w14:paraId="260296E9" w14:textId="3B12E7B5" w:rsidR="00EC0897" w:rsidRPr="007B66D8" w:rsidRDefault="00E15137" w:rsidP="00E15137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="00EC0897"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640" w:type="dxa"/>
          </w:tcPr>
          <w:p w14:paraId="38978E6D" w14:textId="16702078" w:rsidR="00EC0897" w:rsidRPr="007B66D8" w:rsidRDefault="00805A84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EC0897" w:rsidRPr="007B66D8" w14:paraId="35324AA9" w14:textId="77777777" w:rsidTr="00A94BF8">
        <w:tc>
          <w:tcPr>
            <w:tcW w:w="1555" w:type="dxa"/>
          </w:tcPr>
          <w:p w14:paraId="0F9FDEB0" w14:textId="7C6EA4D5" w:rsidR="00EC0897" w:rsidRPr="007B66D8" w:rsidRDefault="00EC0897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032ECB1A" w14:textId="0E6FC479" w:rsidR="00EC0897" w:rsidRPr="007B66D8" w:rsidRDefault="00805A84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</w:tbl>
    <w:p w14:paraId="6567014C" w14:textId="77777777" w:rsidR="00EC0897" w:rsidRPr="007B66D8" w:rsidRDefault="00EC0897" w:rsidP="00EC0897">
      <w:pPr>
        <w:jc w:val="center"/>
      </w:pPr>
    </w:p>
    <w:p w14:paraId="06EF6C06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18" w:name="_Toc27381932"/>
    </w:p>
    <w:p w14:paraId="2A0FD97A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3D16F91C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355F6E34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2913A239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71433CAC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3B7B75C4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0A61AD9C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604DDF22" w14:textId="77777777" w:rsidR="00212031" w:rsidRDefault="00212031" w:rsidP="00A94BF8">
      <w:pPr>
        <w:pStyle w:val="Heading3"/>
        <w:spacing w:before="240" w:after="120"/>
        <w:rPr>
          <w:rFonts w:asciiTheme="minorHAnsi" w:hAnsiTheme="minorHAnsi"/>
          <w:sz w:val="24"/>
        </w:rPr>
      </w:pPr>
    </w:p>
    <w:p w14:paraId="43607573" w14:textId="4FFC521C" w:rsidR="00A94BF8" w:rsidRPr="007B66D8" w:rsidRDefault="00FC4B4F" w:rsidP="00A94BF8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C09</w:t>
      </w:r>
      <w:r w:rsidR="00A94BF8" w:rsidRPr="007B66D8">
        <w:rPr>
          <w:rFonts w:asciiTheme="minorHAnsi" w:hAnsiTheme="minorHAnsi"/>
          <w:sz w:val="24"/>
        </w:rPr>
        <w:t xml:space="preserve"> – </w:t>
      </w:r>
      <w:bookmarkEnd w:id="18"/>
      <w:r>
        <w:rPr>
          <w:rFonts w:asciiTheme="minorHAnsi" w:hAnsiTheme="minorHAnsi"/>
          <w:sz w:val="24"/>
        </w:rPr>
        <w:t xml:space="preserve">Selecionar planos de treinos (exercícios) por realiza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A94BF8" w:rsidRPr="007B66D8" w14:paraId="32945DAD" w14:textId="77777777" w:rsidTr="00EC20C4">
        <w:tc>
          <w:tcPr>
            <w:tcW w:w="1555" w:type="dxa"/>
          </w:tcPr>
          <w:p w14:paraId="6686909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640" w:type="dxa"/>
          </w:tcPr>
          <w:p w14:paraId="5367076A" w14:textId="170ABDA9" w:rsidR="00A94BF8" w:rsidRPr="007B66D8" w:rsidRDefault="00FC4B4F" w:rsidP="00EC20C4">
            <w:pPr>
              <w:rPr>
                <w:rFonts w:asciiTheme="minorHAnsi" w:hAnsiTheme="minorHAnsi"/>
              </w:rPr>
            </w:pPr>
            <w:r>
              <w:t>O sistema deverá permitir ao atleta, a selecionar e enviar os planos de treinos que realizou.</w:t>
            </w:r>
          </w:p>
        </w:tc>
      </w:tr>
      <w:tr w:rsidR="00A94BF8" w:rsidRPr="007B66D8" w14:paraId="7C0084C3" w14:textId="77777777" w:rsidTr="00EC20C4">
        <w:tc>
          <w:tcPr>
            <w:tcW w:w="1555" w:type="dxa"/>
          </w:tcPr>
          <w:p w14:paraId="00DA8C78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condições</w:t>
            </w:r>
          </w:p>
        </w:tc>
        <w:tc>
          <w:tcPr>
            <w:tcW w:w="8640" w:type="dxa"/>
          </w:tcPr>
          <w:p w14:paraId="04AD7D01" w14:textId="77777777" w:rsidR="00A94BF8" w:rsidRDefault="00FC4B4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tilizador </w:t>
            </w:r>
            <w:proofErr w:type="spellStart"/>
            <w:r>
              <w:rPr>
                <w:rFonts w:asciiTheme="minorHAnsi" w:hAnsiTheme="minorHAnsi"/>
              </w:rPr>
              <w:t>logado</w:t>
            </w:r>
            <w:proofErr w:type="spellEnd"/>
            <w:r>
              <w:rPr>
                <w:rFonts w:asciiTheme="minorHAnsi" w:hAnsiTheme="minorHAnsi"/>
              </w:rPr>
              <w:t xml:space="preserve"> com sucesso</w:t>
            </w:r>
          </w:p>
          <w:p w14:paraId="59B0D93F" w14:textId="05B98138" w:rsidR="00FC4B4F" w:rsidRDefault="00FC4B4F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 atleta está dentro da interface do treino que selecionou</w:t>
            </w:r>
          </w:p>
          <w:p w14:paraId="5B4B8A2B" w14:textId="4D01C0FB" w:rsidR="00FC4B4F" w:rsidRPr="007B66D8" w:rsidRDefault="00FC4B4F" w:rsidP="00EC20C4">
            <w:pPr>
              <w:rPr>
                <w:rFonts w:asciiTheme="minorHAnsi" w:hAnsiTheme="minorHAnsi"/>
              </w:rPr>
            </w:pPr>
            <w:r>
              <w:t>O atleta recebeu planos de treinos(exercícios) por realizar</w:t>
            </w:r>
          </w:p>
        </w:tc>
      </w:tr>
      <w:tr w:rsidR="00A94BF8" w:rsidRPr="007B66D8" w14:paraId="3C3D8803" w14:textId="77777777" w:rsidTr="00EC20C4">
        <w:tc>
          <w:tcPr>
            <w:tcW w:w="1555" w:type="dxa"/>
          </w:tcPr>
          <w:p w14:paraId="3AF21CC9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640" w:type="dxa"/>
          </w:tcPr>
          <w:p w14:paraId="592CDB46" w14:textId="5B4E66AC" w:rsidR="00FC4B4F" w:rsidRDefault="000E00B3" w:rsidP="00FC4B4F">
            <w:r>
              <w:t xml:space="preserve">  </w:t>
            </w:r>
            <w:r w:rsidR="00805A84">
              <w:t>1</w:t>
            </w:r>
            <w:r w:rsidR="00FC4B4F">
              <w:t>.</w:t>
            </w:r>
            <w:r>
              <w:t xml:space="preserve"> </w:t>
            </w:r>
            <w:r w:rsidR="00FC4B4F">
              <w:t>O atleta seleciona o exercício  que realizou</w:t>
            </w:r>
          </w:p>
          <w:p w14:paraId="28E4F64E" w14:textId="69C5BDE8" w:rsidR="00FC4B4F" w:rsidRDefault="000E00B3" w:rsidP="00FC4B4F">
            <w:r>
              <w:t xml:space="preserve">  </w:t>
            </w:r>
            <w:r w:rsidR="00805A84">
              <w:t>2</w:t>
            </w:r>
            <w:r w:rsidR="00FC4B4F">
              <w:t>.</w:t>
            </w:r>
            <w:r>
              <w:t xml:space="preserve"> </w:t>
            </w:r>
            <w:r w:rsidR="00FC4B4F">
              <w:t>O sistema pede ao atleta para confirmar se realment</w:t>
            </w:r>
            <w:r w:rsidR="00805A84">
              <w:t>e realizou o treino</w:t>
            </w:r>
          </w:p>
          <w:p w14:paraId="6C8A7865" w14:textId="62135CEC" w:rsidR="00A94BF8" w:rsidRDefault="000E00B3" w:rsidP="00FC4B4F">
            <w:r>
              <w:t xml:space="preserve">  </w:t>
            </w:r>
            <w:r w:rsidR="00805A84">
              <w:t>3</w:t>
            </w:r>
            <w:r w:rsidR="00FC4B4F">
              <w:t>.</w:t>
            </w:r>
            <w:r>
              <w:t xml:space="preserve"> </w:t>
            </w:r>
            <w:r w:rsidR="00FC4B4F">
              <w:t>O atleta confirma que realizou o exercício</w:t>
            </w:r>
          </w:p>
          <w:p w14:paraId="475252C1" w14:textId="1BE0BC4D" w:rsidR="00805A84" w:rsidRPr="007B66D8" w:rsidRDefault="000E00B3" w:rsidP="00FC4B4F">
            <w:pPr>
              <w:rPr>
                <w:rFonts w:asciiTheme="minorHAnsi" w:hAnsiTheme="minorHAnsi"/>
              </w:rPr>
            </w:pPr>
            <w:r>
              <w:t xml:space="preserve">  </w:t>
            </w:r>
            <w:r w:rsidR="00805A84">
              <w:t>4</w:t>
            </w:r>
            <w:r>
              <w:t xml:space="preserve"> </w:t>
            </w:r>
            <w:r w:rsidR="00805A84">
              <w:t>.O sistema envia uma mensagem ao atleta a dizer que o exercício foi realizado</w:t>
            </w:r>
          </w:p>
        </w:tc>
      </w:tr>
      <w:tr w:rsidR="00A94BF8" w:rsidRPr="007B66D8" w14:paraId="545A75DF" w14:textId="77777777" w:rsidTr="00EC20C4">
        <w:tc>
          <w:tcPr>
            <w:tcW w:w="1555" w:type="dxa"/>
          </w:tcPr>
          <w:p w14:paraId="1F97A306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1755DF0B" w14:textId="2E42AF44" w:rsidR="00A94BF8" w:rsidRPr="007B66D8" w:rsidRDefault="00805A84" w:rsidP="00523D9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A94BF8" w:rsidRPr="007B66D8" w14:paraId="55F8C6B3" w14:textId="77777777" w:rsidTr="00EC20C4">
        <w:tc>
          <w:tcPr>
            <w:tcW w:w="1555" w:type="dxa"/>
          </w:tcPr>
          <w:p w14:paraId="2D68D3CA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148B3511" w14:textId="77777777" w:rsidR="00A52EDC" w:rsidRDefault="00A52EDC" w:rsidP="00A52EDC">
            <w:r>
              <w:t>- O sistema muda o estado do plano de treino(exercício)  e passa  do estado de “por realizar” para “realizado”.</w:t>
            </w:r>
          </w:p>
          <w:p w14:paraId="2991B5D0" w14:textId="3B7F8F57" w:rsidR="00A94BF8" w:rsidRPr="007B66D8" w:rsidRDefault="00A52EDC" w:rsidP="00A52EDC">
            <w:pPr>
              <w:rPr>
                <w:rFonts w:asciiTheme="minorHAnsi" w:hAnsiTheme="minorHAnsi"/>
              </w:rPr>
            </w:pPr>
            <w:r>
              <w:t>- O sistema muda o  estado do treino  e passa  do estado de” por realizar” para  “em andamento”.</w:t>
            </w:r>
          </w:p>
        </w:tc>
      </w:tr>
      <w:tr w:rsidR="00A94BF8" w:rsidRPr="007B66D8" w14:paraId="3B290A65" w14:textId="77777777" w:rsidTr="00EC20C4">
        <w:tc>
          <w:tcPr>
            <w:tcW w:w="1555" w:type="dxa"/>
          </w:tcPr>
          <w:p w14:paraId="48FA51FC" w14:textId="328C4391" w:rsidR="00A94BF8" w:rsidRPr="007B66D8" w:rsidRDefault="00E15137" w:rsidP="00EC20C4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640" w:type="dxa"/>
          </w:tcPr>
          <w:p w14:paraId="0B50F08D" w14:textId="7CFDA9FE" w:rsidR="00A94BF8" w:rsidRPr="007B66D8" w:rsidRDefault="00805A84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A94BF8" w:rsidRPr="007B66D8" w14:paraId="47D6FA82" w14:textId="77777777" w:rsidTr="00EC20C4">
        <w:tc>
          <w:tcPr>
            <w:tcW w:w="1555" w:type="dxa"/>
          </w:tcPr>
          <w:p w14:paraId="30808EDF" w14:textId="77777777" w:rsidR="00A94BF8" w:rsidRPr="007B66D8" w:rsidRDefault="00A94BF8" w:rsidP="00EC20C4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4EF5D41B" w14:textId="0F346F81" w:rsidR="00A94BF8" w:rsidRPr="007B66D8" w:rsidRDefault="00805A84" w:rsidP="00EC20C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</w:tbl>
    <w:p w14:paraId="78B3B412" w14:textId="77777777" w:rsidR="00212031" w:rsidRDefault="00212031" w:rsidP="00A52EDC">
      <w:pPr>
        <w:pStyle w:val="Heading3"/>
        <w:spacing w:before="240" w:after="120"/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0"/>
        </w:rPr>
      </w:pPr>
      <w:bookmarkStart w:id="19" w:name="_Toc443822190"/>
    </w:p>
    <w:p w14:paraId="77CFEEF8" w14:textId="267614AA" w:rsidR="00A52EDC" w:rsidRPr="007B66D8" w:rsidRDefault="00A52EDC" w:rsidP="00A52EDC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0" w:name="_GoBack"/>
      <w:bookmarkEnd w:id="20"/>
      <w:r>
        <w:rPr>
          <w:rFonts w:asciiTheme="minorHAnsi" w:hAnsiTheme="minorHAnsi"/>
          <w:sz w:val="24"/>
        </w:rPr>
        <w:t>UC21</w:t>
      </w:r>
      <w:r w:rsidRPr="007B66D8">
        <w:rPr>
          <w:rFonts w:asciiTheme="minorHAnsi" w:hAnsiTheme="minorHAnsi"/>
          <w:sz w:val="24"/>
        </w:rPr>
        <w:t xml:space="preserve"> – </w:t>
      </w:r>
      <w:r>
        <w:rPr>
          <w:rFonts w:asciiTheme="minorHAnsi" w:hAnsiTheme="minorHAnsi"/>
          <w:sz w:val="24"/>
        </w:rPr>
        <w:t xml:space="preserve">Consultar os planos de treinos e comentários realizados </w:t>
      </w:r>
      <w:proofErr w:type="spellStart"/>
      <w:r>
        <w:rPr>
          <w:rFonts w:asciiTheme="minorHAnsi" w:hAnsiTheme="minorHAnsi"/>
          <w:sz w:val="24"/>
        </w:rPr>
        <w:t>include</w:t>
      </w:r>
      <w:proofErr w:type="spellEnd"/>
      <w:r>
        <w:rPr>
          <w:rFonts w:asciiTheme="minorHAnsi" w:hAnsiTheme="minorHAnsi"/>
          <w:sz w:val="24"/>
        </w:rPr>
        <w:t xml:space="preserve"> -&gt; UC08: Consultar e selecionar os treinos realizados </w:t>
      </w:r>
      <w:proofErr w:type="spellStart"/>
      <w:r>
        <w:rPr>
          <w:rFonts w:asciiTheme="minorHAnsi" w:hAnsiTheme="minorHAnsi"/>
          <w:sz w:val="24"/>
        </w:rPr>
        <w:t>realizados</w:t>
      </w:r>
      <w:proofErr w:type="spellEnd"/>
      <w:r>
        <w:rPr>
          <w:rFonts w:asciiTheme="minorHAnsi" w:hAnsiTheme="minorHAnsi"/>
          <w:sz w:val="24"/>
        </w:rPr>
        <w:t xml:space="preserve"> pelos atletas </w:t>
      </w:r>
      <w:proofErr w:type="spellStart"/>
      <w:r>
        <w:rPr>
          <w:rFonts w:asciiTheme="minorHAnsi" w:hAnsiTheme="minorHAnsi"/>
          <w:sz w:val="24"/>
        </w:rPr>
        <w:t>include</w:t>
      </w:r>
      <w:proofErr w:type="spellEnd"/>
      <w:r>
        <w:rPr>
          <w:rFonts w:asciiTheme="minorHAnsi" w:hAnsiTheme="minorHAnsi"/>
          <w:sz w:val="24"/>
        </w:rPr>
        <w:t xml:space="preserve"> -&gt; UC19: Selecionar os atletas que preten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A52EDC" w:rsidRPr="007B66D8" w14:paraId="33D710CB" w14:textId="77777777" w:rsidTr="00A52EDC">
        <w:tc>
          <w:tcPr>
            <w:tcW w:w="1555" w:type="dxa"/>
          </w:tcPr>
          <w:p w14:paraId="7F0F876B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640" w:type="dxa"/>
          </w:tcPr>
          <w:p w14:paraId="11CB004C" w14:textId="7F7C3C20" w:rsidR="00A52EDC" w:rsidRPr="000E00B3" w:rsidRDefault="00A52EDC" w:rsidP="000E00B3">
            <w:pPr>
              <w:widowControl w:val="0"/>
              <w:autoSpaceDE w:val="0"/>
              <w:autoSpaceDN w:val="0"/>
              <w:adjustRightInd w:val="0"/>
              <w:spacing w:after="240" w:line="280" w:lineRule="atLeast"/>
            </w:pPr>
            <w:r>
              <w:t>- O sistema deverá permitir ao treinador(staff técnica), a  selecionar  o atleta que pretende e a consultar lista treinos que o mesmo re</w:t>
            </w:r>
            <w:r w:rsidR="000E00B3">
              <w:t>alizou e em seguida permitirá  ao treinador, a consultar os planos de treinos (</w:t>
            </w:r>
            <w:proofErr w:type="spellStart"/>
            <w:r w:rsidR="000E00B3">
              <w:t>exercicíos</w:t>
            </w:r>
            <w:proofErr w:type="spellEnd"/>
            <w:r w:rsidR="000E00B3">
              <w:t>) e comentários realizados pelo atleta .</w:t>
            </w:r>
          </w:p>
        </w:tc>
      </w:tr>
      <w:tr w:rsidR="00A52EDC" w:rsidRPr="007B66D8" w14:paraId="55D6883B" w14:textId="77777777" w:rsidTr="00A52EDC">
        <w:tc>
          <w:tcPr>
            <w:tcW w:w="1555" w:type="dxa"/>
          </w:tcPr>
          <w:p w14:paraId="5CAC0387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condições</w:t>
            </w:r>
          </w:p>
        </w:tc>
        <w:tc>
          <w:tcPr>
            <w:tcW w:w="8640" w:type="dxa"/>
          </w:tcPr>
          <w:p w14:paraId="4E3156AA" w14:textId="291DF774" w:rsidR="00A52EDC" w:rsidRPr="007B66D8" w:rsidRDefault="00A52EDC" w:rsidP="00A52ED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tilizador </w:t>
            </w:r>
            <w:proofErr w:type="spellStart"/>
            <w:r>
              <w:rPr>
                <w:rFonts w:asciiTheme="minorHAnsi" w:hAnsiTheme="minorHAnsi"/>
              </w:rPr>
              <w:t>logado</w:t>
            </w:r>
            <w:proofErr w:type="spellEnd"/>
            <w:r>
              <w:rPr>
                <w:rFonts w:asciiTheme="minorHAnsi" w:hAnsiTheme="minorHAnsi"/>
              </w:rPr>
              <w:t xml:space="preserve"> com sucesso</w:t>
            </w:r>
          </w:p>
        </w:tc>
      </w:tr>
      <w:tr w:rsidR="00A52EDC" w:rsidRPr="007B66D8" w14:paraId="5B6EBCE1" w14:textId="77777777" w:rsidTr="00A52EDC">
        <w:tc>
          <w:tcPr>
            <w:tcW w:w="1555" w:type="dxa"/>
          </w:tcPr>
          <w:p w14:paraId="22351C6C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640" w:type="dxa"/>
          </w:tcPr>
          <w:p w14:paraId="0536CDB2" w14:textId="77777777" w:rsidR="000E00B3" w:rsidRDefault="000E00B3" w:rsidP="0010281B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treinador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proofErr w:type="gram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secção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de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treinos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realizados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398B8AB9" w14:textId="227DE56E" w:rsidR="000E00B3" w:rsidRPr="000E00B3" w:rsidRDefault="000E00B3" w:rsidP="0010281B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Seleciona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atleta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que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pretende</w:t>
            </w:r>
            <w:proofErr w:type="spellEnd"/>
          </w:p>
          <w:p w14:paraId="1FA966D9" w14:textId="3FF4E532" w:rsidR="000E00B3" w:rsidRDefault="000E00B3" w:rsidP="0010281B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istem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sult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os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os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qu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stã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realizazos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</w:p>
          <w:p w14:paraId="79D0939E" w14:textId="77777777" w:rsidR="00A52EDC" w:rsidRDefault="000E00B3" w:rsidP="0010281B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istem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apresent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os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os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realizados</w:t>
            </w:r>
            <w:proofErr w:type="spellEnd"/>
            <w:r w:rsidRPr="000E00B3"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5CFC7058" w14:textId="68FEAB93" w:rsidR="000E00B3" w:rsidRPr="000E00B3" w:rsidRDefault="000E00B3" w:rsidP="0010281B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ad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n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realizad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qu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pretend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sultar</w:t>
            </w:r>
            <w:proofErr w:type="spellEnd"/>
          </w:p>
        </w:tc>
      </w:tr>
      <w:tr w:rsidR="00A52EDC" w:rsidRPr="007B66D8" w14:paraId="01566CF6" w14:textId="77777777" w:rsidTr="00A52EDC">
        <w:tc>
          <w:tcPr>
            <w:tcW w:w="1555" w:type="dxa"/>
          </w:tcPr>
          <w:p w14:paraId="4250E692" w14:textId="355881BF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34AA38EB" w14:textId="77777777" w:rsidR="00A52EDC" w:rsidRPr="007B66D8" w:rsidRDefault="00A52EDC" w:rsidP="00A52ED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A52EDC" w:rsidRPr="007B66D8" w14:paraId="1B1C8A31" w14:textId="77777777" w:rsidTr="00A52EDC">
        <w:tc>
          <w:tcPr>
            <w:tcW w:w="1555" w:type="dxa"/>
          </w:tcPr>
          <w:p w14:paraId="6B9EC7D2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43792F68" w14:textId="05A686B5" w:rsidR="00A52EDC" w:rsidRPr="007B66D8" w:rsidRDefault="00A52EDC" w:rsidP="00A52EDC">
            <w:pPr>
              <w:rPr>
                <w:rFonts w:asciiTheme="minorHAnsi" w:hAnsiTheme="minorHAnsi"/>
              </w:rPr>
            </w:pPr>
            <w:r>
              <w:t xml:space="preserve">- </w:t>
            </w:r>
            <w:r w:rsidR="000E00B3">
              <w:t xml:space="preserve">O sistema  gera  o Data </w:t>
            </w:r>
            <w:proofErr w:type="spellStart"/>
            <w:r w:rsidR="000E00B3">
              <w:t>objetct</w:t>
            </w:r>
            <w:proofErr w:type="spellEnd"/>
            <w:r w:rsidR="000E00B3">
              <w:t xml:space="preserve">  com os planos de treinos (Exercícios) e comentários realizados</w:t>
            </w:r>
            <w:r w:rsidR="00B62A52">
              <w:t xml:space="preserve"> pelo atleta  n</w:t>
            </w:r>
            <w:r w:rsidR="000E00B3">
              <w:t>o treino que</w:t>
            </w:r>
            <w:r w:rsidR="00B62A52">
              <w:t xml:space="preserve"> o treinador</w:t>
            </w:r>
            <w:r w:rsidR="000E00B3">
              <w:t xml:space="preserve"> selecionou.</w:t>
            </w:r>
          </w:p>
        </w:tc>
      </w:tr>
      <w:tr w:rsidR="00A52EDC" w:rsidRPr="007B66D8" w14:paraId="0DF0A530" w14:textId="77777777" w:rsidTr="00A52EDC">
        <w:tc>
          <w:tcPr>
            <w:tcW w:w="1555" w:type="dxa"/>
          </w:tcPr>
          <w:p w14:paraId="30EE325F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640" w:type="dxa"/>
          </w:tcPr>
          <w:p w14:paraId="3D0F45AC" w14:textId="77777777" w:rsidR="00A52EDC" w:rsidRPr="007B66D8" w:rsidRDefault="00A52EDC" w:rsidP="00A52ED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A52EDC" w:rsidRPr="007B66D8" w14:paraId="1B87C960" w14:textId="77777777" w:rsidTr="00A52EDC">
        <w:tc>
          <w:tcPr>
            <w:tcW w:w="1555" w:type="dxa"/>
          </w:tcPr>
          <w:p w14:paraId="63FDE3C6" w14:textId="77777777" w:rsidR="00A52EDC" w:rsidRPr="007B66D8" w:rsidRDefault="00A52EDC" w:rsidP="00A52EDC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1E180BC2" w14:textId="77777777" w:rsidR="00A52EDC" w:rsidRPr="007B66D8" w:rsidRDefault="00A52EDC" w:rsidP="00A52EDC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</w:tbl>
    <w:p w14:paraId="43452EAF" w14:textId="77777777" w:rsidR="00A52EDC" w:rsidRPr="007B66D8" w:rsidRDefault="00A52EDC" w:rsidP="00A52EDC">
      <w:pPr>
        <w:jc w:val="center"/>
      </w:pPr>
    </w:p>
    <w:p w14:paraId="136FBD96" w14:textId="01ACF342" w:rsidR="00B62A52" w:rsidRPr="007B66D8" w:rsidRDefault="00A52EDC" w:rsidP="00B62A52">
      <w:pPr>
        <w:pStyle w:val="Heading3"/>
        <w:spacing w:before="240" w:after="120"/>
        <w:rPr>
          <w:rFonts w:asciiTheme="minorHAnsi" w:hAnsiTheme="minorHAnsi"/>
          <w:sz w:val="24"/>
        </w:rPr>
      </w:pPr>
      <w:r>
        <w:br w:type="page"/>
      </w:r>
      <w:r w:rsidR="00B62A52">
        <w:rPr>
          <w:rFonts w:asciiTheme="minorHAnsi" w:hAnsiTheme="minorHAnsi"/>
          <w:sz w:val="24"/>
        </w:rPr>
        <w:t>UC22</w:t>
      </w:r>
      <w:r w:rsidR="00B62A52" w:rsidRPr="007B66D8">
        <w:rPr>
          <w:rFonts w:asciiTheme="minorHAnsi" w:hAnsiTheme="minorHAnsi"/>
          <w:sz w:val="24"/>
        </w:rPr>
        <w:t xml:space="preserve"> </w:t>
      </w:r>
      <w:r w:rsidR="00B62A52">
        <w:rPr>
          <w:rFonts w:asciiTheme="minorHAnsi" w:hAnsiTheme="minorHAnsi"/>
          <w:sz w:val="24"/>
        </w:rPr>
        <w:t>– Realizar e enviar Feedbacks referentes aos trein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B62A52" w:rsidRPr="007B66D8" w14:paraId="3EE3FF05" w14:textId="77777777" w:rsidTr="00B62A52">
        <w:tc>
          <w:tcPr>
            <w:tcW w:w="1555" w:type="dxa"/>
          </w:tcPr>
          <w:p w14:paraId="40C8DF96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640" w:type="dxa"/>
          </w:tcPr>
          <w:p w14:paraId="75364AE4" w14:textId="6AC40CDE" w:rsidR="00B62A52" w:rsidRPr="000E00B3" w:rsidRDefault="00B62A52" w:rsidP="00B62A52">
            <w:pPr>
              <w:widowControl w:val="0"/>
              <w:autoSpaceDE w:val="0"/>
              <w:autoSpaceDN w:val="0"/>
              <w:adjustRightInd w:val="0"/>
              <w:spacing w:after="240" w:line="280" w:lineRule="atLeast"/>
            </w:pPr>
            <w:r>
              <w:t xml:space="preserve">O sistema permitirá ao treinador, a dar um </w:t>
            </w:r>
            <w:proofErr w:type="spellStart"/>
            <w:r>
              <w:t>feed-back</w:t>
            </w:r>
            <w:proofErr w:type="spellEnd"/>
            <w:r>
              <w:t xml:space="preserve"> sobre os treinos realizados aos atletas que pretende.</w:t>
            </w:r>
          </w:p>
        </w:tc>
      </w:tr>
      <w:tr w:rsidR="00B62A52" w:rsidRPr="007B66D8" w14:paraId="6FA926D6" w14:textId="77777777" w:rsidTr="00B62A52">
        <w:tc>
          <w:tcPr>
            <w:tcW w:w="1555" w:type="dxa"/>
          </w:tcPr>
          <w:p w14:paraId="4BBB35C3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condições</w:t>
            </w:r>
          </w:p>
        </w:tc>
        <w:tc>
          <w:tcPr>
            <w:tcW w:w="8640" w:type="dxa"/>
          </w:tcPr>
          <w:p w14:paraId="680A5699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tilizador </w:t>
            </w:r>
            <w:proofErr w:type="spellStart"/>
            <w:r>
              <w:rPr>
                <w:rFonts w:asciiTheme="minorHAnsi" w:hAnsiTheme="minorHAnsi"/>
              </w:rPr>
              <w:t>logado</w:t>
            </w:r>
            <w:proofErr w:type="spellEnd"/>
            <w:r>
              <w:rPr>
                <w:rFonts w:asciiTheme="minorHAnsi" w:hAnsiTheme="minorHAnsi"/>
              </w:rPr>
              <w:t xml:space="preserve"> com sucesso</w:t>
            </w:r>
          </w:p>
        </w:tc>
      </w:tr>
      <w:tr w:rsidR="00B62A52" w:rsidRPr="007B66D8" w14:paraId="72C936F7" w14:textId="77777777" w:rsidTr="00B62A52">
        <w:tc>
          <w:tcPr>
            <w:tcW w:w="1555" w:type="dxa"/>
          </w:tcPr>
          <w:p w14:paraId="4743D83A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640" w:type="dxa"/>
          </w:tcPr>
          <w:p w14:paraId="409AC40E" w14:textId="77777777" w:rsidR="00B62A52" w:rsidRDefault="00B62A52" w:rsidP="0010281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treinador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proofErr w:type="gram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secção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 de </w:t>
            </w:r>
            <w:proofErr w:type="spell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treinos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realizados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0C603610" w14:textId="345AE476" w:rsidR="00B62A52" w:rsidRDefault="00B62A52" w:rsidP="0010281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ad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elecion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atlet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qu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pretend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6206C9A5" w14:textId="77777777" w:rsidR="00B62A52" w:rsidRDefault="00B62A52" w:rsidP="0010281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proofErr w:type="gram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aix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de feedbacks.</w:t>
            </w:r>
          </w:p>
          <w:p w14:paraId="3972A3DF" w14:textId="4F59DAD7" w:rsidR="00B62A52" w:rsidRDefault="00B62A52" w:rsidP="0010281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fetu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feedback.</w:t>
            </w:r>
          </w:p>
          <w:p w14:paraId="36FF14AE" w14:textId="34467368" w:rsidR="00B62A52" w:rsidRPr="00B62A52" w:rsidRDefault="00B62A52" w:rsidP="0010281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m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nvia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feedback.</w:t>
            </w:r>
          </w:p>
        </w:tc>
      </w:tr>
      <w:tr w:rsidR="00B62A52" w:rsidRPr="007B66D8" w14:paraId="50B3F8BE" w14:textId="77777777" w:rsidTr="00B62A52">
        <w:tc>
          <w:tcPr>
            <w:tcW w:w="1555" w:type="dxa"/>
          </w:tcPr>
          <w:p w14:paraId="2C4EA72E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60705684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B62A52" w:rsidRPr="007B66D8" w14:paraId="331C8616" w14:textId="77777777" w:rsidTr="00B62A52">
        <w:tc>
          <w:tcPr>
            <w:tcW w:w="1555" w:type="dxa"/>
          </w:tcPr>
          <w:p w14:paraId="235A755B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6054DFDA" w14:textId="392B684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istem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Roman" w:hAnsi="Times Roman" w:cs="Times Roman"/>
                <w:color w:val="000000"/>
                <w:lang w:val="en-US"/>
              </w:rPr>
              <w:t>guard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 o</w:t>
            </w:r>
            <w:proofErr w:type="gram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feedback,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referent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a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treinad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qu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fez 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mesm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base de dados</w:t>
            </w:r>
            <w:r w:rsidR="00C22C44">
              <w:rPr>
                <w:rFonts w:ascii="Times Roman" w:hAnsi="Times Roman" w:cs="Times Roman"/>
                <w:color w:val="000000"/>
                <w:lang w:val="en-US"/>
              </w:rPr>
              <w:t xml:space="preserve">, </w:t>
            </w:r>
            <w:proofErr w:type="spellStart"/>
            <w:r w:rsidR="00C22C44"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r w:rsidR="00C22C44"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 w:rsidR="00C22C44">
              <w:rPr>
                <w:rFonts w:ascii="Times Roman" w:hAnsi="Times Roman" w:cs="Times Roman"/>
                <w:color w:val="000000"/>
                <w:lang w:val="en-US"/>
              </w:rPr>
              <w:t>tabela</w:t>
            </w:r>
            <w:proofErr w:type="spellEnd"/>
            <w:r w:rsidR="00C22C44">
              <w:rPr>
                <w:rFonts w:ascii="Times Roman" w:hAnsi="Times Roman" w:cs="Times Roman"/>
                <w:color w:val="000000"/>
                <w:lang w:val="en-US"/>
              </w:rPr>
              <w:t xml:space="preserve"> dos feedbacks</w:t>
            </w:r>
            <w:r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</w:tc>
      </w:tr>
      <w:tr w:rsidR="00B62A52" w:rsidRPr="007B66D8" w14:paraId="55ADC681" w14:textId="77777777" w:rsidTr="00B62A52">
        <w:tc>
          <w:tcPr>
            <w:tcW w:w="1555" w:type="dxa"/>
          </w:tcPr>
          <w:p w14:paraId="6850D64D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640" w:type="dxa"/>
          </w:tcPr>
          <w:p w14:paraId="003A3FCA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B62A52" w:rsidRPr="007B66D8" w14:paraId="32DD0447" w14:textId="77777777" w:rsidTr="00B62A52">
        <w:tc>
          <w:tcPr>
            <w:tcW w:w="1555" w:type="dxa"/>
          </w:tcPr>
          <w:p w14:paraId="06A51D75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0767C429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</w:tbl>
    <w:p w14:paraId="501CBC00" w14:textId="77777777" w:rsidR="00A52EDC" w:rsidRDefault="00A52EDC" w:rsidP="00A52EDC">
      <w:pPr>
        <w:jc w:val="left"/>
        <w:rPr>
          <w:b/>
          <w:sz w:val="28"/>
        </w:rPr>
      </w:pPr>
    </w:p>
    <w:p w14:paraId="58481EE4" w14:textId="69B60293" w:rsidR="00B62A52" w:rsidRPr="007B66D8" w:rsidRDefault="0010281B" w:rsidP="00B62A52">
      <w:pPr>
        <w:pStyle w:val="Heading3"/>
        <w:spacing w:before="240" w:after="12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UC01</w:t>
      </w:r>
      <w:r w:rsidR="00B62A52" w:rsidRPr="007B66D8">
        <w:rPr>
          <w:rFonts w:asciiTheme="minorHAnsi" w:hAnsiTheme="minorHAnsi"/>
          <w:sz w:val="24"/>
        </w:rPr>
        <w:t xml:space="preserve"> </w:t>
      </w:r>
      <w:r w:rsidR="00B62A52">
        <w:rPr>
          <w:rFonts w:asciiTheme="minorHAnsi" w:hAnsiTheme="minorHAnsi"/>
          <w:sz w:val="24"/>
        </w:rPr>
        <w:t xml:space="preserve">– </w:t>
      </w:r>
      <w:r>
        <w:rPr>
          <w:rFonts w:asciiTheme="minorHAnsi" w:hAnsiTheme="minorHAnsi"/>
          <w:sz w:val="24"/>
        </w:rPr>
        <w:t>Configurar calendários desportiv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640"/>
      </w:tblGrid>
      <w:tr w:rsidR="00B62A52" w:rsidRPr="007B66D8" w14:paraId="32A0AF04" w14:textId="77777777" w:rsidTr="00B62A52">
        <w:tc>
          <w:tcPr>
            <w:tcW w:w="1555" w:type="dxa"/>
          </w:tcPr>
          <w:p w14:paraId="61D5F3A8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Descrição</w:t>
            </w:r>
          </w:p>
        </w:tc>
        <w:tc>
          <w:tcPr>
            <w:tcW w:w="8640" w:type="dxa"/>
          </w:tcPr>
          <w:p w14:paraId="67F16446" w14:textId="00B9840F" w:rsidR="00B62A52" w:rsidRPr="000E00B3" w:rsidRDefault="0010281B" w:rsidP="0010281B">
            <w:pPr>
              <w:widowControl w:val="0"/>
              <w:autoSpaceDE w:val="0"/>
              <w:autoSpaceDN w:val="0"/>
              <w:adjustRightInd w:val="0"/>
              <w:spacing w:after="240" w:line="280" w:lineRule="atLeast"/>
            </w:pPr>
            <w:r>
              <w:t>O sistema permitirá ao gestor desportivo,  a configurar o calendário desportivo da equipa.</w:t>
            </w:r>
          </w:p>
        </w:tc>
      </w:tr>
      <w:tr w:rsidR="00B62A52" w:rsidRPr="007B66D8" w14:paraId="63E52616" w14:textId="77777777" w:rsidTr="00B62A52">
        <w:tc>
          <w:tcPr>
            <w:tcW w:w="1555" w:type="dxa"/>
          </w:tcPr>
          <w:p w14:paraId="59670145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ré-condições</w:t>
            </w:r>
          </w:p>
        </w:tc>
        <w:tc>
          <w:tcPr>
            <w:tcW w:w="8640" w:type="dxa"/>
          </w:tcPr>
          <w:p w14:paraId="5FA8A595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tilizador </w:t>
            </w:r>
            <w:proofErr w:type="spellStart"/>
            <w:r>
              <w:rPr>
                <w:rFonts w:asciiTheme="minorHAnsi" w:hAnsiTheme="minorHAnsi"/>
              </w:rPr>
              <w:t>logado</w:t>
            </w:r>
            <w:proofErr w:type="spellEnd"/>
            <w:r>
              <w:rPr>
                <w:rFonts w:asciiTheme="minorHAnsi" w:hAnsiTheme="minorHAnsi"/>
              </w:rPr>
              <w:t xml:space="preserve"> com sucesso</w:t>
            </w:r>
          </w:p>
        </w:tc>
      </w:tr>
      <w:tr w:rsidR="00B62A52" w:rsidRPr="007B66D8" w14:paraId="4F1E4B64" w14:textId="77777777" w:rsidTr="00B62A52">
        <w:tc>
          <w:tcPr>
            <w:tcW w:w="1555" w:type="dxa"/>
          </w:tcPr>
          <w:p w14:paraId="68F2F57A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Cenário Principal</w:t>
            </w:r>
          </w:p>
        </w:tc>
        <w:tc>
          <w:tcPr>
            <w:tcW w:w="8640" w:type="dxa"/>
          </w:tcPr>
          <w:p w14:paraId="6E5C1CD6" w14:textId="77777777" w:rsidR="0010281B" w:rsidRDefault="0010281B" w:rsidP="0010281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gest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desportiv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Roman" w:hAnsi="Times Roman" w:cs="Times Roman"/>
                <w:color w:val="000000"/>
                <w:lang w:val="en-US"/>
              </w:rPr>
              <w:t>na</w:t>
            </w:r>
            <w:proofErr w:type="spellEnd"/>
            <w:proofErr w:type="gram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ecçã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figura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alendário</w:t>
            </w:r>
            <w:proofErr w:type="spellEnd"/>
            <w:r w:rsidRPr="00FD6BA9"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2DF52279" w14:textId="604984A7" w:rsidR="0010281B" w:rsidRDefault="0010281B" w:rsidP="0010281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sistem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apresenta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formulári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de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figuraçã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</w:p>
          <w:p w14:paraId="5ECB4031" w14:textId="2108EF86" w:rsidR="0010281B" w:rsidRPr="00C90D3A" w:rsidRDefault="0010281B" w:rsidP="0010281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gest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desportiv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preenche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proofErr w:type="gramStart"/>
            <w:r>
              <w:rPr>
                <w:rFonts w:ascii="Times Roman" w:hAnsi="Times Roman" w:cs="Times Roman"/>
                <w:color w:val="000000"/>
                <w:lang w:val="en-US"/>
              </w:rPr>
              <w:t>formulári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 de</w:t>
            </w:r>
            <w:proofErr w:type="gram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figuraçã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  <w:p w14:paraId="79E7DD36" w14:textId="69A5FDF8" w:rsidR="00B62A52" w:rsidRPr="00B62A52" w:rsidRDefault="0010281B" w:rsidP="0010281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240" w:line="280" w:lineRule="atLeast"/>
              <w:jc w:val="left"/>
              <w:rPr>
                <w:rFonts w:ascii="Times Roman" w:hAnsi="Times Roman" w:cs="Times Roman"/>
                <w:color w:val="000000"/>
                <w:lang w:val="en-US"/>
              </w:rPr>
            </w:pPr>
            <w:r>
              <w:rPr>
                <w:rFonts w:ascii="Times Roman" w:hAnsi="Times Roman" w:cs="Times Roman"/>
                <w:color w:val="000000"/>
                <w:lang w:val="en-US"/>
              </w:rPr>
              <w:t xml:space="preserve">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gesto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Roman" w:hAnsi="Times Roman" w:cs="Times Roman"/>
                <w:color w:val="000000"/>
                <w:lang w:val="en-US"/>
              </w:rPr>
              <w:t>desportiv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lica</w:t>
            </w:r>
            <w:proofErr w:type="spellEnd"/>
            <w:proofErr w:type="gram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em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onfigurar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o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calendári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 xml:space="preserve"> </w:t>
            </w:r>
            <w:proofErr w:type="spellStart"/>
            <w:r>
              <w:rPr>
                <w:rFonts w:ascii="Times Roman" w:hAnsi="Times Roman" w:cs="Times Roman"/>
                <w:color w:val="000000"/>
                <w:lang w:val="en-US"/>
              </w:rPr>
              <w:t>desportivo</w:t>
            </w:r>
            <w:proofErr w:type="spellEnd"/>
            <w:r>
              <w:rPr>
                <w:rFonts w:ascii="Times Roman" w:hAnsi="Times Roman" w:cs="Times Roman"/>
                <w:color w:val="000000"/>
                <w:lang w:val="en-US"/>
              </w:rPr>
              <w:t>.</w:t>
            </w:r>
          </w:p>
        </w:tc>
      </w:tr>
      <w:tr w:rsidR="00B62A52" w:rsidRPr="007B66D8" w14:paraId="0183FF9B" w14:textId="77777777" w:rsidTr="00B62A52">
        <w:tc>
          <w:tcPr>
            <w:tcW w:w="1555" w:type="dxa"/>
          </w:tcPr>
          <w:p w14:paraId="583F0F06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 xml:space="preserve">Cenário Alternativo </w:t>
            </w:r>
          </w:p>
        </w:tc>
        <w:tc>
          <w:tcPr>
            <w:tcW w:w="8640" w:type="dxa"/>
          </w:tcPr>
          <w:p w14:paraId="06302EE7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B62A52" w:rsidRPr="007B66D8" w14:paraId="00C6BEF4" w14:textId="77777777" w:rsidTr="00B62A52">
        <w:tc>
          <w:tcPr>
            <w:tcW w:w="1555" w:type="dxa"/>
          </w:tcPr>
          <w:p w14:paraId="3FF18CD0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30B3E78C" w14:textId="68E520E2" w:rsidR="00B62A52" w:rsidRPr="007B66D8" w:rsidRDefault="0010281B" w:rsidP="00B62A52">
            <w:pPr>
              <w:rPr>
                <w:rFonts w:asciiTheme="minorHAnsi" w:hAnsiTheme="minorHAnsi"/>
              </w:rPr>
            </w:pPr>
            <w:r>
              <w:t>O sistema guarda a in</w:t>
            </w:r>
            <w:r w:rsidR="00C22C44">
              <w:t xml:space="preserve">formação relativamente ao formulário  que o gestor preencheu </w:t>
            </w:r>
            <w:r>
              <w:t>na base de dados</w:t>
            </w:r>
            <w:r w:rsidR="00C22C44">
              <w:t>, na tabela do calendário desportivo</w:t>
            </w:r>
            <w:r>
              <w:t>.</w:t>
            </w:r>
          </w:p>
        </w:tc>
      </w:tr>
      <w:tr w:rsidR="00B62A52" w:rsidRPr="007B66D8" w14:paraId="6360BB88" w14:textId="77777777" w:rsidTr="00B62A52">
        <w:tc>
          <w:tcPr>
            <w:tcW w:w="1555" w:type="dxa"/>
          </w:tcPr>
          <w:p w14:paraId="639848FE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enário de </w:t>
            </w:r>
            <w:r w:rsidRPr="007B66D8">
              <w:rPr>
                <w:rFonts w:asciiTheme="minorHAnsi" w:hAnsiTheme="minorHAnsi"/>
                <w:b/>
              </w:rPr>
              <w:t>Exceç</w:t>
            </w:r>
            <w:r>
              <w:rPr>
                <w:rFonts w:asciiTheme="minorHAnsi" w:hAnsiTheme="minorHAnsi"/>
                <w:b/>
              </w:rPr>
              <w:t>ão</w:t>
            </w:r>
          </w:p>
        </w:tc>
        <w:tc>
          <w:tcPr>
            <w:tcW w:w="8640" w:type="dxa"/>
          </w:tcPr>
          <w:p w14:paraId="64351482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  <w:tr w:rsidR="00B62A52" w:rsidRPr="007B66D8" w14:paraId="20C89E35" w14:textId="77777777" w:rsidTr="00B62A52">
        <w:tc>
          <w:tcPr>
            <w:tcW w:w="1555" w:type="dxa"/>
          </w:tcPr>
          <w:p w14:paraId="1107375C" w14:textId="77777777" w:rsidR="00B62A52" w:rsidRPr="007B66D8" w:rsidRDefault="00B62A52" w:rsidP="00B62A52">
            <w:pPr>
              <w:jc w:val="left"/>
              <w:rPr>
                <w:rFonts w:asciiTheme="minorHAnsi" w:hAnsiTheme="minorHAnsi"/>
                <w:b/>
              </w:rPr>
            </w:pPr>
            <w:r w:rsidRPr="007B66D8">
              <w:rPr>
                <w:rFonts w:asciiTheme="minorHAnsi" w:hAnsiTheme="minorHAnsi"/>
                <w:b/>
              </w:rPr>
              <w:t>Pós-Condições</w:t>
            </w:r>
          </w:p>
        </w:tc>
        <w:tc>
          <w:tcPr>
            <w:tcW w:w="8640" w:type="dxa"/>
          </w:tcPr>
          <w:p w14:paraId="5CE38DED" w14:textId="77777777" w:rsidR="00B62A52" w:rsidRPr="007B66D8" w:rsidRDefault="00B62A52" w:rsidP="00B62A52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/A</w:t>
            </w:r>
          </w:p>
        </w:tc>
      </w:tr>
    </w:tbl>
    <w:p w14:paraId="4B6A1A50" w14:textId="77777777" w:rsidR="00B62A52" w:rsidRDefault="00B62A52" w:rsidP="00B62A52">
      <w:pPr>
        <w:jc w:val="left"/>
        <w:rPr>
          <w:b/>
          <w:sz w:val="28"/>
        </w:rPr>
      </w:pPr>
    </w:p>
    <w:p w14:paraId="2046D438" w14:textId="77777777" w:rsidR="00B62A52" w:rsidRDefault="00B62A52" w:rsidP="00A52EDC">
      <w:pPr>
        <w:jc w:val="left"/>
        <w:rPr>
          <w:b/>
          <w:sz w:val="28"/>
        </w:rPr>
      </w:pPr>
    </w:p>
    <w:p w14:paraId="3DDB6CEE" w14:textId="77777777" w:rsidR="00483E1F" w:rsidRDefault="00483E1F">
      <w:pPr>
        <w:jc w:val="left"/>
        <w:rPr>
          <w:b/>
          <w:sz w:val="28"/>
        </w:rPr>
      </w:pPr>
    </w:p>
    <w:p w14:paraId="7922EB88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  <w:bookmarkStart w:id="21" w:name="_Toc443822191"/>
      <w:bookmarkStart w:id="22" w:name="_Toc27381933"/>
      <w:bookmarkEnd w:id="19"/>
    </w:p>
    <w:p w14:paraId="4BB2A88E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</w:p>
    <w:p w14:paraId="1FF93C02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</w:p>
    <w:p w14:paraId="377FEC33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</w:p>
    <w:p w14:paraId="41952157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</w:p>
    <w:p w14:paraId="112CE505" w14:textId="77777777" w:rsidR="00212031" w:rsidRDefault="00212031" w:rsidP="00212031">
      <w:pPr>
        <w:pStyle w:val="Heading1"/>
        <w:numPr>
          <w:ilvl w:val="0"/>
          <w:numId w:val="0"/>
        </w:numPr>
        <w:ind w:left="432"/>
      </w:pPr>
    </w:p>
    <w:p w14:paraId="78E5997F" w14:textId="552E593C" w:rsidR="00EC0897" w:rsidRDefault="00EC0897" w:rsidP="00A94BF8">
      <w:pPr>
        <w:pStyle w:val="Heading1"/>
      </w:pPr>
      <w:r w:rsidRPr="007B66D8">
        <w:t xml:space="preserve">Modelo de Domínio do Sistema </w:t>
      </w:r>
      <w:bookmarkEnd w:id="21"/>
      <w:bookmarkEnd w:id="22"/>
      <w:proofErr w:type="spellStart"/>
      <w:r w:rsidR="00212031">
        <w:t>GoLabuta</w:t>
      </w:r>
      <w:proofErr w:type="spellEnd"/>
    </w:p>
    <w:p w14:paraId="247FAD97" w14:textId="34619BEA" w:rsidR="00212031" w:rsidRPr="00EE492C" w:rsidRDefault="00212031" w:rsidP="0015706C">
      <w:pPr>
        <w:rPr>
          <w:i/>
        </w:rPr>
      </w:pPr>
      <w:r>
        <w:rPr>
          <w:i/>
          <w:noProof/>
          <w:lang w:val="en-US"/>
        </w:rPr>
        <w:drawing>
          <wp:inline distT="0" distB="0" distL="0" distR="0" wp14:anchorId="1FA71FC6" wp14:editId="77C0DE46">
            <wp:extent cx="6480175" cy="5398135"/>
            <wp:effectExtent l="0" t="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39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E9912" w14:textId="3D1C1373" w:rsidR="00EC0897" w:rsidRPr="007B66D8" w:rsidRDefault="00EC0897" w:rsidP="00EC0897">
      <w:pPr>
        <w:jc w:val="center"/>
      </w:pPr>
    </w:p>
    <w:p w14:paraId="6A5DA43C" w14:textId="63533576" w:rsidR="00AF1E71" w:rsidRDefault="00AF1E71" w:rsidP="00EC0897">
      <w:pPr>
        <w:jc w:val="center"/>
      </w:pPr>
    </w:p>
    <w:p w14:paraId="67A96DBC" w14:textId="6CE23833" w:rsidR="00F80E1E" w:rsidRDefault="00F80E1E">
      <w:pPr>
        <w:jc w:val="left"/>
      </w:pPr>
      <w:r>
        <w:br w:type="page"/>
      </w:r>
    </w:p>
    <w:p w14:paraId="5D253BAE" w14:textId="50CBE61A" w:rsidR="00EC0897" w:rsidRPr="007B66D8" w:rsidRDefault="00EC0897" w:rsidP="00A94BF8">
      <w:pPr>
        <w:pStyle w:val="Heading1"/>
      </w:pPr>
      <w:bookmarkStart w:id="23" w:name="_Toc27381934"/>
      <w:r w:rsidRPr="007B66D8">
        <w:t xml:space="preserve">Diagrama </w:t>
      </w:r>
      <w:r w:rsidR="00C479F3" w:rsidRPr="007B66D8">
        <w:t>Máquina</w:t>
      </w:r>
      <w:r w:rsidRPr="007B66D8">
        <w:t xml:space="preserve"> de Estados </w:t>
      </w:r>
      <w:proofErr w:type="spellStart"/>
      <w:r w:rsidRPr="007B66D8">
        <w:t>xxx</w:t>
      </w:r>
      <w:bookmarkEnd w:id="23"/>
      <w:proofErr w:type="spellEnd"/>
    </w:p>
    <w:p w14:paraId="4B617509" w14:textId="46789769" w:rsidR="00F80E1E" w:rsidRDefault="002E59B4" w:rsidP="00A506C9">
      <w:pPr>
        <w:rPr>
          <w:i/>
          <w:highlight w:val="yellow"/>
        </w:rPr>
      </w:pPr>
      <w:r w:rsidRPr="00EE492C">
        <w:rPr>
          <w:i/>
          <w:highlight w:val="yellow"/>
        </w:rPr>
        <w:t>«O diagrama deverá</w:t>
      </w:r>
      <w:r>
        <w:rPr>
          <w:i/>
          <w:highlight w:val="yellow"/>
        </w:rPr>
        <w:t xml:space="preserve"> assegurar </w:t>
      </w:r>
      <w:r w:rsidR="00F80E1E">
        <w:rPr>
          <w:i/>
          <w:highlight w:val="yellow"/>
        </w:rPr>
        <w:t>a rastreabilidade</w:t>
      </w:r>
      <w:r>
        <w:rPr>
          <w:i/>
          <w:highlight w:val="yellow"/>
        </w:rPr>
        <w:t xml:space="preserve"> </w:t>
      </w:r>
      <w:r w:rsidR="00F80E1E">
        <w:rPr>
          <w:i/>
          <w:highlight w:val="yellow"/>
        </w:rPr>
        <w:t xml:space="preserve">da informação com os </w:t>
      </w:r>
      <w:r>
        <w:rPr>
          <w:i/>
          <w:highlight w:val="yellow"/>
        </w:rPr>
        <w:t xml:space="preserve">artefactos informacionais </w:t>
      </w:r>
      <w:r w:rsidR="00F80E1E">
        <w:rPr>
          <w:i/>
          <w:highlight w:val="yellow"/>
        </w:rPr>
        <w:t>reportados/elencados</w:t>
      </w:r>
      <w:r>
        <w:rPr>
          <w:i/>
          <w:highlight w:val="yellow"/>
        </w:rPr>
        <w:t xml:space="preserve"> nos capítulos anteriores, nomeadamente:</w:t>
      </w:r>
      <w:r w:rsidR="00F80E1E">
        <w:rPr>
          <w:i/>
          <w:highlight w:val="yellow"/>
        </w:rPr>
        <w:t xml:space="preserve"> conformidade dos estados com a informação reportada no diagrama de colaboração (e.g., estado dos DO reportados) bem como com a informação reportada no Modelo de Domínio. Sempre que aplicável, as condições de transição de estado devem ter correspondência com os métodos e atributos especificados no Modelo de Domínio.</w:t>
      </w:r>
    </w:p>
    <w:p w14:paraId="1D5519E1" w14:textId="76FAB624" w:rsidR="00A94BF8" w:rsidRDefault="00A94BF8" w:rsidP="00EC0897">
      <w:pPr>
        <w:jc w:val="center"/>
      </w:pPr>
      <w:r w:rsidRPr="007B66D8">
        <w:rPr>
          <w:noProof/>
          <w:lang w:val="en-US"/>
        </w:rPr>
        <w:drawing>
          <wp:inline distT="0" distB="0" distL="0" distR="0" wp14:anchorId="2FB3BE56" wp14:editId="676B8E10">
            <wp:extent cx="3593535" cy="2228126"/>
            <wp:effectExtent l="0" t="0" r="6985" b="1270"/>
            <wp:docPr id="2" name="Picture 2" descr="Resultado de imagem para state machine diagram u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state machine diagram uml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609" cy="2228792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B2A6B02" w14:textId="7B690CF3" w:rsidR="00A06509" w:rsidRDefault="00A06509" w:rsidP="00EC0897">
      <w:pPr>
        <w:jc w:val="center"/>
      </w:pPr>
    </w:p>
    <w:p w14:paraId="0822BD58" w14:textId="41B9DC1F" w:rsidR="00A06509" w:rsidRDefault="00A06509" w:rsidP="00EC0897">
      <w:pPr>
        <w:jc w:val="center"/>
      </w:pPr>
    </w:p>
    <w:p w14:paraId="68AADB90" w14:textId="77777777" w:rsidR="00F80E1E" w:rsidRDefault="00F80E1E">
      <w:pPr>
        <w:jc w:val="left"/>
        <w:rPr>
          <w:b/>
          <w:sz w:val="28"/>
        </w:rPr>
      </w:pPr>
      <w:r>
        <w:br w:type="page"/>
      </w:r>
    </w:p>
    <w:p w14:paraId="22150A7E" w14:textId="46132CCF" w:rsidR="00E55DD8" w:rsidRDefault="00E55DD8" w:rsidP="00E55DD8">
      <w:pPr>
        <w:pStyle w:val="Heading1"/>
        <w:numPr>
          <w:ilvl w:val="0"/>
          <w:numId w:val="0"/>
        </w:numPr>
        <w:ind w:left="432" w:hanging="432"/>
      </w:pPr>
      <w:bookmarkStart w:id="24" w:name="_Toc27381935"/>
      <w:r>
        <w:t xml:space="preserve">Anexo A: </w:t>
      </w:r>
      <w:r w:rsidRPr="007B66D8">
        <w:t xml:space="preserve">Levantamento de requisitos do Sistema </w:t>
      </w:r>
      <w:proofErr w:type="spellStart"/>
      <w:r w:rsidRPr="007B66D8">
        <w:t>xxx</w:t>
      </w:r>
      <w:bookmarkEnd w:id="24"/>
      <w:proofErr w:type="spellEnd"/>
    </w:p>
    <w:p w14:paraId="1C40456A" w14:textId="3568CD35" w:rsidR="00E55DD8" w:rsidRPr="00FC6820" w:rsidRDefault="00E55DD8" w:rsidP="00E55DD8">
      <w:pPr>
        <w:rPr>
          <w:highlight w:val="yellow"/>
        </w:rPr>
      </w:pPr>
      <w:r w:rsidRPr="00FC6820">
        <w:rPr>
          <w:highlight w:val="yellow"/>
        </w:rPr>
        <w:t xml:space="preserve">«O levantamento de requisitos deverá ter a cobertura e nível de detalhe necessário à correta caracterização do comprometimento e estrutura do sistema que está a ser modelado. Recomendação para adoção das boas práticas expressas pelos referenciais teóricos – ver </w:t>
      </w:r>
      <w:proofErr w:type="spellStart"/>
      <w:r w:rsidRPr="00FC6820">
        <w:rPr>
          <w:highlight w:val="yellow"/>
        </w:rPr>
        <w:t>templates</w:t>
      </w:r>
      <w:proofErr w:type="spellEnd"/>
      <w:r w:rsidRPr="00FC6820">
        <w:rPr>
          <w:highlight w:val="yellow"/>
        </w:rPr>
        <w:t xml:space="preserve"> </w:t>
      </w:r>
      <w:r w:rsidR="00F80E1E">
        <w:rPr>
          <w:highlight w:val="yellow"/>
        </w:rPr>
        <w:t xml:space="preserve">sobre </w:t>
      </w:r>
      <w:r w:rsidRPr="00FC6820">
        <w:rPr>
          <w:highlight w:val="yellow"/>
        </w:rPr>
        <w:t>referenciais teóricos e inserir as melhorias que considerarem relevantes (objeto de avaliação)»</w:t>
      </w:r>
    </w:p>
    <w:p w14:paraId="68B3AB7A" w14:textId="76097CED" w:rsidR="00E55DD8" w:rsidRPr="007B66D8" w:rsidRDefault="00E55DD8" w:rsidP="00E55DD8">
      <w:r w:rsidRPr="00FC6820">
        <w:rPr>
          <w:highlight w:val="yellow"/>
        </w:rPr>
        <w:t>«Os critérios referentes à coluna da prioridade (</w:t>
      </w:r>
      <w:proofErr w:type="spellStart"/>
      <w:r w:rsidRPr="00FC6820">
        <w:rPr>
          <w:highlight w:val="yellow"/>
        </w:rPr>
        <w:t>Pri</w:t>
      </w:r>
      <w:proofErr w:type="spellEnd"/>
      <w:r w:rsidRPr="00FC6820">
        <w:rPr>
          <w:highlight w:val="yellow"/>
        </w:rPr>
        <w:t xml:space="preserve">.) tem de estar devidamente classificados numa escala </w:t>
      </w:r>
      <w:r w:rsidR="00F80E1E">
        <w:rPr>
          <w:highlight w:val="yellow"/>
        </w:rPr>
        <w:t>qualitativa</w:t>
      </w:r>
      <w:r w:rsidRPr="00FC6820">
        <w:rPr>
          <w:highlight w:val="yellow"/>
        </w:rPr>
        <w:t xml:space="preserve"> e devidamente enquadrados face aos objetivos e/ou fatores críticos de sucesso do projeto</w:t>
      </w:r>
      <w:r w:rsidR="00E61C22">
        <w:rPr>
          <w:highlight w:val="yellow"/>
        </w:rPr>
        <w:t>, rastreabilidade com o que foi efetivamente implementado</w:t>
      </w:r>
      <w:r w:rsidR="00A506C9">
        <w:rPr>
          <w:highlight w:val="yellow"/>
        </w:rPr>
        <w:t>.</w:t>
      </w:r>
      <w:r w:rsidRPr="00FC6820">
        <w:rPr>
          <w:highlight w:val="yellow"/>
        </w:rPr>
        <w:t>»</w:t>
      </w:r>
    </w:p>
    <w:p w14:paraId="4FC65B75" w14:textId="77777777" w:rsidR="00E55DD8" w:rsidRPr="0069505F" w:rsidRDefault="00E55DD8" w:rsidP="00E55DD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5" w:name="_Toc27381936"/>
      <w:r w:rsidRPr="0069505F">
        <w:rPr>
          <w:rFonts w:asciiTheme="minorHAnsi" w:hAnsiTheme="minorHAnsi"/>
          <w:sz w:val="24"/>
        </w:rPr>
        <w:t>Requisitos Funcionais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53"/>
        <w:gridCol w:w="4252"/>
        <w:gridCol w:w="566"/>
      </w:tblGrid>
      <w:tr w:rsidR="00E55DD8" w:rsidRPr="007B66D8" w14:paraId="46D70011" w14:textId="77777777" w:rsidTr="00161DBA">
        <w:tc>
          <w:tcPr>
            <w:tcW w:w="704" w:type="dxa"/>
            <w:shd w:val="clear" w:color="auto" w:fill="C00000"/>
          </w:tcPr>
          <w:p w14:paraId="07AF862D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4253" w:type="dxa"/>
            <w:shd w:val="clear" w:color="auto" w:fill="C00000"/>
          </w:tcPr>
          <w:p w14:paraId="73BB2AAF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4252" w:type="dxa"/>
            <w:shd w:val="clear" w:color="auto" w:fill="C00000"/>
          </w:tcPr>
          <w:p w14:paraId="6E618092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566" w:type="dxa"/>
            <w:shd w:val="clear" w:color="auto" w:fill="C00000"/>
          </w:tcPr>
          <w:p w14:paraId="2D8E4AC4" w14:textId="77777777" w:rsidR="00E55DD8" w:rsidRDefault="00E55DD8" w:rsidP="00161DBA">
            <w:proofErr w:type="spellStart"/>
            <w:r w:rsidRPr="007F23AB">
              <w:rPr>
                <w:rFonts w:asciiTheme="minorHAnsi" w:hAnsiTheme="minorHAnsi"/>
              </w:rPr>
              <w:t>Pri</w:t>
            </w:r>
            <w:proofErr w:type="spellEnd"/>
            <w:r>
              <w:rPr>
                <w:rFonts w:asciiTheme="minorHAnsi" w:hAnsiTheme="minorHAnsi"/>
              </w:rPr>
              <w:t>.</w:t>
            </w:r>
          </w:p>
        </w:tc>
      </w:tr>
      <w:tr w:rsidR="00E55DD8" w:rsidRPr="007B66D8" w14:paraId="4707FBF2" w14:textId="77777777" w:rsidTr="00161DBA">
        <w:tc>
          <w:tcPr>
            <w:tcW w:w="704" w:type="dxa"/>
          </w:tcPr>
          <w:p w14:paraId="412A753A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proofErr w:type="spellStart"/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xx</w:t>
            </w:r>
            <w:proofErr w:type="spellEnd"/>
          </w:p>
        </w:tc>
        <w:tc>
          <w:tcPr>
            <w:tcW w:w="4253" w:type="dxa"/>
          </w:tcPr>
          <w:p w14:paraId="14DFFEE0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«nome SMART»</w:t>
            </w:r>
          </w:p>
        </w:tc>
        <w:tc>
          <w:tcPr>
            <w:tcW w:w="4252" w:type="dxa"/>
          </w:tcPr>
          <w:p w14:paraId="704191D1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«descrição objetiva do comportamento associado ao FR»</w:t>
            </w:r>
          </w:p>
        </w:tc>
        <w:tc>
          <w:tcPr>
            <w:tcW w:w="566" w:type="dxa"/>
          </w:tcPr>
          <w:p w14:paraId="1E83F2D8" w14:textId="77777777" w:rsidR="00E55DD8" w:rsidRDefault="00E55DD8" w:rsidP="00161DBA"/>
        </w:tc>
      </w:tr>
      <w:tr w:rsidR="00E55DD8" w:rsidRPr="007B66D8" w14:paraId="2D41EC1F" w14:textId="77777777" w:rsidTr="00161DBA">
        <w:tc>
          <w:tcPr>
            <w:tcW w:w="704" w:type="dxa"/>
          </w:tcPr>
          <w:p w14:paraId="18594497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proofErr w:type="spellStart"/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xx</w:t>
            </w:r>
            <w:proofErr w:type="spellEnd"/>
          </w:p>
        </w:tc>
        <w:tc>
          <w:tcPr>
            <w:tcW w:w="4253" w:type="dxa"/>
          </w:tcPr>
          <w:p w14:paraId="33A907E2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52" w:type="dxa"/>
          </w:tcPr>
          <w:p w14:paraId="76A03753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566" w:type="dxa"/>
          </w:tcPr>
          <w:p w14:paraId="7B775D44" w14:textId="77777777" w:rsidR="00E55DD8" w:rsidRPr="007B66D8" w:rsidRDefault="00E55DD8" w:rsidP="00161DBA"/>
        </w:tc>
      </w:tr>
      <w:tr w:rsidR="00E55DD8" w:rsidRPr="007B66D8" w14:paraId="77C7715E" w14:textId="77777777" w:rsidTr="00161DBA">
        <w:tc>
          <w:tcPr>
            <w:tcW w:w="704" w:type="dxa"/>
          </w:tcPr>
          <w:p w14:paraId="550C22D3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53" w:type="dxa"/>
          </w:tcPr>
          <w:p w14:paraId="4DA0D005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52" w:type="dxa"/>
          </w:tcPr>
          <w:p w14:paraId="2D5921B7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566" w:type="dxa"/>
          </w:tcPr>
          <w:p w14:paraId="4F6F3169" w14:textId="77777777" w:rsidR="00E55DD8" w:rsidRPr="007B66D8" w:rsidRDefault="00E55DD8" w:rsidP="00161DBA"/>
        </w:tc>
      </w:tr>
      <w:tr w:rsidR="00E55DD8" w:rsidRPr="007B66D8" w14:paraId="443676BE" w14:textId="77777777" w:rsidTr="00161DBA">
        <w:tc>
          <w:tcPr>
            <w:tcW w:w="704" w:type="dxa"/>
          </w:tcPr>
          <w:p w14:paraId="39551664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53" w:type="dxa"/>
          </w:tcPr>
          <w:p w14:paraId="1048BBE5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52" w:type="dxa"/>
          </w:tcPr>
          <w:p w14:paraId="515CF132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566" w:type="dxa"/>
          </w:tcPr>
          <w:p w14:paraId="759DDD0F" w14:textId="77777777" w:rsidR="00E55DD8" w:rsidRPr="007B66D8" w:rsidRDefault="00E55DD8" w:rsidP="00161DBA"/>
        </w:tc>
      </w:tr>
      <w:tr w:rsidR="00E55DD8" w:rsidRPr="007B66D8" w14:paraId="1DCC58A0" w14:textId="77777777" w:rsidTr="00161DBA">
        <w:tc>
          <w:tcPr>
            <w:tcW w:w="704" w:type="dxa"/>
          </w:tcPr>
          <w:p w14:paraId="78763F3F" w14:textId="77777777" w:rsidR="00E55DD8" w:rsidRPr="007B66D8" w:rsidRDefault="00E55DD8" w:rsidP="00161DBA"/>
        </w:tc>
        <w:tc>
          <w:tcPr>
            <w:tcW w:w="4253" w:type="dxa"/>
          </w:tcPr>
          <w:p w14:paraId="6B654720" w14:textId="77777777" w:rsidR="00E55DD8" w:rsidRPr="007B66D8" w:rsidRDefault="00E55DD8" w:rsidP="00161DBA"/>
        </w:tc>
        <w:tc>
          <w:tcPr>
            <w:tcW w:w="4252" w:type="dxa"/>
          </w:tcPr>
          <w:p w14:paraId="27667E8D" w14:textId="77777777" w:rsidR="00E55DD8" w:rsidRPr="007B66D8" w:rsidRDefault="00E55DD8" w:rsidP="00161DBA"/>
        </w:tc>
        <w:tc>
          <w:tcPr>
            <w:tcW w:w="566" w:type="dxa"/>
          </w:tcPr>
          <w:p w14:paraId="2211BEAB" w14:textId="77777777" w:rsidR="00E55DD8" w:rsidRPr="007B66D8" w:rsidRDefault="00E55DD8" w:rsidP="00161DBA"/>
        </w:tc>
      </w:tr>
      <w:tr w:rsidR="00E55DD8" w:rsidRPr="007B66D8" w14:paraId="1723DE05" w14:textId="77777777" w:rsidTr="00161DBA">
        <w:tc>
          <w:tcPr>
            <w:tcW w:w="704" w:type="dxa"/>
          </w:tcPr>
          <w:p w14:paraId="4370B5EF" w14:textId="77777777" w:rsidR="00E55DD8" w:rsidRPr="007B66D8" w:rsidRDefault="00E55DD8" w:rsidP="00161DBA"/>
        </w:tc>
        <w:tc>
          <w:tcPr>
            <w:tcW w:w="4253" w:type="dxa"/>
          </w:tcPr>
          <w:p w14:paraId="56007A6C" w14:textId="77777777" w:rsidR="00E55DD8" w:rsidRPr="007B66D8" w:rsidRDefault="00E55DD8" w:rsidP="00161DBA"/>
        </w:tc>
        <w:tc>
          <w:tcPr>
            <w:tcW w:w="4252" w:type="dxa"/>
          </w:tcPr>
          <w:p w14:paraId="6B6570F3" w14:textId="77777777" w:rsidR="00E55DD8" w:rsidRPr="007B66D8" w:rsidRDefault="00E55DD8" w:rsidP="00161DBA"/>
        </w:tc>
        <w:tc>
          <w:tcPr>
            <w:tcW w:w="566" w:type="dxa"/>
          </w:tcPr>
          <w:p w14:paraId="2DAB13D0" w14:textId="77777777" w:rsidR="00E55DD8" w:rsidRPr="007B66D8" w:rsidRDefault="00E55DD8" w:rsidP="00161DBA"/>
        </w:tc>
      </w:tr>
      <w:tr w:rsidR="00E55DD8" w:rsidRPr="007B66D8" w14:paraId="33894653" w14:textId="77777777" w:rsidTr="00161DBA">
        <w:tc>
          <w:tcPr>
            <w:tcW w:w="704" w:type="dxa"/>
          </w:tcPr>
          <w:p w14:paraId="560915EB" w14:textId="77777777" w:rsidR="00E55DD8" w:rsidRPr="007B66D8" w:rsidRDefault="00E55DD8" w:rsidP="00161DBA"/>
        </w:tc>
        <w:tc>
          <w:tcPr>
            <w:tcW w:w="4253" w:type="dxa"/>
          </w:tcPr>
          <w:p w14:paraId="359AC9BD" w14:textId="77777777" w:rsidR="00E55DD8" w:rsidRPr="007B66D8" w:rsidRDefault="00E55DD8" w:rsidP="00161DBA"/>
        </w:tc>
        <w:tc>
          <w:tcPr>
            <w:tcW w:w="4252" w:type="dxa"/>
          </w:tcPr>
          <w:p w14:paraId="0E3A2AAF" w14:textId="77777777" w:rsidR="00E55DD8" w:rsidRPr="007B66D8" w:rsidRDefault="00E55DD8" w:rsidP="00161DBA"/>
        </w:tc>
        <w:tc>
          <w:tcPr>
            <w:tcW w:w="566" w:type="dxa"/>
          </w:tcPr>
          <w:p w14:paraId="688438F0" w14:textId="77777777" w:rsidR="00E55DD8" w:rsidRPr="007B66D8" w:rsidRDefault="00E55DD8" w:rsidP="00161DBA"/>
        </w:tc>
      </w:tr>
    </w:tbl>
    <w:p w14:paraId="345BB0A6" w14:textId="77777777" w:rsidR="00E55DD8" w:rsidRDefault="00E55DD8" w:rsidP="00E55DD8"/>
    <w:p w14:paraId="3C94A99F" w14:textId="77777777" w:rsidR="00E55DD8" w:rsidRPr="0069505F" w:rsidRDefault="00E55DD8" w:rsidP="00E55DD8">
      <w:pPr>
        <w:pStyle w:val="Heading3"/>
        <w:spacing w:before="240" w:after="120"/>
        <w:rPr>
          <w:rFonts w:asciiTheme="minorHAnsi" w:hAnsiTheme="minorHAnsi"/>
          <w:sz w:val="24"/>
        </w:rPr>
      </w:pPr>
      <w:bookmarkStart w:id="26" w:name="_Toc27381937"/>
      <w:r w:rsidRPr="0069505F">
        <w:rPr>
          <w:rFonts w:asciiTheme="minorHAnsi" w:hAnsiTheme="minorHAnsi"/>
          <w:sz w:val="24"/>
        </w:rPr>
        <w:t>Requisitos Não Funcionais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"/>
        <w:gridCol w:w="4246"/>
        <w:gridCol w:w="4244"/>
        <w:gridCol w:w="842"/>
      </w:tblGrid>
      <w:tr w:rsidR="00E55DD8" w:rsidRPr="007B66D8" w14:paraId="2F4AD0EA" w14:textId="77777777" w:rsidTr="00161DBA">
        <w:tc>
          <w:tcPr>
            <w:tcW w:w="719" w:type="dxa"/>
            <w:shd w:val="clear" w:color="auto" w:fill="C00000"/>
          </w:tcPr>
          <w:p w14:paraId="2E3C0005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 w:rsidRPr="007B66D8">
              <w:rPr>
                <w:rFonts w:asciiTheme="minorHAnsi" w:hAnsiTheme="minorHAnsi"/>
              </w:rPr>
              <w:t>#</w:t>
            </w:r>
          </w:p>
        </w:tc>
        <w:tc>
          <w:tcPr>
            <w:tcW w:w="4246" w:type="dxa"/>
            <w:shd w:val="clear" w:color="auto" w:fill="C00000"/>
          </w:tcPr>
          <w:p w14:paraId="4ED98FB0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me do Requisito</w:t>
            </w:r>
          </w:p>
        </w:tc>
        <w:tc>
          <w:tcPr>
            <w:tcW w:w="4244" w:type="dxa"/>
            <w:shd w:val="clear" w:color="auto" w:fill="C00000"/>
          </w:tcPr>
          <w:p w14:paraId="0B6A44E8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scrição</w:t>
            </w:r>
          </w:p>
        </w:tc>
        <w:tc>
          <w:tcPr>
            <w:tcW w:w="842" w:type="dxa"/>
            <w:shd w:val="clear" w:color="auto" w:fill="C00000"/>
          </w:tcPr>
          <w:p w14:paraId="06E23653" w14:textId="77777777" w:rsidR="00E55DD8" w:rsidRPr="007F23AB" w:rsidRDefault="00E55DD8" w:rsidP="00161DBA">
            <w:pPr>
              <w:rPr>
                <w:rFonts w:asciiTheme="minorHAnsi" w:hAnsiTheme="minorHAnsi"/>
              </w:rPr>
            </w:pPr>
            <w:proofErr w:type="spellStart"/>
            <w:r w:rsidRPr="007F23AB">
              <w:rPr>
                <w:rFonts w:asciiTheme="minorHAnsi" w:hAnsiTheme="minorHAnsi"/>
              </w:rPr>
              <w:t>Pri</w:t>
            </w:r>
            <w:proofErr w:type="spellEnd"/>
            <w:r w:rsidRPr="007F23AB">
              <w:rPr>
                <w:rFonts w:asciiTheme="minorHAnsi" w:hAnsiTheme="minorHAnsi"/>
              </w:rPr>
              <w:t>.</w:t>
            </w:r>
          </w:p>
        </w:tc>
      </w:tr>
      <w:tr w:rsidR="00E55DD8" w:rsidRPr="007B66D8" w14:paraId="39AEC40C" w14:textId="77777777" w:rsidTr="00161DBA">
        <w:tc>
          <w:tcPr>
            <w:tcW w:w="719" w:type="dxa"/>
          </w:tcPr>
          <w:p w14:paraId="643D74C7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</w:t>
            </w: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xx</w:t>
            </w:r>
            <w:proofErr w:type="spellEnd"/>
          </w:p>
        </w:tc>
        <w:tc>
          <w:tcPr>
            <w:tcW w:w="4246" w:type="dxa"/>
          </w:tcPr>
          <w:p w14:paraId="24B5D2FB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«nome SMART»</w:t>
            </w:r>
          </w:p>
        </w:tc>
        <w:tc>
          <w:tcPr>
            <w:tcW w:w="4244" w:type="dxa"/>
          </w:tcPr>
          <w:p w14:paraId="6E6BB51B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«descrição objetiva da estrutura de informação identificada, com identificação do artefacto informacional que irá registar essa informação»</w:t>
            </w:r>
          </w:p>
        </w:tc>
        <w:tc>
          <w:tcPr>
            <w:tcW w:w="842" w:type="dxa"/>
          </w:tcPr>
          <w:p w14:paraId="350FC96A" w14:textId="77777777" w:rsidR="00E55DD8" w:rsidRDefault="00E55DD8" w:rsidP="00161DBA"/>
        </w:tc>
      </w:tr>
      <w:tr w:rsidR="00E55DD8" w:rsidRPr="007B66D8" w14:paraId="4DBAF54B" w14:textId="77777777" w:rsidTr="00161DBA">
        <w:tc>
          <w:tcPr>
            <w:tcW w:w="719" w:type="dxa"/>
          </w:tcPr>
          <w:p w14:paraId="00A3C05A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N</w:t>
            </w:r>
            <w:r w:rsidRPr="007B66D8">
              <w:rPr>
                <w:rFonts w:asciiTheme="minorHAnsi" w:hAnsiTheme="minorHAnsi"/>
              </w:rPr>
              <w:t>FR</w:t>
            </w:r>
            <w:r>
              <w:rPr>
                <w:rFonts w:asciiTheme="minorHAnsi" w:hAnsiTheme="minorHAnsi"/>
              </w:rPr>
              <w:t>xx</w:t>
            </w:r>
            <w:proofErr w:type="spellEnd"/>
          </w:p>
        </w:tc>
        <w:tc>
          <w:tcPr>
            <w:tcW w:w="4246" w:type="dxa"/>
          </w:tcPr>
          <w:p w14:paraId="2516F4D2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44" w:type="dxa"/>
          </w:tcPr>
          <w:p w14:paraId="7CBAD1A3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842" w:type="dxa"/>
          </w:tcPr>
          <w:p w14:paraId="26094C25" w14:textId="77777777" w:rsidR="00E55DD8" w:rsidRPr="007B66D8" w:rsidRDefault="00E55DD8" w:rsidP="00161DBA"/>
        </w:tc>
      </w:tr>
      <w:tr w:rsidR="00E55DD8" w:rsidRPr="007B66D8" w14:paraId="0F7333A2" w14:textId="77777777" w:rsidTr="00161DBA">
        <w:tc>
          <w:tcPr>
            <w:tcW w:w="719" w:type="dxa"/>
          </w:tcPr>
          <w:p w14:paraId="18610D86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46" w:type="dxa"/>
          </w:tcPr>
          <w:p w14:paraId="5E5087E6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44" w:type="dxa"/>
          </w:tcPr>
          <w:p w14:paraId="527A6190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842" w:type="dxa"/>
          </w:tcPr>
          <w:p w14:paraId="3BFDB771" w14:textId="77777777" w:rsidR="00E55DD8" w:rsidRPr="007B66D8" w:rsidRDefault="00E55DD8" w:rsidP="00161DBA"/>
        </w:tc>
      </w:tr>
      <w:tr w:rsidR="00E55DD8" w:rsidRPr="007B66D8" w14:paraId="7B368862" w14:textId="77777777" w:rsidTr="00161DBA">
        <w:tc>
          <w:tcPr>
            <w:tcW w:w="719" w:type="dxa"/>
          </w:tcPr>
          <w:p w14:paraId="51908F90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46" w:type="dxa"/>
          </w:tcPr>
          <w:p w14:paraId="31E06C9E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4244" w:type="dxa"/>
          </w:tcPr>
          <w:p w14:paraId="09B3B30E" w14:textId="77777777" w:rsidR="00E55DD8" w:rsidRPr="007B66D8" w:rsidRDefault="00E55DD8" w:rsidP="00161DBA">
            <w:pPr>
              <w:rPr>
                <w:rFonts w:asciiTheme="minorHAnsi" w:hAnsiTheme="minorHAnsi"/>
              </w:rPr>
            </w:pPr>
          </w:p>
        </w:tc>
        <w:tc>
          <w:tcPr>
            <w:tcW w:w="842" w:type="dxa"/>
          </w:tcPr>
          <w:p w14:paraId="4DE8E8C4" w14:textId="77777777" w:rsidR="00E55DD8" w:rsidRPr="007B66D8" w:rsidRDefault="00E55DD8" w:rsidP="00161DBA"/>
        </w:tc>
      </w:tr>
      <w:tr w:rsidR="00E55DD8" w:rsidRPr="007B66D8" w14:paraId="1B7B8710" w14:textId="77777777" w:rsidTr="00161DBA">
        <w:tc>
          <w:tcPr>
            <w:tcW w:w="719" w:type="dxa"/>
          </w:tcPr>
          <w:p w14:paraId="761B07FE" w14:textId="77777777" w:rsidR="00E55DD8" w:rsidRPr="007B66D8" w:rsidRDefault="00E55DD8" w:rsidP="00161DBA"/>
        </w:tc>
        <w:tc>
          <w:tcPr>
            <w:tcW w:w="4246" w:type="dxa"/>
          </w:tcPr>
          <w:p w14:paraId="060E86CD" w14:textId="77777777" w:rsidR="00E55DD8" w:rsidRPr="007B66D8" w:rsidRDefault="00E55DD8" w:rsidP="00161DBA"/>
        </w:tc>
        <w:tc>
          <w:tcPr>
            <w:tcW w:w="4244" w:type="dxa"/>
          </w:tcPr>
          <w:p w14:paraId="76560CC2" w14:textId="77777777" w:rsidR="00E55DD8" w:rsidRPr="007B66D8" w:rsidRDefault="00E55DD8" w:rsidP="00161DBA"/>
        </w:tc>
        <w:tc>
          <w:tcPr>
            <w:tcW w:w="842" w:type="dxa"/>
          </w:tcPr>
          <w:p w14:paraId="5E3467B6" w14:textId="77777777" w:rsidR="00E55DD8" w:rsidRPr="007B66D8" w:rsidRDefault="00E55DD8" w:rsidP="00161DBA"/>
        </w:tc>
      </w:tr>
      <w:tr w:rsidR="00E55DD8" w:rsidRPr="007B66D8" w14:paraId="69CE5893" w14:textId="77777777" w:rsidTr="00161DBA">
        <w:tc>
          <w:tcPr>
            <w:tcW w:w="719" w:type="dxa"/>
          </w:tcPr>
          <w:p w14:paraId="6CF93166" w14:textId="77777777" w:rsidR="00E55DD8" w:rsidRPr="007B66D8" w:rsidRDefault="00E55DD8" w:rsidP="00161DBA"/>
        </w:tc>
        <w:tc>
          <w:tcPr>
            <w:tcW w:w="4246" w:type="dxa"/>
          </w:tcPr>
          <w:p w14:paraId="2EE905ED" w14:textId="77777777" w:rsidR="00E55DD8" w:rsidRPr="007B66D8" w:rsidRDefault="00E55DD8" w:rsidP="00161DBA"/>
        </w:tc>
        <w:tc>
          <w:tcPr>
            <w:tcW w:w="4244" w:type="dxa"/>
          </w:tcPr>
          <w:p w14:paraId="3C950FEB" w14:textId="77777777" w:rsidR="00E55DD8" w:rsidRPr="007B66D8" w:rsidRDefault="00E55DD8" w:rsidP="00161DBA"/>
        </w:tc>
        <w:tc>
          <w:tcPr>
            <w:tcW w:w="842" w:type="dxa"/>
          </w:tcPr>
          <w:p w14:paraId="3D907467" w14:textId="77777777" w:rsidR="00E55DD8" w:rsidRPr="007B66D8" w:rsidRDefault="00E55DD8" w:rsidP="00161DBA"/>
        </w:tc>
      </w:tr>
      <w:tr w:rsidR="00E55DD8" w:rsidRPr="007B66D8" w14:paraId="604F70ED" w14:textId="77777777" w:rsidTr="00161DBA">
        <w:tc>
          <w:tcPr>
            <w:tcW w:w="719" w:type="dxa"/>
          </w:tcPr>
          <w:p w14:paraId="2C28F258" w14:textId="77777777" w:rsidR="00E55DD8" w:rsidRPr="007B66D8" w:rsidRDefault="00E55DD8" w:rsidP="00161DBA"/>
        </w:tc>
        <w:tc>
          <w:tcPr>
            <w:tcW w:w="4246" w:type="dxa"/>
          </w:tcPr>
          <w:p w14:paraId="39E5E5DF" w14:textId="77777777" w:rsidR="00E55DD8" w:rsidRPr="007B66D8" w:rsidRDefault="00E55DD8" w:rsidP="00161DBA"/>
        </w:tc>
        <w:tc>
          <w:tcPr>
            <w:tcW w:w="4244" w:type="dxa"/>
          </w:tcPr>
          <w:p w14:paraId="43B075ED" w14:textId="77777777" w:rsidR="00E55DD8" w:rsidRPr="007B66D8" w:rsidRDefault="00E55DD8" w:rsidP="00161DBA"/>
        </w:tc>
        <w:tc>
          <w:tcPr>
            <w:tcW w:w="842" w:type="dxa"/>
          </w:tcPr>
          <w:p w14:paraId="63A8DDBC" w14:textId="77777777" w:rsidR="00E55DD8" w:rsidRPr="007B66D8" w:rsidRDefault="00E55DD8" w:rsidP="00161DBA"/>
        </w:tc>
      </w:tr>
    </w:tbl>
    <w:p w14:paraId="62AC290F" w14:textId="77777777" w:rsidR="00E55DD8" w:rsidRPr="007B66D8" w:rsidRDefault="00E55DD8" w:rsidP="00E55DD8"/>
    <w:p w14:paraId="01B0130C" w14:textId="77777777" w:rsidR="00E55DD8" w:rsidRPr="007B66D8" w:rsidRDefault="00E55DD8" w:rsidP="00E55DD8"/>
    <w:p w14:paraId="5AD76ABB" w14:textId="77777777" w:rsidR="00E55DD8" w:rsidRDefault="00E55DD8" w:rsidP="00E55DD8">
      <w:pPr>
        <w:jc w:val="left"/>
        <w:rPr>
          <w:b/>
          <w:sz w:val="28"/>
        </w:rPr>
      </w:pPr>
      <w:r>
        <w:br w:type="page"/>
      </w:r>
    </w:p>
    <w:p w14:paraId="1B1A0B38" w14:textId="64A52968" w:rsidR="00E33A95" w:rsidRDefault="00E33A95" w:rsidP="00E33A95">
      <w:pPr>
        <w:pStyle w:val="Heading1"/>
        <w:numPr>
          <w:ilvl w:val="0"/>
          <w:numId w:val="0"/>
        </w:numPr>
        <w:ind w:left="432" w:hanging="432"/>
      </w:pPr>
      <w:bookmarkStart w:id="27" w:name="_Toc27381939"/>
      <w:bookmarkStart w:id="28" w:name="_Toc476258961"/>
      <w:bookmarkStart w:id="29" w:name="_Toc27381938"/>
      <w:r>
        <w:t xml:space="preserve">Anexo B: Manual de Utilização da Aplicação </w:t>
      </w:r>
      <w:proofErr w:type="spellStart"/>
      <w:r>
        <w:t>xxx</w:t>
      </w:r>
      <w:bookmarkEnd w:id="27"/>
      <w:proofErr w:type="spellEnd"/>
    </w:p>
    <w:p w14:paraId="65ACD47E" w14:textId="5FD03841" w:rsidR="00615662" w:rsidRDefault="00E33A95" w:rsidP="00615662">
      <w:pPr>
        <w:rPr>
          <w:highlight w:val="yellow"/>
        </w:rPr>
      </w:pPr>
      <w:r w:rsidRPr="007E3C0E">
        <w:rPr>
          <w:highlight w:val="yellow"/>
        </w:rPr>
        <w:t>Apresentar um resum</w:t>
      </w:r>
      <w:r w:rsidR="00E60AA5">
        <w:rPr>
          <w:highlight w:val="yellow"/>
        </w:rPr>
        <w:t>o</w:t>
      </w:r>
      <w:r w:rsidRPr="007E3C0E">
        <w:rPr>
          <w:highlight w:val="yellow"/>
        </w:rPr>
        <w:t xml:space="preserve"> (max. </w:t>
      </w:r>
      <w:r w:rsidR="00615662">
        <w:rPr>
          <w:highlight w:val="yellow"/>
        </w:rPr>
        <w:t>2 páginas</w:t>
      </w:r>
      <w:r w:rsidRPr="007E3C0E">
        <w:rPr>
          <w:highlight w:val="yellow"/>
        </w:rPr>
        <w:t xml:space="preserve">) </w:t>
      </w:r>
      <w:r w:rsidR="00615662">
        <w:rPr>
          <w:highlight w:val="yellow"/>
        </w:rPr>
        <w:t>do</w:t>
      </w:r>
      <w:r w:rsidRPr="007E3C0E">
        <w:rPr>
          <w:highlight w:val="yellow"/>
        </w:rPr>
        <w:t xml:space="preserve"> manual </w:t>
      </w:r>
      <w:r w:rsidR="00615662">
        <w:rPr>
          <w:highlight w:val="yellow"/>
        </w:rPr>
        <w:t xml:space="preserve">de </w:t>
      </w:r>
      <w:r w:rsidRPr="007E3C0E">
        <w:rPr>
          <w:highlight w:val="yellow"/>
        </w:rPr>
        <w:t>utilização do módulo (componente de software) implementado</w:t>
      </w:r>
      <w:r w:rsidR="00615662">
        <w:rPr>
          <w:highlight w:val="yellow"/>
        </w:rPr>
        <w:t xml:space="preserve">. </w:t>
      </w:r>
      <w:r w:rsidR="00E60AA5">
        <w:rPr>
          <w:highlight w:val="yellow"/>
        </w:rPr>
        <w:t>Incluir</w:t>
      </w:r>
      <w:r w:rsidR="00615662">
        <w:rPr>
          <w:highlight w:val="yellow"/>
        </w:rPr>
        <w:t xml:space="preserve"> uma sequência de </w:t>
      </w:r>
      <w:proofErr w:type="spellStart"/>
      <w:r w:rsidR="00615662">
        <w:rPr>
          <w:highlight w:val="yellow"/>
        </w:rPr>
        <w:t>p</w:t>
      </w:r>
      <w:r w:rsidR="00615662" w:rsidRPr="007E3C0E">
        <w:rPr>
          <w:highlight w:val="yellow"/>
        </w:rPr>
        <w:t>rint</w:t>
      </w:r>
      <w:proofErr w:type="spellEnd"/>
      <w:r w:rsidR="00615662" w:rsidRPr="007E3C0E">
        <w:rPr>
          <w:highlight w:val="yellow"/>
        </w:rPr>
        <w:t xml:space="preserve"> </w:t>
      </w:r>
      <w:proofErr w:type="spellStart"/>
      <w:r w:rsidR="00615662" w:rsidRPr="007E3C0E">
        <w:rPr>
          <w:highlight w:val="yellow"/>
        </w:rPr>
        <w:t>screen</w:t>
      </w:r>
      <w:proofErr w:type="spellEnd"/>
      <w:r w:rsidR="00615662" w:rsidRPr="007E3C0E">
        <w:rPr>
          <w:highlight w:val="yellow"/>
        </w:rPr>
        <w:t xml:space="preserve"> do </w:t>
      </w:r>
      <w:proofErr w:type="spellStart"/>
      <w:r w:rsidR="00615662" w:rsidRPr="007E3C0E">
        <w:rPr>
          <w:highlight w:val="yellow"/>
        </w:rPr>
        <w:t>layout</w:t>
      </w:r>
      <w:proofErr w:type="spellEnd"/>
      <w:r w:rsidR="00615662" w:rsidRPr="007E3C0E">
        <w:rPr>
          <w:highlight w:val="yellow"/>
        </w:rPr>
        <w:t xml:space="preserve"> </w:t>
      </w:r>
      <w:r w:rsidR="00615662">
        <w:rPr>
          <w:highlight w:val="yellow"/>
        </w:rPr>
        <w:t>(i.e., interfaces</w:t>
      </w:r>
      <w:r w:rsidR="00CF1FBF">
        <w:rPr>
          <w:highlight w:val="yellow"/>
        </w:rPr>
        <w:t xml:space="preserve"> implementadas</w:t>
      </w:r>
      <w:r w:rsidR="00615662">
        <w:rPr>
          <w:highlight w:val="yellow"/>
        </w:rPr>
        <w:t>)</w:t>
      </w:r>
      <w:r w:rsidR="00615662" w:rsidRPr="007E3C0E">
        <w:rPr>
          <w:highlight w:val="yellow"/>
        </w:rPr>
        <w:t xml:space="preserve"> </w:t>
      </w:r>
      <w:r w:rsidR="00615662">
        <w:rPr>
          <w:highlight w:val="yellow"/>
        </w:rPr>
        <w:t>da</w:t>
      </w:r>
      <w:r w:rsidR="00615662" w:rsidRPr="007E3C0E">
        <w:rPr>
          <w:highlight w:val="yellow"/>
        </w:rPr>
        <w:t xml:space="preserve"> aplicação </w:t>
      </w:r>
      <w:proofErr w:type="spellStart"/>
      <w:r w:rsidR="00615662" w:rsidRPr="007E3C0E">
        <w:rPr>
          <w:highlight w:val="yellow"/>
        </w:rPr>
        <w:t>web</w:t>
      </w:r>
      <w:proofErr w:type="spellEnd"/>
      <w:r w:rsidR="00615662" w:rsidRPr="007E3C0E">
        <w:rPr>
          <w:highlight w:val="yellow"/>
        </w:rPr>
        <w:t xml:space="preserve"> que foi </w:t>
      </w:r>
      <w:r w:rsidR="00CF1FBF">
        <w:rPr>
          <w:highlight w:val="yellow"/>
        </w:rPr>
        <w:t>desenvolvida</w:t>
      </w:r>
      <w:r w:rsidR="00615662">
        <w:rPr>
          <w:highlight w:val="yellow"/>
        </w:rPr>
        <w:t xml:space="preserve"> - abordagem complementar à informação reportada no digrama de colaboração (BPMN) apresentado na secção 3. </w:t>
      </w:r>
    </w:p>
    <w:p w14:paraId="520AF8AB" w14:textId="2A4619A5" w:rsidR="00E60AA5" w:rsidRPr="007E3C0E" w:rsidRDefault="00E60AA5" w:rsidP="00615662">
      <w:pPr>
        <w:rPr>
          <w:highlight w:val="yellow"/>
        </w:rPr>
      </w:pPr>
      <w:r>
        <w:rPr>
          <w:highlight w:val="yellow"/>
        </w:rPr>
        <w:tab/>
      </w:r>
      <w:proofErr w:type="spellStart"/>
      <w:r w:rsidRPr="00E60AA5">
        <w:rPr>
          <w:b/>
          <w:highlight w:val="yellow"/>
        </w:rPr>
        <w:t>Obs</w:t>
      </w:r>
      <w:proofErr w:type="spellEnd"/>
      <w:r w:rsidRPr="00E60AA5">
        <w:rPr>
          <w:b/>
          <w:highlight w:val="yellow"/>
        </w:rPr>
        <w:t>:</w:t>
      </w:r>
      <w:r>
        <w:rPr>
          <w:highlight w:val="yellow"/>
        </w:rPr>
        <w:t xml:space="preserve"> será objecto de validação da rastreabilidade entre o implementado e o especificado.</w:t>
      </w:r>
    </w:p>
    <w:p w14:paraId="65C45E2E" w14:textId="61916E67" w:rsidR="00E33A95" w:rsidRDefault="00615662" w:rsidP="00E33A95">
      <w:pPr>
        <w:rPr>
          <w:highlight w:val="yellow"/>
        </w:rPr>
      </w:pPr>
      <w:r w:rsidRPr="007E3C0E">
        <w:rPr>
          <w:highlight w:val="yellow"/>
        </w:rPr>
        <w:t>Relembramos que apenas é exigido a implementação 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módul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de software especificado</w:t>
      </w:r>
      <w:r w:rsidR="00E60AA5">
        <w:rPr>
          <w:highlight w:val="yellow"/>
        </w:rPr>
        <w:t>(</w:t>
      </w:r>
      <w:r w:rsidRPr="007E3C0E">
        <w:rPr>
          <w:highlight w:val="yellow"/>
        </w:rPr>
        <w:t>s</w:t>
      </w:r>
      <w:r w:rsidR="00E60AA5">
        <w:rPr>
          <w:highlight w:val="yellow"/>
        </w:rPr>
        <w:t>)</w:t>
      </w:r>
      <w:r w:rsidRPr="007E3C0E">
        <w:rPr>
          <w:highlight w:val="yellow"/>
        </w:rPr>
        <w:t xml:space="preserve"> </w:t>
      </w:r>
      <w:r>
        <w:rPr>
          <w:highlight w:val="yellow"/>
        </w:rPr>
        <w:t>no</w:t>
      </w:r>
      <w:r w:rsidRPr="007E3C0E">
        <w:rPr>
          <w:highlight w:val="yellow"/>
        </w:rPr>
        <w:t xml:space="preserve"> Diagrama de Blocos da </w:t>
      </w:r>
      <w:r>
        <w:rPr>
          <w:highlight w:val="yellow"/>
        </w:rPr>
        <w:t>A</w:t>
      </w:r>
      <w:r w:rsidRPr="007E3C0E">
        <w:rPr>
          <w:highlight w:val="yellow"/>
        </w:rPr>
        <w:t>rquitetura do Sistema</w:t>
      </w:r>
      <w:r w:rsidR="00CF1FBF">
        <w:rPr>
          <w:highlight w:val="yellow"/>
        </w:rPr>
        <w:t xml:space="preserve"> que estão relacionados com o cenário que foi implementado</w:t>
      </w:r>
      <w:r w:rsidRPr="007E3C0E">
        <w:rPr>
          <w:highlight w:val="yellow"/>
        </w:rPr>
        <w:t>. Todavia o módulo implementado deverá estar totalmente operacional, incluindo a persistência dos dados reportados, o que implica o desenvolvimento da componente servidor</w:t>
      </w:r>
      <w:r>
        <w:rPr>
          <w:highlight w:val="yellow"/>
        </w:rPr>
        <w:t xml:space="preserve"> (i.e., interface de interação do cliente com o lado do servidor)</w:t>
      </w:r>
      <w:r w:rsidRPr="007E3C0E">
        <w:rPr>
          <w:highlight w:val="yellow"/>
        </w:rPr>
        <w:t xml:space="preserve"> para registo dos dados especificados no modelo de domínio que alimenta a estrutura e comportamento do módulo de software implementado.</w:t>
      </w:r>
    </w:p>
    <w:p w14:paraId="299D4716" w14:textId="05E6EA4B" w:rsidR="00CF1FBF" w:rsidRPr="006D6473" w:rsidRDefault="00CF1FBF" w:rsidP="00CF1FBF">
      <w:r>
        <w:rPr>
          <w:highlight w:val="yellow"/>
        </w:rPr>
        <w:t xml:space="preserve">Teste da aplicação implementada - </w:t>
      </w:r>
      <w:r w:rsidRPr="00D82548">
        <w:rPr>
          <w:highlight w:val="yellow"/>
          <w:u w:val="single"/>
        </w:rPr>
        <w:t>caso aplicável</w:t>
      </w:r>
      <w:r>
        <w:rPr>
          <w:highlight w:val="yellow"/>
        </w:rPr>
        <w:t xml:space="preserve"> i</w:t>
      </w:r>
      <w:r w:rsidRPr="006D6473">
        <w:rPr>
          <w:highlight w:val="yellow"/>
        </w:rPr>
        <w:t xml:space="preserve">ncluir um link (i.e., endereço URL) para validação e teste do funcionamento da aplicação </w:t>
      </w:r>
      <w:proofErr w:type="spellStart"/>
      <w:r w:rsidRPr="006D6473">
        <w:rPr>
          <w:highlight w:val="yellow"/>
        </w:rPr>
        <w:t>web</w:t>
      </w:r>
      <w:proofErr w:type="spellEnd"/>
      <w:r w:rsidRPr="006D6473">
        <w:rPr>
          <w:highlight w:val="yellow"/>
        </w:rPr>
        <w:t xml:space="preserve"> implementada. </w:t>
      </w:r>
      <w:r w:rsidR="00D82548">
        <w:rPr>
          <w:highlight w:val="yellow"/>
        </w:rPr>
        <w:t xml:space="preserve">Componente optativa, todavia, valorizada em </w:t>
      </w:r>
      <w:r w:rsidR="00D82548" w:rsidRPr="00D82548">
        <w:rPr>
          <w:b/>
          <w:highlight w:val="yellow"/>
          <w:u w:val="single"/>
        </w:rPr>
        <w:t>1.0 valores</w:t>
      </w:r>
      <w:r w:rsidR="00D82548">
        <w:rPr>
          <w:highlight w:val="yellow"/>
        </w:rPr>
        <w:t xml:space="preserve"> caso seja disponibilizada e permita validar (online) a operacionalidade do comportamento do sistema face ao especificado.</w:t>
      </w:r>
    </w:p>
    <w:p w14:paraId="0E8BF0B0" w14:textId="77777777" w:rsidR="00CF1FBF" w:rsidRDefault="00CF1FBF" w:rsidP="00E33A95">
      <w:pPr>
        <w:rPr>
          <w:highlight w:val="yellow"/>
        </w:rPr>
      </w:pPr>
    </w:p>
    <w:p w14:paraId="19FF5485" w14:textId="3BBF4896" w:rsidR="002E59B4" w:rsidRPr="0069795C" w:rsidRDefault="002E59B4" w:rsidP="002E59B4">
      <w:pPr>
        <w:pStyle w:val="Heading1"/>
        <w:numPr>
          <w:ilvl w:val="0"/>
          <w:numId w:val="0"/>
        </w:numPr>
      </w:pPr>
      <w:r>
        <w:t xml:space="preserve">Anexo </w:t>
      </w:r>
      <w:r w:rsidR="00E33A95">
        <w:t>C</w:t>
      </w:r>
      <w:r>
        <w:t xml:space="preserve">: Apresentação dos </w:t>
      </w:r>
      <w:proofErr w:type="spellStart"/>
      <w:r>
        <w:t>M</w:t>
      </w:r>
      <w:r w:rsidRPr="0069795C">
        <w:t>okups</w:t>
      </w:r>
      <w:bookmarkEnd w:id="28"/>
      <w:bookmarkEnd w:id="29"/>
      <w:proofErr w:type="spellEnd"/>
      <w:r w:rsidRPr="0069795C">
        <w:t xml:space="preserve"> </w:t>
      </w:r>
    </w:p>
    <w:p w14:paraId="25889B7B" w14:textId="6B0755E3" w:rsidR="00CF1FBF" w:rsidRDefault="00CF1FBF" w:rsidP="002E59B4">
      <w:pPr>
        <w:rPr>
          <w:highlight w:val="yellow"/>
        </w:rPr>
      </w:pPr>
      <w:r>
        <w:rPr>
          <w:highlight w:val="yellow"/>
        </w:rPr>
        <w:t>«</w:t>
      </w:r>
      <w:r w:rsidR="00715E19">
        <w:rPr>
          <w:highlight w:val="yellow"/>
        </w:rPr>
        <w:t>Neste anexo deve a</w:t>
      </w:r>
      <w:r w:rsidR="002E59B4" w:rsidRPr="00507E10">
        <w:rPr>
          <w:highlight w:val="yellow"/>
        </w:rPr>
        <w:t>presenta</w:t>
      </w:r>
      <w:r w:rsidR="00615662">
        <w:rPr>
          <w:highlight w:val="yellow"/>
        </w:rPr>
        <w:t xml:space="preserve">r </w:t>
      </w:r>
      <w:r w:rsidR="008A6845">
        <w:rPr>
          <w:highlight w:val="yellow"/>
        </w:rPr>
        <w:t xml:space="preserve">apenas </w:t>
      </w:r>
      <w:r w:rsidR="002E59B4" w:rsidRPr="00507E10">
        <w:rPr>
          <w:highlight w:val="yellow"/>
        </w:rPr>
        <w:t xml:space="preserve">os </w:t>
      </w:r>
      <w:proofErr w:type="spellStart"/>
      <w:r w:rsidR="002E59B4" w:rsidRPr="00507E10">
        <w:rPr>
          <w:highlight w:val="yellow"/>
        </w:rPr>
        <w:t>Mockups</w:t>
      </w:r>
      <w:proofErr w:type="spellEnd"/>
      <w:r w:rsidR="002E59B4" w:rsidRPr="00507E10">
        <w:rPr>
          <w:highlight w:val="yellow"/>
        </w:rPr>
        <w:t xml:space="preserve"> </w:t>
      </w:r>
      <w:r w:rsidR="00715E19">
        <w:rPr>
          <w:highlight w:val="yellow"/>
        </w:rPr>
        <w:t xml:space="preserve">(especificados mas não implementados) </w:t>
      </w:r>
      <w:r w:rsidR="002E59B4" w:rsidRPr="00507E10">
        <w:rPr>
          <w:highlight w:val="yellow"/>
        </w:rPr>
        <w:t>que dão visibilidade (</w:t>
      </w:r>
      <w:r w:rsidR="00E61C22" w:rsidRPr="00507E10">
        <w:rPr>
          <w:highlight w:val="yellow"/>
        </w:rPr>
        <w:t>i.e.,</w:t>
      </w:r>
      <w:r w:rsidR="002E59B4" w:rsidRPr="00507E10">
        <w:rPr>
          <w:highlight w:val="yellow"/>
        </w:rPr>
        <w:t xml:space="preserve"> materializam os artefactos informacionais de interação com os intervenientes, por exemplo, na recolha de dados e disponibilização de informação processada</w:t>
      </w:r>
      <w:r>
        <w:rPr>
          <w:highlight w:val="yellow"/>
        </w:rPr>
        <w:t>) ao comportamento do sistema,</w:t>
      </w:r>
      <w:r w:rsidR="002E59B4">
        <w:rPr>
          <w:highlight w:val="yellow"/>
        </w:rPr>
        <w:t xml:space="preserve"> </w:t>
      </w:r>
      <w:r w:rsidR="00EA4E1D">
        <w:rPr>
          <w:highlight w:val="yellow"/>
        </w:rPr>
        <w:t xml:space="preserve">mas que por alguma razão </w:t>
      </w:r>
      <w:r>
        <w:rPr>
          <w:highlight w:val="yellow"/>
        </w:rPr>
        <w:t xml:space="preserve">essas interfaces </w:t>
      </w:r>
      <w:r w:rsidR="00EA4E1D">
        <w:rPr>
          <w:highlight w:val="yellow"/>
        </w:rPr>
        <w:t xml:space="preserve">não foram </w:t>
      </w:r>
      <w:r>
        <w:rPr>
          <w:highlight w:val="yellow"/>
        </w:rPr>
        <w:t>implementadas.</w:t>
      </w:r>
    </w:p>
    <w:p w14:paraId="735A23B1" w14:textId="2D415520" w:rsidR="002E59B4" w:rsidRDefault="00CF1FBF" w:rsidP="002E59B4">
      <w:pPr>
        <w:rPr>
          <w:highlight w:val="yellow"/>
        </w:rPr>
      </w:pPr>
      <w:r>
        <w:rPr>
          <w:highlight w:val="yellow"/>
        </w:rPr>
        <w:t xml:space="preserve">Exemplos de um </w:t>
      </w:r>
      <w:proofErr w:type="spellStart"/>
      <w:r>
        <w:rPr>
          <w:highlight w:val="yellow"/>
        </w:rPr>
        <w:t>mockup</w:t>
      </w:r>
      <w:proofErr w:type="spellEnd"/>
      <w:r>
        <w:rPr>
          <w:highlight w:val="yellow"/>
        </w:rPr>
        <w:t xml:space="preserve"> especificado para o cenário principal, mas que não foi possível implementa</w:t>
      </w:r>
      <w:r w:rsidR="008A6845">
        <w:rPr>
          <w:highlight w:val="yellow"/>
        </w:rPr>
        <w:t xml:space="preserve">r (em conformidade com o especificado/desejado) </w:t>
      </w:r>
      <w:r>
        <w:rPr>
          <w:highlight w:val="yellow"/>
        </w:rPr>
        <w:t>face ao tempo disponível -</w:t>
      </w:r>
      <w:r w:rsidRPr="00507E10">
        <w:rPr>
          <w:highlight w:val="yellow"/>
        </w:rPr>
        <w:t xml:space="preserve"> Interface do tipo </w:t>
      </w:r>
      <w:proofErr w:type="spellStart"/>
      <w:r w:rsidRPr="00507E10">
        <w:rPr>
          <w:highlight w:val="yellow"/>
        </w:rPr>
        <w:t>dashboard</w:t>
      </w:r>
      <w:proofErr w:type="spellEnd"/>
      <w:r w:rsidRPr="00507E10">
        <w:rPr>
          <w:highlight w:val="yellow"/>
        </w:rPr>
        <w:t xml:space="preserve"> com dados estatísticos</w:t>
      </w:r>
      <w:r>
        <w:rPr>
          <w:highlight w:val="yellow"/>
        </w:rPr>
        <w:t>.</w:t>
      </w:r>
      <w:r w:rsidR="002E59B4" w:rsidRPr="00507E10">
        <w:rPr>
          <w:highlight w:val="yellow"/>
        </w:rPr>
        <w:t>»</w:t>
      </w:r>
    </w:p>
    <w:p w14:paraId="0F44837A" w14:textId="77777777" w:rsidR="002E59B4" w:rsidRPr="006D6473" w:rsidRDefault="002E59B4" w:rsidP="002E59B4"/>
    <w:p w14:paraId="5BC60C3B" w14:textId="21569C33" w:rsidR="007D42CC" w:rsidRDefault="007D42CC" w:rsidP="007D42CC">
      <w:pPr>
        <w:pStyle w:val="Heading1"/>
        <w:numPr>
          <w:ilvl w:val="0"/>
          <w:numId w:val="0"/>
        </w:numPr>
        <w:ind w:left="432" w:hanging="432"/>
      </w:pPr>
      <w:bookmarkStart w:id="30" w:name="_Toc485457160"/>
      <w:bookmarkStart w:id="31" w:name="_Toc503127378"/>
      <w:bookmarkStart w:id="32" w:name="_Toc27381940"/>
      <w:r>
        <w:t xml:space="preserve">Anexo </w:t>
      </w:r>
      <w:r w:rsidR="002E59B4">
        <w:t>D</w:t>
      </w:r>
      <w:r>
        <w:t>: Aplicações utilizada</w:t>
      </w:r>
      <w:r w:rsidRPr="00E95180">
        <w:t xml:space="preserve">s </w:t>
      </w:r>
      <w:r>
        <w:t>n</w:t>
      </w:r>
      <w:r w:rsidRPr="00E95180">
        <w:t>a elaboração dos diagramas</w:t>
      </w:r>
      <w:bookmarkEnd w:id="30"/>
      <w:bookmarkEnd w:id="31"/>
      <w:bookmarkEnd w:id="32"/>
    </w:p>
    <w:p w14:paraId="361D9761" w14:textId="073FA984" w:rsidR="007D42CC" w:rsidRPr="00230E4E" w:rsidRDefault="007D42CC" w:rsidP="007D42CC">
      <w:pPr>
        <w:rPr>
          <w:highlight w:val="yellow"/>
        </w:rPr>
      </w:pPr>
      <w:r w:rsidRPr="00230E4E">
        <w:rPr>
          <w:highlight w:val="yellow"/>
        </w:rPr>
        <w:t>Listagem com informação sobre as aplicações utilizadas na elaboração dos diagramas, nomeadamente:</w:t>
      </w:r>
    </w:p>
    <w:p w14:paraId="3056DCAF" w14:textId="68130AF3" w:rsidR="007D42CC" w:rsidRPr="00230E4E" w:rsidRDefault="007D42CC" w:rsidP="0010281B">
      <w:pPr>
        <w:pStyle w:val="ListParagraph"/>
        <w:numPr>
          <w:ilvl w:val="0"/>
          <w:numId w:val="9"/>
        </w:numPr>
        <w:rPr>
          <w:highlight w:val="yellow"/>
        </w:rPr>
      </w:pPr>
      <w:r w:rsidRPr="00230E4E">
        <w:rPr>
          <w:highlight w:val="yellow"/>
        </w:rPr>
        <w:t>Indicação do(s) diagrama(s) com indicação de qual a aplicação usada, link para o URL da ferramenta, descrição sucinta da utilidade da ferramenta na elaboração do relatório</w:t>
      </w:r>
    </w:p>
    <w:p w14:paraId="3D9800DE" w14:textId="060BDEAB" w:rsidR="007D42CC" w:rsidRPr="00230E4E" w:rsidRDefault="007D42CC" w:rsidP="0010281B">
      <w:pPr>
        <w:pStyle w:val="ListParagraph"/>
        <w:numPr>
          <w:ilvl w:val="0"/>
          <w:numId w:val="9"/>
        </w:numPr>
        <w:rPr>
          <w:highlight w:val="yellow"/>
        </w:rPr>
      </w:pPr>
      <w:r w:rsidRPr="00230E4E">
        <w:rPr>
          <w:highlight w:val="yellow"/>
        </w:rPr>
        <w:t>Exemplos de diagramas</w:t>
      </w:r>
    </w:p>
    <w:p w14:paraId="106A01FE" w14:textId="371E1716" w:rsidR="007D42CC" w:rsidRPr="00230E4E" w:rsidRDefault="007D42CC" w:rsidP="0010281B">
      <w:pPr>
        <w:pStyle w:val="ListParagraph"/>
        <w:numPr>
          <w:ilvl w:val="1"/>
          <w:numId w:val="9"/>
        </w:numPr>
        <w:rPr>
          <w:highlight w:val="yellow"/>
        </w:rPr>
      </w:pPr>
      <w:r w:rsidRPr="00230E4E">
        <w:rPr>
          <w:highlight w:val="yellow"/>
        </w:rPr>
        <w:t>Diagrama de Contexto</w:t>
      </w:r>
    </w:p>
    <w:p w14:paraId="186879CA" w14:textId="75F0615B" w:rsidR="007D42CC" w:rsidRPr="00230E4E" w:rsidRDefault="007D42CC" w:rsidP="0010281B">
      <w:pPr>
        <w:pStyle w:val="ListParagraph"/>
        <w:numPr>
          <w:ilvl w:val="1"/>
          <w:numId w:val="9"/>
        </w:numPr>
        <w:rPr>
          <w:highlight w:val="yellow"/>
        </w:rPr>
      </w:pPr>
      <w:r w:rsidRPr="00230E4E">
        <w:rPr>
          <w:highlight w:val="yellow"/>
        </w:rPr>
        <w:t>Diagrama de Blocos da Arquitetura do Sistema</w:t>
      </w:r>
    </w:p>
    <w:p w14:paraId="21D3D639" w14:textId="7F2B3E1C" w:rsidR="007D42CC" w:rsidRPr="00230E4E" w:rsidRDefault="007D42CC" w:rsidP="0010281B">
      <w:pPr>
        <w:pStyle w:val="ListParagraph"/>
        <w:numPr>
          <w:ilvl w:val="1"/>
          <w:numId w:val="9"/>
        </w:numPr>
        <w:rPr>
          <w:highlight w:val="yellow"/>
        </w:rPr>
      </w:pPr>
      <w:r w:rsidRPr="00230E4E">
        <w:rPr>
          <w:highlight w:val="yellow"/>
        </w:rPr>
        <w:t>Diagrama BPMN</w:t>
      </w:r>
    </w:p>
    <w:p w14:paraId="38FAB813" w14:textId="0DBA2BC3" w:rsidR="007D42CC" w:rsidRPr="00230E4E" w:rsidRDefault="00892926" w:rsidP="0010281B">
      <w:pPr>
        <w:pStyle w:val="ListParagraph"/>
        <w:numPr>
          <w:ilvl w:val="1"/>
          <w:numId w:val="9"/>
        </w:numPr>
        <w:rPr>
          <w:highlight w:val="yellow"/>
        </w:rPr>
      </w:pPr>
      <w:r>
        <w:rPr>
          <w:highlight w:val="yellow"/>
        </w:rPr>
        <w:t xml:space="preserve">Desenho dos </w:t>
      </w:r>
      <w:proofErr w:type="spellStart"/>
      <w:r w:rsidR="007D42CC" w:rsidRPr="00230E4E">
        <w:rPr>
          <w:highlight w:val="yellow"/>
        </w:rPr>
        <w:t>Mockups</w:t>
      </w:r>
      <w:proofErr w:type="spellEnd"/>
    </w:p>
    <w:p w14:paraId="29244705" w14:textId="42CFB8E2" w:rsidR="007D42CC" w:rsidRPr="00230E4E" w:rsidRDefault="007D42CC" w:rsidP="0010281B">
      <w:pPr>
        <w:pStyle w:val="ListParagraph"/>
        <w:numPr>
          <w:ilvl w:val="1"/>
          <w:numId w:val="9"/>
        </w:numPr>
        <w:rPr>
          <w:highlight w:val="yellow"/>
        </w:rPr>
      </w:pPr>
      <w:r w:rsidRPr="00230E4E">
        <w:rPr>
          <w:highlight w:val="yellow"/>
        </w:rPr>
        <w:t>Diagramas UML</w:t>
      </w:r>
    </w:p>
    <w:p w14:paraId="35F48394" w14:textId="4EFA9460" w:rsidR="007D42CC" w:rsidRPr="00230E4E" w:rsidRDefault="007D42CC" w:rsidP="0010281B">
      <w:pPr>
        <w:pStyle w:val="ListParagraph"/>
        <w:numPr>
          <w:ilvl w:val="1"/>
          <w:numId w:val="9"/>
        </w:numPr>
        <w:rPr>
          <w:highlight w:val="yellow"/>
        </w:rPr>
      </w:pPr>
      <w:r w:rsidRPr="00230E4E">
        <w:rPr>
          <w:highlight w:val="yellow"/>
        </w:rPr>
        <w:t xml:space="preserve">Ferramentas de desenvolvimento </w:t>
      </w:r>
      <w:r w:rsidR="00CE3096" w:rsidRPr="00230E4E">
        <w:rPr>
          <w:highlight w:val="yellow"/>
        </w:rPr>
        <w:t>utilizadas</w:t>
      </w:r>
      <w:r w:rsidRPr="00230E4E">
        <w:rPr>
          <w:highlight w:val="yellow"/>
        </w:rPr>
        <w:t xml:space="preserve"> (i.e., implementação de um dos módulos da arquitetura e respectivos </w:t>
      </w:r>
      <w:proofErr w:type="spellStart"/>
      <w:r w:rsidRPr="00230E4E">
        <w:rPr>
          <w:highlight w:val="yellow"/>
        </w:rPr>
        <w:t>Mockups</w:t>
      </w:r>
      <w:proofErr w:type="spellEnd"/>
      <w:r w:rsidRPr="00230E4E">
        <w:rPr>
          <w:highlight w:val="yellow"/>
        </w:rPr>
        <w:t xml:space="preserve">) </w:t>
      </w:r>
    </w:p>
    <w:p w14:paraId="123E6782" w14:textId="050F6850" w:rsidR="00A06509" w:rsidRPr="003B0CBB" w:rsidRDefault="00CF1FBF" w:rsidP="008A6845">
      <w:pPr>
        <w:rPr>
          <w:highlight w:val="yellow"/>
        </w:rPr>
      </w:pPr>
      <w:r w:rsidRPr="002E05CA">
        <w:rPr>
          <w:b/>
          <w:highlight w:val="yellow"/>
        </w:rPr>
        <w:t>Obs.:</w:t>
      </w:r>
      <w:r w:rsidRPr="003B0CBB">
        <w:rPr>
          <w:highlight w:val="yellow"/>
        </w:rPr>
        <w:t xml:space="preserve"> neste anexo deve haver um esforço em identificar a lista de ferramentas utilizadas para cada uma das camadas da solução implementada (i.e., adoptar o modelo das 3 camadas: Apresentação, </w:t>
      </w:r>
      <w:proofErr w:type="spellStart"/>
      <w:r w:rsidRPr="003B0CBB">
        <w:rPr>
          <w:highlight w:val="yellow"/>
        </w:rPr>
        <w:t>Logica</w:t>
      </w:r>
      <w:proofErr w:type="spellEnd"/>
      <w:r w:rsidRPr="003B0CBB">
        <w:rPr>
          <w:highlight w:val="yellow"/>
        </w:rPr>
        <w:t xml:space="preserve"> de Negócio e Dados)</w:t>
      </w:r>
      <w:r w:rsidR="003B0CBB" w:rsidRPr="003B0CBB">
        <w:rPr>
          <w:highlight w:val="yellow"/>
        </w:rPr>
        <w:t>. Recomendação é no sentido de apresentarem com rigor técnico quais as tecnologias usadas no desenvolvimento da solução para cada uma das camadas:</w:t>
      </w:r>
    </w:p>
    <w:p w14:paraId="3B21862D" w14:textId="6EAFBF86" w:rsidR="003B0CBB" w:rsidRPr="003B0CBB" w:rsidRDefault="003B0CBB" w:rsidP="0010281B">
      <w:pPr>
        <w:pStyle w:val="ListParagraph"/>
        <w:numPr>
          <w:ilvl w:val="0"/>
          <w:numId w:val="10"/>
        </w:numPr>
        <w:rPr>
          <w:highlight w:val="yellow"/>
        </w:rPr>
      </w:pPr>
      <w:r w:rsidRPr="003B0CBB">
        <w:rPr>
          <w:highlight w:val="yellow"/>
        </w:rPr>
        <w:t>Camada de Apresentação: lista de tecnologias/</w:t>
      </w:r>
      <w:proofErr w:type="spellStart"/>
      <w:r w:rsidRPr="00D82548">
        <w:rPr>
          <w:i/>
          <w:highlight w:val="yellow"/>
        </w:rPr>
        <w:t>frameworks</w:t>
      </w:r>
      <w:proofErr w:type="spellEnd"/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>, inclui tecnologia usada para a comunicação com os módulos na camada servidor (e.g., HTML, CSS, Node.js, ...)</w:t>
      </w:r>
    </w:p>
    <w:p w14:paraId="305813E0" w14:textId="3C233FBD" w:rsidR="003B0CBB" w:rsidRPr="003B0CBB" w:rsidRDefault="003B0CBB" w:rsidP="0010281B">
      <w:pPr>
        <w:pStyle w:val="ListParagraph"/>
        <w:numPr>
          <w:ilvl w:val="0"/>
          <w:numId w:val="10"/>
        </w:numPr>
        <w:rPr>
          <w:highlight w:val="yellow"/>
        </w:rPr>
      </w:pPr>
      <w:r w:rsidRPr="003B0CBB">
        <w:rPr>
          <w:highlight w:val="yellow"/>
        </w:rPr>
        <w:t>Camada Lógica de Negócio: lista de tecnologias/</w:t>
      </w:r>
      <w:proofErr w:type="spellStart"/>
      <w:r w:rsidRPr="00D82548">
        <w:rPr>
          <w:i/>
          <w:highlight w:val="yellow"/>
        </w:rPr>
        <w:t>frameworks</w:t>
      </w:r>
      <w:proofErr w:type="spellEnd"/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eclipse, JAVA versão, …)</w:t>
      </w:r>
    </w:p>
    <w:p w14:paraId="027A169E" w14:textId="57118439" w:rsidR="003B0CBB" w:rsidRPr="003B0CBB" w:rsidRDefault="003B0CBB" w:rsidP="0010281B">
      <w:pPr>
        <w:pStyle w:val="ListParagraph"/>
        <w:numPr>
          <w:ilvl w:val="0"/>
          <w:numId w:val="10"/>
        </w:numPr>
        <w:rPr>
          <w:highlight w:val="yellow"/>
        </w:rPr>
      </w:pPr>
      <w:r w:rsidRPr="003B0CBB">
        <w:rPr>
          <w:highlight w:val="yellow"/>
        </w:rPr>
        <w:t>Camada de Dados: lista de tecnologias/</w:t>
      </w:r>
      <w:proofErr w:type="spellStart"/>
      <w:r w:rsidRPr="00D82548">
        <w:rPr>
          <w:i/>
          <w:highlight w:val="yellow"/>
        </w:rPr>
        <w:t>frameworks</w:t>
      </w:r>
      <w:proofErr w:type="spellEnd"/>
      <w:r w:rsidRPr="003B0CBB">
        <w:rPr>
          <w:highlight w:val="yellow"/>
        </w:rPr>
        <w:t xml:space="preserve"> usadas para o desenvolvimento da solução</w:t>
      </w:r>
      <w:r w:rsidR="00D82548">
        <w:rPr>
          <w:highlight w:val="yellow"/>
        </w:rPr>
        <w:t xml:space="preserve"> (e.g., SGBD MYSQL)</w:t>
      </w:r>
      <w:r w:rsidRPr="003B0CBB">
        <w:rPr>
          <w:highlight w:val="yellow"/>
        </w:rPr>
        <w:t xml:space="preserve">» </w:t>
      </w:r>
    </w:p>
    <w:sectPr w:rsidR="003B0CBB" w:rsidRPr="003B0CBB" w:rsidSect="003123F9">
      <w:headerReference w:type="default" r:id="rId18"/>
      <w:footerReference w:type="default" r:id="rId19"/>
      <w:headerReference w:type="first" r:id="rId20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BDC96E" w14:textId="77777777" w:rsidR="005870AF" w:rsidRDefault="005870AF" w:rsidP="005B787B">
      <w:r>
        <w:separator/>
      </w:r>
    </w:p>
  </w:endnote>
  <w:endnote w:type="continuationSeparator" w:id="0">
    <w:p w14:paraId="3C216FEF" w14:textId="77777777" w:rsidR="005870AF" w:rsidRDefault="005870AF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Times Roman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F8C6C6" w14:textId="62A5CE67" w:rsidR="005870AF" w:rsidRDefault="005870AF" w:rsidP="003069A4">
    <w:pPr>
      <w:pStyle w:val="Footer"/>
      <w:pBdr>
        <w:top w:val="single" w:sz="4" w:space="1" w:color="auto"/>
      </w:pBdr>
      <w:jc w:val="right"/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EndPr/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212031">
          <w:rPr>
            <w:i/>
            <w:noProof/>
            <w:sz w:val="16"/>
          </w:rPr>
          <w:t>13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6A9C1A" w14:textId="77777777" w:rsidR="005870AF" w:rsidRDefault="005870AF" w:rsidP="005B787B">
      <w:r>
        <w:separator/>
      </w:r>
    </w:p>
  </w:footnote>
  <w:footnote w:type="continuationSeparator" w:id="0">
    <w:p w14:paraId="73EFC02C" w14:textId="77777777" w:rsidR="005870AF" w:rsidRDefault="005870AF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64ADAE4F" w:rsidR="005870AF" w:rsidRPr="003069A4" w:rsidRDefault="005870AF" w:rsidP="001D1BD6">
    <w:pPr>
      <w:pStyle w:val="Header"/>
      <w:pBdr>
        <w:bottom w:val="single" w:sz="4" w:space="1" w:color="auto"/>
      </w:pBdr>
      <w:tabs>
        <w:tab w:val="clear" w:pos="9026"/>
        <w:tab w:val="right" w:pos="9923"/>
      </w:tabs>
      <w:rPr>
        <w:sz w:val="16"/>
      </w:rPr>
    </w:pPr>
    <w:r w:rsidRPr="003069A4">
      <w:rPr>
        <w:sz w:val="16"/>
      </w:rPr>
      <w:t>An</w:t>
    </w:r>
    <w:r>
      <w:rPr>
        <w:sz w:val="16"/>
      </w:rPr>
      <w:t xml:space="preserve">álise de Sistemas – Projeto 2019-2020 </w:t>
    </w:r>
    <w:r>
      <w:rPr>
        <w:sz w:val="16"/>
      </w:rPr>
      <w:tab/>
    </w:r>
    <w:r>
      <w:rPr>
        <w:sz w:val="16"/>
      </w:rPr>
      <w:tab/>
    </w:r>
    <w:r>
      <w:rPr>
        <w:noProof/>
        <w:lang w:val="en-US"/>
      </w:rPr>
      <w:drawing>
        <wp:inline distT="0" distB="0" distL="0" distR="0" wp14:anchorId="7604F825" wp14:editId="37B08F6A">
          <wp:extent cx="766214" cy="186769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00" t="18998" r="6805" b="18280"/>
                  <a:stretch/>
                </pic:blipFill>
                <pic:spPr bwMode="auto">
                  <a:xfrm>
                    <a:off x="0" y="0"/>
                    <a:ext cx="786996" cy="19183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F6ECFF" w14:textId="1EE8416D" w:rsidR="005870AF" w:rsidRDefault="005870AF" w:rsidP="003123F9">
    <w:pPr>
      <w:pStyle w:val="Header"/>
      <w:jc w:val="center"/>
    </w:pPr>
    <w:r>
      <w:rPr>
        <w:noProof/>
        <w:lang w:val="en-US"/>
      </w:rPr>
      <w:drawing>
        <wp:inline distT="0" distB="0" distL="0" distR="0" wp14:anchorId="4F22B3A3" wp14:editId="51B0F546">
          <wp:extent cx="4282100" cy="107708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403" b="13044"/>
                  <a:stretch/>
                </pic:blipFill>
                <pic:spPr bwMode="auto">
                  <a:xfrm>
                    <a:off x="0" y="0"/>
                    <a:ext cx="4315908" cy="108558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3363C"/>
    <w:multiLevelType w:val="hybridMultilevel"/>
    <w:tmpl w:val="DE086C6E"/>
    <w:lvl w:ilvl="0" w:tplc="FD10D38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>
    <w:nsid w:val="1025001F"/>
    <w:multiLevelType w:val="hybridMultilevel"/>
    <w:tmpl w:val="9BFCB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312DBF"/>
    <w:multiLevelType w:val="hybridMultilevel"/>
    <w:tmpl w:val="6D5E2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>
    <w:nsid w:val="3B1A1759"/>
    <w:multiLevelType w:val="hybridMultilevel"/>
    <w:tmpl w:val="4E2A10B4"/>
    <w:lvl w:ilvl="0" w:tplc="4A9C9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7F17BD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436E49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8">
    <w:nsid w:val="5E506DB8"/>
    <w:multiLevelType w:val="hybridMultilevel"/>
    <w:tmpl w:val="D09212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B96852"/>
    <w:multiLevelType w:val="hybridMultilevel"/>
    <w:tmpl w:val="07E4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FF0BD4"/>
    <w:multiLevelType w:val="hybridMultilevel"/>
    <w:tmpl w:val="F3DE2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13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13"/>
  </w:num>
  <w:num w:numId="5">
    <w:abstractNumId w:val="12"/>
  </w:num>
  <w:num w:numId="6">
    <w:abstractNumId w:val="10"/>
  </w:num>
  <w:num w:numId="7">
    <w:abstractNumId w:val="4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  <w:num w:numId="12">
    <w:abstractNumId w:val="9"/>
  </w:num>
  <w:num w:numId="13">
    <w:abstractNumId w:val="6"/>
  </w:num>
  <w:num w:numId="14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7AwNzc0MDayMDBQ0lEKTi0uzszPAykwqgUAikylvCwAAAA="/>
  </w:docVars>
  <w:rsids>
    <w:rsidRoot w:val="00653DD7"/>
    <w:rsid w:val="00003893"/>
    <w:rsid w:val="0001026E"/>
    <w:rsid w:val="00011CC2"/>
    <w:rsid w:val="0002005E"/>
    <w:rsid w:val="000471E2"/>
    <w:rsid w:val="00076799"/>
    <w:rsid w:val="00081D7B"/>
    <w:rsid w:val="00081E83"/>
    <w:rsid w:val="00087D37"/>
    <w:rsid w:val="00093F8F"/>
    <w:rsid w:val="000A196C"/>
    <w:rsid w:val="000A5BA7"/>
    <w:rsid w:val="000D5522"/>
    <w:rsid w:val="000E00B3"/>
    <w:rsid w:val="0010281B"/>
    <w:rsid w:val="00115BC6"/>
    <w:rsid w:val="001263E3"/>
    <w:rsid w:val="00151D26"/>
    <w:rsid w:val="0015706C"/>
    <w:rsid w:val="0016078E"/>
    <w:rsid w:val="00161DBA"/>
    <w:rsid w:val="00162733"/>
    <w:rsid w:val="00175D87"/>
    <w:rsid w:val="00182068"/>
    <w:rsid w:val="00190D0D"/>
    <w:rsid w:val="001A04DD"/>
    <w:rsid w:val="001A4F7C"/>
    <w:rsid w:val="001C0D7B"/>
    <w:rsid w:val="001C1D51"/>
    <w:rsid w:val="001C4C47"/>
    <w:rsid w:val="001C7356"/>
    <w:rsid w:val="001C77EF"/>
    <w:rsid w:val="001C7875"/>
    <w:rsid w:val="001D1BD6"/>
    <w:rsid w:val="001D51B5"/>
    <w:rsid w:val="001E1F47"/>
    <w:rsid w:val="001E42CD"/>
    <w:rsid w:val="00201092"/>
    <w:rsid w:val="00201144"/>
    <w:rsid w:val="0021036C"/>
    <w:rsid w:val="00212031"/>
    <w:rsid w:val="00212E86"/>
    <w:rsid w:val="00222958"/>
    <w:rsid w:val="002263A8"/>
    <w:rsid w:val="00230E4E"/>
    <w:rsid w:val="00236F4F"/>
    <w:rsid w:val="00253036"/>
    <w:rsid w:val="002647AA"/>
    <w:rsid w:val="002761D2"/>
    <w:rsid w:val="002766D9"/>
    <w:rsid w:val="002842FF"/>
    <w:rsid w:val="002A4FCC"/>
    <w:rsid w:val="002C6AAB"/>
    <w:rsid w:val="002E05CA"/>
    <w:rsid w:val="002E59B4"/>
    <w:rsid w:val="002F02E5"/>
    <w:rsid w:val="00301385"/>
    <w:rsid w:val="00304194"/>
    <w:rsid w:val="00304441"/>
    <w:rsid w:val="003069A4"/>
    <w:rsid w:val="003123F9"/>
    <w:rsid w:val="003208EE"/>
    <w:rsid w:val="00330E2A"/>
    <w:rsid w:val="003363F4"/>
    <w:rsid w:val="00352073"/>
    <w:rsid w:val="003850BF"/>
    <w:rsid w:val="00396FA0"/>
    <w:rsid w:val="003A3742"/>
    <w:rsid w:val="003B0CBB"/>
    <w:rsid w:val="003B57FB"/>
    <w:rsid w:val="003D0AD6"/>
    <w:rsid w:val="003D7F2C"/>
    <w:rsid w:val="003E7092"/>
    <w:rsid w:val="003F7D7D"/>
    <w:rsid w:val="004029A5"/>
    <w:rsid w:val="00423E9C"/>
    <w:rsid w:val="00431257"/>
    <w:rsid w:val="00432657"/>
    <w:rsid w:val="00433074"/>
    <w:rsid w:val="00435163"/>
    <w:rsid w:val="00440CCB"/>
    <w:rsid w:val="004456A4"/>
    <w:rsid w:val="00453D3B"/>
    <w:rsid w:val="004666EB"/>
    <w:rsid w:val="00473522"/>
    <w:rsid w:val="0047429E"/>
    <w:rsid w:val="00483E1F"/>
    <w:rsid w:val="004A6194"/>
    <w:rsid w:val="004A7ACC"/>
    <w:rsid w:val="004B5482"/>
    <w:rsid w:val="004C0335"/>
    <w:rsid w:val="004C0B25"/>
    <w:rsid w:val="004C1DDA"/>
    <w:rsid w:val="004C4E03"/>
    <w:rsid w:val="004D16D4"/>
    <w:rsid w:val="004D4B5A"/>
    <w:rsid w:val="004E0AF3"/>
    <w:rsid w:val="004F55C4"/>
    <w:rsid w:val="00505E5F"/>
    <w:rsid w:val="00507A2D"/>
    <w:rsid w:val="00511224"/>
    <w:rsid w:val="00523D95"/>
    <w:rsid w:val="005312BE"/>
    <w:rsid w:val="00535E3A"/>
    <w:rsid w:val="00536A02"/>
    <w:rsid w:val="005439AE"/>
    <w:rsid w:val="00556917"/>
    <w:rsid w:val="00561D24"/>
    <w:rsid w:val="0056545F"/>
    <w:rsid w:val="005677D6"/>
    <w:rsid w:val="00572EE8"/>
    <w:rsid w:val="00582FB4"/>
    <w:rsid w:val="00586C44"/>
    <w:rsid w:val="005870AF"/>
    <w:rsid w:val="00590C10"/>
    <w:rsid w:val="005A4F17"/>
    <w:rsid w:val="005B787B"/>
    <w:rsid w:val="005E455D"/>
    <w:rsid w:val="005E68BE"/>
    <w:rsid w:val="0061129D"/>
    <w:rsid w:val="00615662"/>
    <w:rsid w:val="0062530A"/>
    <w:rsid w:val="00626462"/>
    <w:rsid w:val="006348F9"/>
    <w:rsid w:val="0064199C"/>
    <w:rsid w:val="00653DD7"/>
    <w:rsid w:val="0066745B"/>
    <w:rsid w:val="00671868"/>
    <w:rsid w:val="00671A53"/>
    <w:rsid w:val="006752C1"/>
    <w:rsid w:val="0069505F"/>
    <w:rsid w:val="006A058D"/>
    <w:rsid w:val="006B0474"/>
    <w:rsid w:val="006C01AE"/>
    <w:rsid w:val="006C2191"/>
    <w:rsid w:val="006D6473"/>
    <w:rsid w:val="006E3F38"/>
    <w:rsid w:val="006E6534"/>
    <w:rsid w:val="007001CF"/>
    <w:rsid w:val="00706978"/>
    <w:rsid w:val="00715E19"/>
    <w:rsid w:val="00721065"/>
    <w:rsid w:val="0072379C"/>
    <w:rsid w:val="00734B4D"/>
    <w:rsid w:val="00740DCE"/>
    <w:rsid w:val="00741D4C"/>
    <w:rsid w:val="007453FA"/>
    <w:rsid w:val="00746B44"/>
    <w:rsid w:val="00784F93"/>
    <w:rsid w:val="007A12CB"/>
    <w:rsid w:val="007B168A"/>
    <w:rsid w:val="007B66D8"/>
    <w:rsid w:val="007C353D"/>
    <w:rsid w:val="007D42CC"/>
    <w:rsid w:val="007D473E"/>
    <w:rsid w:val="007D56BB"/>
    <w:rsid w:val="007E3C0E"/>
    <w:rsid w:val="007F0F3F"/>
    <w:rsid w:val="007F23AB"/>
    <w:rsid w:val="007F3C07"/>
    <w:rsid w:val="007F40E7"/>
    <w:rsid w:val="007F5587"/>
    <w:rsid w:val="007F6628"/>
    <w:rsid w:val="0080093C"/>
    <w:rsid w:val="00805A84"/>
    <w:rsid w:val="0081550E"/>
    <w:rsid w:val="008172BA"/>
    <w:rsid w:val="0084170C"/>
    <w:rsid w:val="008532E4"/>
    <w:rsid w:val="00854F81"/>
    <w:rsid w:val="008606BC"/>
    <w:rsid w:val="00866287"/>
    <w:rsid w:val="00866973"/>
    <w:rsid w:val="00871D67"/>
    <w:rsid w:val="0087358B"/>
    <w:rsid w:val="008769A2"/>
    <w:rsid w:val="00877F2F"/>
    <w:rsid w:val="00892926"/>
    <w:rsid w:val="00897986"/>
    <w:rsid w:val="008A5D73"/>
    <w:rsid w:val="008A6845"/>
    <w:rsid w:val="008A73FC"/>
    <w:rsid w:val="008E3143"/>
    <w:rsid w:val="008E32B0"/>
    <w:rsid w:val="00915565"/>
    <w:rsid w:val="00920834"/>
    <w:rsid w:val="009344C2"/>
    <w:rsid w:val="009376CA"/>
    <w:rsid w:val="00941D63"/>
    <w:rsid w:val="00943714"/>
    <w:rsid w:val="00944447"/>
    <w:rsid w:val="00946F50"/>
    <w:rsid w:val="00952B88"/>
    <w:rsid w:val="00954E16"/>
    <w:rsid w:val="00957D60"/>
    <w:rsid w:val="00985B5D"/>
    <w:rsid w:val="009874E4"/>
    <w:rsid w:val="009B7021"/>
    <w:rsid w:val="009C1FD3"/>
    <w:rsid w:val="009C475C"/>
    <w:rsid w:val="009C4A2A"/>
    <w:rsid w:val="009E4BA2"/>
    <w:rsid w:val="00A022E7"/>
    <w:rsid w:val="00A04C4E"/>
    <w:rsid w:val="00A06509"/>
    <w:rsid w:val="00A076DE"/>
    <w:rsid w:val="00A1166C"/>
    <w:rsid w:val="00A17838"/>
    <w:rsid w:val="00A25464"/>
    <w:rsid w:val="00A4055F"/>
    <w:rsid w:val="00A434E0"/>
    <w:rsid w:val="00A506C9"/>
    <w:rsid w:val="00A52602"/>
    <w:rsid w:val="00A52EDC"/>
    <w:rsid w:val="00A60E1E"/>
    <w:rsid w:val="00A6169C"/>
    <w:rsid w:val="00A75C63"/>
    <w:rsid w:val="00A81E18"/>
    <w:rsid w:val="00A862C8"/>
    <w:rsid w:val="00A87A39"/>
    <w:rsid w:val="00A9341B"/>
    <w:rsid w:val="00A94BF8"/>
    <w:rsid w:val="00A9519D"/>
    <w:rsid w:val="00AA4C98"/>
    <w:rsid w:val="00AA6368"/>
    <w:rsid w:val="00AB7F24"/>
    <w:rsid w:val="00AC09A7"/>
    <w:rsid w:val="00AC2EED"/>
    <w:rsid w:val="00AD5712"/>
    <w:rsid w:val="00AF1E71"/>
    <w:rsid w:val="00B10E89"/>
    <w:rsid w:val="00B139AA"/>
    <w:rsid w:val="00B20CA3"/>
    <w:rsid w:val="00B27885"/>
    <w:rsid w:val="00B325F5"/>
    <w:rsid w:val="00B53008"/>
    <w:rsid w:val="00B62A52"/>
    <w:rsid w:val="00B63399"/>
    <w:rsid w:val="00B70C45"/>
    <w:rsid w:val="00B70F63"/>
    <w:rsid w:val="00B81076"/>
    <w:rsid w:val="00B87329"/>
    <w:rsid w:val="00B90651"/>
    <w:rsid w:val="00B942CE"/>
    <w:rsid w:val="00BA475D"/>
    <w:rsid w:val="00BA7716"/>
    <w:rsid w:val="00BC777C"/>
    <w:rsid w:val="00BD2B4C"/>
    <w:rsid w:val="00BE2684"/>
    <w:rsid w:val="00BE5E14"/>
    <w:rsid w:val="00BF02BC"/>
    <w:rsid w:val="00C14154"/>
    <w:rsid w:val="00C22C44"/>
    <w:rsid w:val="00C46B7F"/>
    <w:rsid w:val="00C479F3"/>
    <w:rsid w:val="00C53FE1"/>
    <w:rsid w:val="00C605D7"/>
    <w:rsid w:val="00C6365B"/>
    <w:rsid w:val="00C6421D"/>
    <w:rsid w:val="00C752DE"/>
    <w:rsid w:val="00C82057"/>
    <w:rsid w:val="00C82818"/>
    <w:rsid w:val="00CC763E"/>
    <w:rsid w:val="00CD556F"/>
    <w:rsid w:val="00CD55C6"/>
    <w:rsid w:val="00CE098C"/>
    <w:rsid w:val="00CE0A89"/>
    <w:rsid w:val="00CE3096"/>
    <w:rsid w:val="00CE3896"/>
    <w:rsid w:val="00CF1FBF"/>
    <w:rsid w:val="00CF501D"/>
    <w:rsid w:val="00CF6807"/>
    <w:rsid w:val="00CF6840"/>
    <w:rsid w:val="00D44004"/>
    <w:rsid w:val="00D6127C"/>
    <w:rsid w:val="00D63C0A"/>
    <w:rsid w:val="00D660A5"/>
    <w:rsid w:val="00D77E2D"/>
    <w:rsid w:val="00D82548"/>
    <w:rsid w:val="00D9067F"/>
    <w:rsid w:val="00D9756A"/>
    <w:rsid w:val="00DA365C"/>
    <w:rsid w:val="00DA5342"/>
    <w:rsid w:val="00DA7456"/>
    <w:rsid w:val="00DB170B"/>
    <w:rsid w:val="00DC33BF"/>
    <w:rsid w:val="00DC367C"/>
    <w:rsid w:val="00DE061D"/>
    <w:rsid w:val="00DF59ED"/>
    <w:rsid w:val="00E048E7"/>
    <w:rsid w:val="00E15137"/>
    <w:rsid w:val="00E236F8"/>
    <w:rsid w:val="00E24B05"/>
    <w:rsid w:val="00E2551C"/>
    <w:rsid w:val="00E31C11"/>
    <w:rsid w:val="00E33322"/>
    <w:rsid w:val="00E33A95"/>
    <w:rsid w:val="00E55DD8"/>
    <w:rsid w:val="00E606C4"/>
    <w:rsid w:val="00E60AA5"/>
    <w:rsid w:val="00E61C22"/>
    <w:rsid w:val="00E80935"/>
    <w:rsid w:val="00E83549"/>
    <w:rsid w:val="00E905D2"/>
    <w:rsid w:val="00E956C8"/>
    <w:rsid w:val="00EA4368"/>
    <w:rsid w:val="00EA4E1D"/>
    <w:rsid w:val="00EB081F"/>
    <w:rsid w:val="00EB7373"/>
    <w:rsid w:val="00EC0897"/>
    <w:rsid w:val="00EC20C4"/>
    <w:rsid w:val="00EC25ED"/>
    <w:rsid w:val="00EE492C"/>
    <w:rsid w:val="00EF0D43"/>
    <w:rsid w:val="00EF2690"/>
    <w:rsid w:val="00F00EA4"/>
    <w:rsid w:val="00F316FC"/>
    <w:rsid w:val="00F338B8"/>
    <w:rsid w:val="00F4170C"/>
    <w:rsid w:val="00F50F50"/>
    <w:rsid w:val="00F52193"/>
    <w:rsid w:val="00F566ED"/>
    <w:rsid w:val="00F57EF0"/>
    <w:rsid w:val="00F728AA"/>
    <w:rsid w:val="00F73F94"/>
    <w:rsid w:val="00F80E1E"/>
    <w:rsid w:val="00F902B9"/>
    <w:rsid w:val="00F92C1B"/>
    <w:rsid w:val="00F95CE5"/>
    <w:rsid w:val="00FB1C1A"/>
    <w:rsid w:val="00FB425C"/>
    <w:rsid w:val="00FB6EB2"/>
    <w:rsid w:val="00FB73B8"/>
    <w:rsid w:val="00FC4B4F"/>
    <w:rsid w:val="00FC5E75"/>
    <w:rsid w:val="00FC6820"/>
    <w:rsid w:val="00FD0E16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5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67186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5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67186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header" Target="header2.xm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emf"/><Relationship Id="rId12" Type="http://schemas.openxmlformats.org/officeDocument/2006/relationships/hyperlink" Target="https://en.wikipedia.org/wiki/Block_diagram" TargetMode="External"/><Relationship Id="rId13" Type="http://schemas.openxmlformats.org/officeDocument/2006/relationships/hyperlink" Target="https://blogs.sap.com/2008/02/19/how-to-communicate-architecture-technical-architecture-modeling-at-sap-part-2/" TargetMode="External"/><Relationship Id="rId14" Type="http://schemas.openxmlformats.org/officeDocument/2006/relationships/image" Target="media/image4.png"/><Relationship Id="rId15" Type="http://schemas.openxmlformats.org/officeDocument/2006/relationships/image" Target="media/image5.emf"/><Relationship Id="rId16" Type="http://schemas.openxmlformats.org/officeDocument/2006/relationships/image" Target="media/image6.png"/><Relationship Id="rId17" Type="http://schemas.openxmlformats.org/officeDocument/2006/relationships/image" Target="media/image7.png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963E4-8974-E947-B2C4-920480B56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6</Pages>
  <Words>3518</Words>
  <Characters>20057</Characters>
  <Application>Microsoft Macintosh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E1 - BPMN</vt:lpstr>
      <vt:lpstr/>
    </vt:vector>
  </TitlesOfParts>
  <Company>Universidade Europeia</Company>
  <LinksUpToDate>false</LinksUpToDate>
  <CharactersWithSpaces>23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1 - BPMN</dc:title>
  <dc:subject/>
  <dc:creator>Gabriel Pestana</dc:creator>
  <cp:keywords/>
  <dc:description/>
  <cp:lastModifiedBy>Edgar</cp:lastModifiedBy>
  <cp:revision>7</cp:revision>
  <cp:lastPrinted>2018-01-21T13:59:00Z</cp:lastPrinted>
  <dcterms:created xsi:type="dcterms:W3CDTF">2018-01-21T13:58:00Z</dcterms:created>
  <dcterms:modified xsi:type="dcterms:W3CDTF">2020-01-24T21:13:00Z</dcterms:modified>
</cp:coreProperties>
</file>